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5B52" w:rsidRPr="00B85B52" w:rsidRDefault="00B85B52" w:rsidP="00B85B52">
      <w:pPr>
        <w:pStyle w:val="NoSpacing"/>
        <w:jc w:val="center"/>
        <w:rPr>
          <w:rFonts w:cs="Times New Roman"/>
          <w:b/>
          <w:sz w:val="36"/>
          <w:szCs w:val="36"/>
        </w:rPr>
      </w:pPr>
      <w:bookmarkStart w:id="0" w:name="_GoBack"/>
      <w:bookmarkEnd w:id="0"/>
      <w:r w:rsidRPr="00B85B52">
        <w:rPr>
          <w:rFonts w:cs="Times New Roman"/>
          <w:b/>
          <w:sz w:val="36"/>
          <w:szCs w:val="36"/>
        </w:rPr>
        <w:t>Final Portfolio</w:t>
      </w:r>
    </w:p>
    <w:p w:rsidR="00B85B52" w:rsidRPr="00CD6337" w:rsidRDefault="00B85B52" w:rsidP="00B85B52">
      <w:pPr>
        <w:pStyle w:val="NoSpacing"/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Each EN 101 student at Washburn University is required to submit a portfolio that includes the following:</w:t>
      </w:r>
    </w:p>
    <w:p w:rsidR="00B85B52" w:rsidRPr="00CD6337" w:rsidRDefault="00C50EE9" w:rsidP="00B85B52">
      <w:pPr>
        <w:pStyle w:val="NoSpacing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</w:t>
      </w:r>
      <w:r w:rsidR="00910392">
        <w:rPr>
          <w:rFonts w:cs="Times New Roman"/>
          <w:szCs w:val="24"/>
        </w:rPr>
        <w:t>l</w:t>
      </w:r>
      <w:r>
        <w:rPr>
          <w:rFonts w:cs="Times New Roman"/>
          <w:szCs w:val="24"/>
        </w:rPr>
        <w:t>l essays assigned for the class</w:t>
      </w:r>
      <w:r w:rsidR="00B85B52" w:rsidRPr="00CD6337">
        <w:rPr>
          <w:rFonts w:cs="Times New Roman"/>
          <w:szCs w:val="24"/>
        </w:rPr>
        <w:t xml:space="preserve"> addressing differing rhetorical situations.  These essays must include:</w:t>
      </w:r>
    </w:p>
    <w:p w:rsidR="00B85B52" w:rsidRPr="00CD6337" w:rsidRDefault="00B85B52" w:rsidP="00B85B52">
      <w:pPr>
        <w:pStyle w:val="NoSpacing"/>
        <w:numPr>
          <w:ilvl w:val="1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Evidence of a drafting and revision process</w:t>
      </w:r>
    </w:p>
    <w:p w:rsidR="00B85B52" w:rsidRPr="00CD6337" w:rsidRDefault="00B85B52" w:rsidP="00B85B52">
      <w:pPr>
        <w:pStyle w:val="NoSpacing"/>
        <w:numPr>
          <w:ilvl w:val="1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Documentation and synthesis of source materials</w:t>
      </w:r>
    </w:p>
    <w:p w:rsidR="00B85B52" w:rsidRPr="00CD6337" w:rsidRDefault="00B85B52" w:rsidP="00B85B52">
      <w:pPr>
        <w:pStyle w:val="NoSpacing"/>
        <w:numPr>
          <w:ilvl w:val="1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Persuasive/argumentative writing</w:t>
      </w:r>
    </w:p>
    <w:p w:rsidR="00B85B52" w:rsidRPr="00CD6337" w:rsidRDefault="00B85B52" w:rsidP="00B85B52">
      <w:pPr>
        <w:pStyle w:val="NoSpacing"/>
        <w:numPr>
          <w:ilvl w:val="1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Critical/analytical writing</w:t>
      </w:r>
    </w:p>
    <w:p w:rsidR="00B85B52" w:rsidRPr="00CD6337" w:rsidRDefault="00B85B52" w:rsidP="00B85B52">
      <w:pPr>
        <w:pStyle w:val="NoSpacing"/>
        <w:numPr>
          <w:ilvl w:val="0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At least one reflective piece of writing that amon</w:t>
      </w:r>
      <w:r>
        <w:rPr>
          <w:rFonts w:cs="Times New Roman"/>
          <w:szCs w:val="24"/>
        </w:rPr>
        <w:t>g</w:t>
      </w:r>
      <w:r w:rsidRPr="00CD6337">
        <w:rPr>
          <w:rFonts w:cs="Times New Roman"/>
          <w:szCs w:val="24"/>
        </w:rPr>
        <w:t xml:space="preserve"> other things articulates the purposes and revision processes of the pieces included in the portfolio</w:t>
      </w:r>
    </w:p>
    <w:p w:rsidR="00B85B52" w:rsidRPr="00CD6337" w:rsidRDefault="00B85B52" w:rsidP="00B85B52">
      <w:pPr>
        <w:pStyle w:val="NoSpacing"/>
        <w:numPr>
          <w:ilvl w:val="0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Evidence of a variety of writing-practice activities</w:t>
      </w:r>
    </w:p>
    <w:p w:rsidR="00B85B52" w:rsidRDefault="00B85B52" w:rsidP="00B85B52">
      <w:pPr>
        <w:pStyle w:val="NoSpacing"/>
        <w:numPr>
          <w:ilvl w:val="0"/>
          <w:numId w:val="1"/>
        </w:numPr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>Clear organization of content to aid in review</w:t>
      </w:r>
    </w:p>
    <w:p w:rsidR="00910392" w:rsidRPr="00910392" w:rsidRDefault="00910392" w:rsidP="00910392">
      <w:pPr>
        <w:pStyle w:val="NoSpacing"/>
        <w:ind w:left="780"/>
        <w:rPr>
          <w:rFonts w:cs="Times New Roman"/>
          <w:szCs w:val="24"/>
        </w:rPr>
      </w:pPr>
    </w:p>
    <w:p w:rsidR="00B85B52" w:rsidRDefault="00B85B52" w:rsidP="00B85B52">
      <w:pPr>
        <w:pStyle w:val="NoSpacing"/>
        <w:rPr>
          <w:rFonts w:cs="Times New Roman"/>
          <w:szCs w:val="24"/>
        </w:rPr>
      </w:pPr>
      <w:r w:rsidRPr="00CD6337">
        <w:rPr>
          <w:rFonts w:cs="Times New Roman"/>
          <w:szCs w:val="24"/>
        </w:rPr>
        <w:t xml:space="preserve">At the end of the semester, instead of a final exam, you will submit a final portfolio of your writing.  This portfolio should present your best work and should also portray the process you went through during the semester to produce that work.  </w:t>
      </w:r>
      <w:r w:rsidRPr="00910392">
        <w:rPr>
          <w:rFonts w:cs="Times New Roman"/>
          <w:b/>
          <w:szCs w:val="24"/>
          <w:u w:val="single"/>
        </w:rPr>
        <w:t>Final and rough draf</w:t>
      </w:r>
      <w:r w:rsidR="00910392">
        <w:rPr>
          <w:rFonts w:cs="Times New Roman"/>
          <w:b/>
          <w:szCs w:val="24"/>
          <w:u w:val="single"/>
        </w:rPr>
        <w:t xml:space="preserve">ts of all formal papers are </w:t>
      </w:r>
      <w:r w:rsidRPr="00910392">
        <w:rPr>
          <w:rFonts w:cs="Times New Roman"/>
          <w:b/>
          <w:szCs w:val="24"/>
          <w:u w:val="single"/>
        </w:rPr>
        <w:t>required in the portfolio.</w:t>
      </w:r>
    </w:p>
    <w:p w:rsidR="00B85B52" w:rsidRDefault="00B85B52" w:rsidP="00B85B52">
      <w:pPr>
        <w:pStyle w:val="NoSpacing"/>
        <w:rPr>
          <w:rFonts w:cs="Times New Roman"/>
          <w:szCs w:val="24"/>
        </w:rPr>
      </w:pPr>
    </w:p>
    <w:p w:rsidR="00B85B52" w:rsidRPr="00355EF0" w:rsidRDefault="00355EF0" w:rsidP="00355EF0">
      <w:pPr>
        <w:pStyle w:val="NoSpacing"/>
        <w:jc w:val="center"/>
        <w:rPr>
          <w:rFonts w:cs="Times New Roman"/>
          <w:b/>
          <w:sz w:val="32"/>
          <w:szCs w:val="32"/>
          <w:u w:val="single"/>
        </w:rPr>
      </w:pPr>
      <w:r w:rsidRPr="00355EF0">
        <w:rPr>
          <w:rFonts w:cs="Times New Roman"/>
          <w:b/>
          <w:sz w:val="32"/>
          <w:szCs w:val="32"/>
          <w:u w:val="single"/>
        </w:rPr>
        <w:t>Organization of your portfolio</w:t>
      </w:r>
    </w:p>
    <w:p w:rsidR="00B85B52" w:rsidRDefault="00B85B52" w:rsidP="00B85B52">
      <w:pPr>
        <w:pStyle w:val="NoSpacing"/>
        <w:rPr>
          <w:rFonts w:cs="Times New Roman"/>
          <w:i/>
          <w:szCs w:val="24"/>
        </w:rPr>
      </w:pPr>
      <w:r>
        <w:rPr>
          <w:rFonts w:cs="Times New Roman"/>
          <w:szCs w:val="24"/>
        </w:rPr>
        <w:t xml:space="preserve">Your portfolio </w:t>
      </w:r>
      <w:r w:rsidRPr="00B85B52">
        <w:rPr>
          <w:rFonts w:cs="Times New Roman"/>
          <w:szCs w:val="24"/>
          <w:u w:val="single"/>
        </w:rPr>
        <w:t>must be</w:t>
      </w:r>
      <w:r>
        <w:rPr>
          <w:rFonts w:cs="Times New Roman"/>
          <w:szCs w:val="24"/>
        </w:rPr>
        <w:t xml:space="preserve"> in a 3-ring binder or folder.  </w:t>
      </w:r>
      <w:r w:rsidRPr="00B85B52">
        <w:rPr>
          <w:rFonts w:cs="Times New Roman"/>
          <w:i/>
          <w:szCs w:val="24"/>
        </w:rPr>
        <w:t>(</w:t>
      </w:r>
      <w:r w:rsidR="00D676BA">
        <w:rPr>
          <w:rFonts w:cs="Times New Roman"/>
          <w:i/>
          <w:szCs w:val="24"/>
        </w:rPr>
        <w:t>I will provide these for you</w:t>
      </w:r>
      <w:r w:rsidR="00C50EE9">
        <w:rPr>
          <w:rFonts w:cs="Times New Roman"/>
          <w:i/>
          <w:szCs w:val="24"/>
        </w:rPr>
        <w:t>, if I have enough</w:t>
      </w:r>
      <w:r w:rsidR="00D676BA">
        <w:rPr>
          <w:rFonts w:cs="Times New Roman"/>
          <w:i/>
          <w:szCs w:val="24"/>
        </w:rPr>
        <w:t>.</w:t>
      </w:r>
      <w:r w:rsidRPr="00B85B52">
        <w:rPr>
          <w:rFonts w:cs="Times New Roman"/>
          <w:i/>
          <w:szCs w:val="24"/>
        </w:rPr>
        <w:t>)</w:t>
      </w:r>
    </w:p>
    <w:p w:rsidR="00B85B52" w:rsidRDefault="00B85B52" w:rsidP="00B85B52">
      <w:pPr>
        <w:pStyle w:val="NoSpacing"/>
        <w:rPr>
          <w:rFonts w:cs="Times New Roman"/>
          <w:szCs w:val="24"/>
        </w:rPr>
      </w:pPr>
    </w:p>
    <w:p w:rsidR="00B85B52" w:rsidRDefault="00355EF0" w:rsidP="00B85B52">
      <w:pPr>
        <w:pStyle w:val="NoSpacing"/>
        <w:rPr>
          <w:rFonts w:cs="Times New Roman"/>
          <w:b/>
          <w:szCs w:val="24"/>
        </w:rPr>
      </w:pPr>
      <w:r w:rsidRPr="00355EF0">
        <w:rPr>
          <w:rFonts w:cs="Times New Roman"/>
          <w:b/>
          <w:szCs w:val="24"/>
        </w:rPr>
        <w:t>In the following order, y</w:t>
      </w:r>
      <w:r w:rsidR="00B85B52" w:rsidRPr="00355EF0">
        <w:rPr>
          <w:rFonts w:cs="Times New Roman"/>
          <w:b/>
          <w:szCs w:val="24"/>
        </w:rPr>
        <w:t>ou must begin with:</w:t>
      </w:r>
    </w:p>
    <w:p w:rsidR="00910392" w:rsidRDefault="00910392" w:rsidP="00B85B52">
      <w:pPr>
        <w:pStyle w:val="NoSpacing"/>
        <w:rPr>
          <w:rFonts w:cs="Times New Roman"/>
          <w:b/>
          <w:szCs w:val="24"/>
        </w:rPr>
      </w:pPr>
    </w:p>
    <w:p w:rsidR="00B85B52" w:rsidRDefault="00826DD0" w:rsidP="00B85B52">
      <w:pPr>
        <w:pStyle w:val="NoSpacing"/>
        <w:rPr>
          <w:rFonts w:cs="Times New Roman"/>
          <w:szCs w:val="24"/>
        </w:rPr>
      </w:pPr>
      <w:r>
        <w:rPr>
          <w:rFonts w:cs="Times New Roman"/>
          <w:szCs w:val="24"/>
        </w:rPr>
        <w:t>1</w:t>
      </w:r>
      <w:r w:rsidR="00B85B52">
        <w:rPr>
          <w:rFonts w:cs="Times New Roman"/>
          <w:szCs w:val="24"/>
        </w:rPr>
        <w:t>.  Table of Contents</w:t>
      </w:r>
    </w:p>
    <w:p w:rsidR="00B85B52" w:rsidRDefault="00826DD0" w:rsidP="00B85B52">
      <w:pPr>
        <w:pStyle w:val="NoSpacing"/>
        <w:rPr>
          <w:rFonts w:cs="Times New Roman"/>
          <w:szCs w:val="24"/>
        </w:rPr>
      </w:pPr>
      <w:r>
        <w:rPr>
          <w:rFonts w:cs="Times New Roman"/>
          <w:szCs w:val="24"/>
        </w:rPr>
        <w:t>2</w:t>
      </w:r>
      <w:r w:rsidR="00910392">
        <w:rPr>
          <w:rFonts w:cs="Times New Roman"/>
          <w:szCs w:val="24"/>
        </w:rPr>
        <w:t>.  Cover letter</w:t>
      </w:r>
      <w:r w:rsidR="00B85B52">
        <w:rPr>
          <w:rFonts w:cs="Times New Roman"/>
          <w:szCs w:val="24"/>
        </w:rPr>
        <w:t xml:space="preserve"> (this is </w:t>
      </w:r>
      <w:r w:rsidR="009A05C9">
        <w:rPr>
          <w:rFonts w:cs="Times New Roman"/>
          <w:szCs w:val="24"/>
        </w:rPr>
        <w:t>y</w:t>
      </w:r>
      <w:r w:rsidR="00B85B52">
        <w:rPr>
          <w:rFonts w:cs="Times New Roman"/>
          <w:szCs w:val="24"/>
        </w:rPr>
        <w:t>our 3-page reflection</w:t>
      </w:r>
      <w:r w:rsidR="00910392">
        <w:rPr>
          <w:rFonts w:cs="Times New Roman"/>
          <w:szCs w:val="24"/>
        </w:rPr>
        <w:t xml:space="preserve"> and the only </w:t>
      </w:r>
      <w:r w:rsidR="00910392" w:rsidRPr="00910392">
        <w:rPr>
          <w:rFonts w:cs="Times New Roman"/>
          <w:i/>
          <w:szCs w:val="24"/>
        </w:rPr>
        <w:t xml:space="preserve">new </w:t>
      </w:r>
      <w:r w:rsidR="00910392">
        <w:rPr>
          <w:rFonts w:cs="Times New Roman"/>
          <w:szCs w:val="24"/>
        </w:rPr>
        <w:t>composition in the portfolio</w:t>
      </w:r>
      <w:r w:rsidR="00B85B52">
        <w:rPr>
          <w:rFonts w:cs="Times New Roman"/>
          <w:szCs w:val="24"/>
        </w:rPr>
        <w:t>)</w:t>
      </w:r>
    </w:p>
    <w:p w:rsidR="00B85B52" w:rsidRDefault="00B85B52" w:rsidP="00B85B52">
      <w:pPr>
        <w:pStyle w:val="NoSpacing"/>
        <w:rPr>
          <w:rFonts w:cs="Times New Roman"/>
          <w:szCs w:val="24"/>
        </w:rPr>
      </w:pPr>
    </w:p>
    <w:p w:rsidR="00B85B52" w:rsidRPr="00355EF0" w:rsidRDefault="00D676BA" w:rsidP="00B85B52">
      <w:pPr>
        <w:pStyle w:val="NoSpacing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hen, after</w:t>
      </w:r>
      <w:r w:rsidR="00355EF0" w:rsidRPr="00355EF0">
        <w:rPr>
          <w:rFonts w:cs="Times New Roman"/>
          <w:b/>
          <w:szCs w:val="24"/>
        </w:rPr>
        <w:t xml:space="preserve"> the above, </w:t>
      </w:r>
      <w:r w:rsidR="00B85B52" w:rsidRPr="00355EF0">
        <w:rPr>
          <w:rFonts w:cs="Times New Roman"/>
          <w:b/>
          <w:szCs w:val="24"/>
        </w:rPr>
        <w:t>the rest of your portfolio will consist of:</w:t>
      </w:r>
    </w:p>
    <w:p w:rsidR="00B85B52" w:rsidRDefault="00B85B52" w:rsidP="00B85B52">
      <w:pPr>
        <w:pStyle w:val="NoSpacing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Rough drafts of each of your papers</w:t>
      </w:r>
    </w:p>
    <w:p w:rsidR="00B85B52" w:rsidRDefault="00B85B52" w:rsidP="00B85B52">
      <w:pPr>
        <w:pStyle w:val="NoSpacing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Final drafts of each of your papers</w:t>
      </w:r>
    </w:p>
    <w:p w:rsidR="00355EF0" w:rsidRDefault="00355EF0" w:rsidP="00B85B52">
      <w:pPr>
        <w:pStyle w:val="NoSpacing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t least one reflection</w:t>
      </w:r>
      <w:r w:rsidR="00910392">
        <w:rPr>
          <w:rFonts w:cs="Times New Roman"/>
          <w:szCs w:val="24"/>
        </w:rPr>
        <w:t xml:space="preserve"> (one of the reflections you wrote in class during the semester)</w:t>
      </w:r>
      <w:r w:rsidRPr="00355EF0">
        <w:rPr>
          <w:rFonts w:cs="Times New Roman"/>
          <w:b/>
          <w:szCs w:val="24"/>
        </w:rPr>
        <w:t>in addition to</w:t>
      </w:r>
      <w:r w:rsidR="00D676BA">
        <w:rPr>
          <w:rFonts w:cs="Times New Roman"/>
          <w:szCs w:val="24"/>
        </w:rPr>
        <w:t xml:space="preserve"> your 3-page cover letter</w:t>
      </w:r>
    </w:p>
    <w:p w:rsidR="00B85B52" w:rsidRDefault="00D676BA" w:rsidP="00B85B52">
      <w:pPr>
        <w:pStyle w:val="NoSpacing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everal examples of prewriting/drafting</w:t>
      </w:r>
      <w:r w:rsidR="00B85B52">
        <w:rPr>
          <w:rFonts w:cs="Times New Roman"/>
          <w:szCs w:val="24"/>
        </w:rPr>
        <w:t xml:space="preserve"> activities:</w:t>
      </w:r>
    </w:p>
    <w:p w:rsidR="00B85B52" w:rsidRDefault="00B85B52" w:rsidP="00B85B52">
      <w:pPr>
        <w:pStyle w:val="NoSpacing"/>
        <w:numPr>
          <w:ilvl w:val="1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In-class activities</w:t>
      </w:r>
    </w:p>
    <w:p w:rsidR="00B85B52" w:rsidRDefault="00B85B52" w:rsidP="00B85B52">
      <w:pPr>
        <w:pStyle w:val="NoSpacing"/>
        <w:numPr>
          <w:ilvl w:val="1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Written responses to readings</w:t>
      </w:r>
      <w:r w:rsidR="00D676BA">
        <w:rPr>
          <w:rFonts w:cs="Times New Roman"/>
          <w:szCs w:val="24"/>
        </w:rPr>
        <w:t xml:space="preserve"> and/or </w:t>
      </w:r>
      <w:r w:rsidR="00355EF0">
        <w:rPr>
          <w:rFonts w:cs="Times New Roman"/>
          <w:szCs w:val="24"/>
        </w:rPr>
        <w:t>videos</w:t>
      </w:r>
    </w:p>
    <w:p w:rsidR="00B85B52" w:rsidRDefault="00B85B52" w:rsidP="00B85B52">
      <w:pPr>
        <w:pStyle w:val="NoSpacing"/>
        <w:numPr>
          <w:ilvl w:val="1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Brain storming/free-writing exercises we did in class leading up to our papers</w:t>
      </w:r>
    </w:p>
    <w:p w:rsidR="00B85B52" w:rsidRDefault="00B85B52" w:rsidP="00B85B52">
      <w:pPr>
        <w:pStyle w:val="NoSpacing"/>
        <w:numPr>
          <w:ilvl w:val="1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Group activity notes</w:t>
      </w:r>
    </w:p>
    <w:p w:rsidR="00C9072C" w:rsidRDefault="00C9072C" w:rsidP="00B85B52">
      <w:pPr>
        <w:pStyle w:val="NoSpacing"/>
        <w:numPr>
          <w:ilvl w:val="1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Peer Review</w:t>
      </w:r>
    </w:p>
    <w:p w:rsidR="00D676BA" w:rsidRDefault="00D676BA" w:rsidP="00D676BA">
      <w:pPr>
        <w:pStyle w:val="NoSpacing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b/>
          <w:szCs w:val="24"/>
        </w:rPr>
        <w:t>Please include dividers between these sections!  They don’t have to be fancy; a labeled, plain piece of paper will do.</w:t>
      </w:r>
    </w:p>
    <w:p w:rsidR="00355EF0" w:rsidRDefault="00355EF0" w:rsidP="00355EF0">
      <w:pPr>
        <w:pStyle w:val="NoSpacing"/>
        <w:rPr>
          <w:rFonts w:cs="Times New Roman"/>
          <w:szCs w:val="24"/>
        </w:rPr>
      </w:pPr>
    </w:p>
    <w:p w:rsidR="00B85B52" w:rsidRPr="00D676BA" w:rsidRDefault="00D676BA" w:rsidP="00B85B52">
      <w:pPr>
        <w:pStyle w:val="NoSpacing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</w:rPr>
        <w:t>(</w:t>
      </w:r>
      <w:r w:rsidR="00826DD0">
        <w:rPr>
          <w:rFonts w:cs="Times New Roman"/>
          <w:b/>
          <w:szCs w:val="24"/>
        </w:rPr>
        <w:t xml:space="preserve">After the </w:t>
      </w:r>
      <w:r w:rsidR="00355EF0" w:rsidRPr="00355EF0">
        <w:rPr>
          <w:rFonts w:cs="Times New Roman"/>
          <w:b/>
          <w:szCs w:val="24"/>
        </w:rPr>
        <w:t xml:space="preserve">table of contents and cover letter, you can put the rest of the portfolio in the order you choose, as long </w:t>
      </w:r>
      <w:r w:rsidR="00910392">
        <w:rPr>
          <w:rFonts w:cs="Times New Roman"/>
          <w:b/>
          <w:szCs w:val="24"/>
        </w:rPr>
        <w:t>as it’s</w:t>
      </w:r>
      <w:r w:rsidR="00355EF0" w:rsidRPr="00355EF0">
        <w:rPr>
          <w:rFonts w:cs="Times New Roman"/>
          <w:b/>
          <w:szCs w:val="24"/>
          <w:u w:val="single"/>
        </w:rPr>
        <w:t>clearly stated in the table of contents.</w:t>
      </w:r>
      <w:r>
        <w:rPr>
          <w:rFonts w:cs="Times New Roman"/>
          <w:b/>
          <w:szCs w:val="24"/>
          <w:u w:val="single"/>
        </w:rPr>
        <w:t>)</w:t>
      </w:r>
    </w:p>
    <w:sectPr w:rsidR="00B85B52" w:rsidRPr="00D676BA" w:rsidSect="00ED7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AB2A23"/>
    <w:multiLevelType w:val="hybridMultilevel"/>
    <w:tmpl w:val="80BE9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C13906"/>
    <w:multiLevelType w:val="hybridMultilevel"/>
    <w:tmpl w:val="9F6EE15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MzsjCwtDA2MTQxNbBU0lEKTi0uzszPAykwqgUAgSB5DywAAAA="/>
  </w:docVars>
  <w:rsids>
    <w:rsidRoot w:val="00B85B52"/>
    <w:rsid w:val="000001E9"/>
    <w:rsid w:val="000002C1"/>
    <w:rsid w:val="00000565"/>
    <w:rsid w:val="000007EB"/>
    <w:rsid w:val="00000D14"/>
    <w:rsid w:val="00000EEB"/>
    <w:rsid w:val="000011A8"/>
    <w:rsid w:val="00001298"/>
    <w:rsid w:val="00001BB7"/>
    <w:rsid w:val="00001CB1"/>
    <w:rsid w:val="00002224"/>
    <w:rsid w:val="00002754"/>
    <w:rsid w:val="00002A5A"/>
    <w:rsid w:val="00002E89"/>
    <w:rsid w:val="00003209"/>
    <w:rsid w:val="00003331"/>
    <w:rsid w:val="0000378C"/>
    <w:rsid w:val="00003D80"/>
    <w:rsid w:val="00003E1A"/>
    <w:rsid w:val="00003EB3"/>
    <w:rsid w:val="00004387"/>
    <w:rsid w:val="000044AE"/>
    <w:rsid w:val="000048E7"/>
    <w:rsid w:val="00004960"/>
    <w:rsid w:val="00004C07"/>
    <w:rsid w:val="00005649"/>
    <w:rsid w:val="00006479"/>
    <w:rsid w:val="000066BE"/>
    <w:rsid w:val="00006BED"/>
    <w:rsid w:val="00006CCB"/>
    <w:rsid w:val="0000710D"/>
    <w:rsid w:val="0000714B"/>
    <w:rsid w:val="000073A4"/>
    <w:rsid w:val="00007D9A"/>
    <w:rsid w:val="00007E5E"/>
    <w:rsid w:val="0001035A"/>
    <w:rsid w:val="00010472"/>
    <w:rsid w:val="00010A5F"/>
    <w:rsid w:val="00010C20"/>
    <w:rsid w:val="00011178"/>
    <w:rsid w:val="00011300"/>
    <w:rsid w:val="00011341"/>
    <w:rsid w:val="000119D0"/>
    <w:rsid w:val="00012783"/>
    <w:rsid w:val="000129BE"/>
    <w:rsid w:val="0001345B"/>
    <w:rsid w:val="000137B5"/>
    <w:rsid w:val="00013868"/>
    <w:rsid w:val="00013A76"/>
    <w:rsid w:val="000141AC"/>
    <w:rsid w:val="000144FE"/>
    <w:rsid w:val="00014F48"/>
    <w:rsid w:val="000151CB"/>
    <w:rsid w:val="00015575"/>
    <w:rsid w:val="000156DE"/>
    <w:rsid w:val="00015754"/>
    <w:rsid w:val="000159D6"/>
    <w:rsid w:val="00015BE0"/>
    <w:rsid w:val="00016399"/>
    <w:rsid w:val="0001670F"/>
    <w:rsid w:val="00016D83"/>
    <w:rsid w:val="00016DFB"/>
    <w:rsid w:val="00017804"/>
    <w:rsid w:val="00017B4A"/>
    <w:rsid w:val="00017BB4"/>
    <w:rsid w:val="00017F01"/>
    <w:rsid w:val="00017F7E"/>
    <w:rsid w:val="0002037A"/>
    <w:rsid w:val="0002037F"/>
    <w:rsid w:val="00020767"/>
    <w:rsid w:val="000211E2"/>
    <w:rsid w:val="0002130E"/>
    <w:rsid w:val="00021348"/>
    <w:rsid w:val="00021425"/>
    <w:rsid w:val="00021B1A"/>
    <w:rsid w:val="000223A3"/>
    <w:rsid w:val="000227B6"/>
    <w:rsid w:val="00022ED9"/>
    <w:rsid w:val="00023212"/>
    <w:rsid w:val="000237A6"/>
    <w:rsid w:val="000239BF"/>
    <w:rsid w:val="00023A76"/>
    <w:rsid w:val="00023C7C"/>
    <w:rsid w:val="0002459D"/>
    <w:rsid w:val="000246A6"/>
    <w:rsid w:val="0002474B"/>
    <w:rsid w:val="0002484F"/>
    <w:rsid w:val="00024DAE"/>
    <w:rsid w:val="00025363"/>
    <w:rsid w:val="000255B5"/>
    <w:rsid w:val="000256E3"/>
    <w:rsid w:val="00025A1F"/>
    <w:rsid w:val="0002700B"/>
    <w:rsid w:val="000270AE"/>
    <w:rsid w:val="00027696"/>
    <w:rsid w:val="000277A9"/>
    <w:rsid w:val="000277C9"/>
    <w:rsid w:val="00027CA2"/>
    <w:rsid w:val="00030094"/>
    <w:rsid w:val="000306EA"/>
    <w:rsid w:val="00030CFC"/>
    <w:rsid w:val="00030F16"/>
    <w:rsid w:val="0003111E"/>
    <w:rsid w:val="0003122D"/>
    <w:rsid w:val="00031670"/>
    <w:rsid w:val="0003192F"/>
    <w:rsid w:val="00032678"/>
    <w:rsid w:val="00033202"/>
    <w:rsid w:val="00033D42"/>
    <w:rsid w:val="00033E52"/>
    <w:rsid w:val="00034341"/>
    <w:rsid w:val="0003439F"/>
    <w:rsid w:val="00034488"/>
    <w:rsid w:val="00034E14"/>
    <w:rsid w:val="000358B7"/>
    <w:rsid w:val="00035A78"/>
    <w:rsid w:val="00036C1B"/>
    <w:rsid w:val="00036D9B"/>
    <w:rsid w:val="00036FD0"/>
    <w:rsid w:val="000374F8"/>
    <w:rsid w:val="00037D54"/>
    <w:rsid w:val="0004008C"/>
    <w:rsid w:val="00040240"/>
    <w:rsid w:val="00040EF6"/>
    <w:rsid w:val="00041E64"/>
    <w:rsid w:val="000426FB"/>
    <w:rsid w:val="00042F6F"/>
    <w:rsid w:val="000433D6"/>
    <w:rsid w:val="00043ECC"/>
    <w:rsid w:val="000442FF"/>
    <w:rsid w:val="000443CE"/>
    <w:rsid w:val="000443DA"/>
    <w:rsid w:val="00045159"/>
    <w:rsid w:val="00045A0B"/>
    <w:rsid w:val="00046CBB"/>
    <w:rsid w:val="00046CDD"/>
    <w:rsid w:val="0004711F"/>
    <w:rsid w:val="000471A4"/>
    <w:rsid w:val="00047271"/>
    <w:rsid w:val="00047282"/>
    <w:rsid w:val="000472B3"/>
    <w:rsid w:val="000476C5"/>
    <w:rsid w:val="00047DAE"/>
    <w:rsid w:val="000506BA"/>
    <w:rsid w:val="0005091E"/>
    <w:rsid w:val="0005099A"/>
    <w:rsid w:val="00050AB5"/>
    <w:rsid w:val="00050B37"/>
    <w:rsid w:val="00050ED8"/>
    <w:rsid w:val="000510DD"/>
    <w:rsid w:val="00051105"/>
    <w:rsid w:val="000514AB"/>
    <w:rsid w:val="0005154B"/>
    <w:rsid w:val="00051838"/>
    <w:rsid w:val="000524B2"/>
    <w:rsid w:val="000524B3"/>
    <w:rsid w:val="00052878"/>
    <w:rsid w:val="00052AD3"/>
    <w:rsid w:val="00052B63"/>
    <w:rsid w:val="00053E2A"/>
    <w:rsid w:val="00054733"/>
    <w:rsid w:val="00054A69"/>
    <w:rsid w:val="00054AD4"/>
    <w:rsid w:val="00054E5A"/>
    <w:rsid w:val="0005501D"/>
    <w:rsid w:val="00055899"/>
    <w:rsid w:val="00055B8E"/>
    <w:rsid w:val="00055F12"/>
    <w:rsid w:val="00056351"/>
    <w:rsid w:val="00057459"/>
    <w:rsid w:val="00057566"/>
    <w:rsid w:val="00057BEE"/>
    <w:rsid w:val="00057C65"/>
    <w:rsid w:val="00060029"/>
    <w:rsid w:val="000603FF"/>
    <w:rsid w:val="00060430"/>
    <w:rsid w:val="0006117B"/>
    <w:rsid w:val="00061880"/>
    <w:rsid w:val="00061961"/>
    <w:rsid w:val="00061DC2"/>
    <w:rsid w:val="000624B8"/>
    <w:rsid w:val="000626C5"/>
    <w:rsid w:val="000626E8"/>
    <w:rsid w:val="000627B7"/>
    <w:rsid w:val="000629A2"/>
    <w:rsid w:val="00062EBD"/>
    <w:rsid w:val="00063044"/>
    <w:rsid w:val="0006360D"/>
    <w:rsid w:val="00063EF7"/>
    <w:rsid w:val="00063F98"/>
    <w:rsid w:val="00064783"/>
    <w:rsid w:val="00064A1A"/>
    <w:rsid w:val="00064A2E"/>
    <w:rsid w:val="00064A3A"/>
    <w:rsid w:val="00064D9B"/>
    <w:rsid w:val="000650D8"/>
    <w:rsid w:val="000654BC"/>
    <w:rsid w:val="000659B7"/>
    <w:rsid w:val="000664AE"/>
    <w:rsid w:val="000666CA"/>
    <w:rsid w:val="00066AE4"/>
    <w:rsid w:val="000672D2"/>
    <w:rsid w:val="000673CA"/>
    <w:rsid w:val="0006758D"/>
    <w:rsid w:val="00067A7C"/>
    <w:rsid w:val="00070276"/>
    <w:rsid w:val="000708FC"/>
    <w:rsid w:val="00071533"/>
    <w:rsid w:val="000715B7"/>
    <w:rsid w:val="0007193D"/>
    <w:rsid w:val="00071AD9"/>
    <w:rsid w:val="000726B8"/>
    <w:rsid w:val="000726FD"/>
    <w:rsid w:val="0007288D"/>
    <w:rsid w:val="00072EB9"/>
    <w:rsid w:val="000730BE"/>
    <w:rsid w:val="00073E08"/>
    <w:rsid w:val="000745DA"/>
    <w:rsid w:val="00074A82"/>
    <w:rsid w:val="00074D8C"/>
    <w:rsid w:val="00076F12"/>
    <w:rsid w:val="00077164"/>
    <w:rsid w:val="0007736B"/>
    <w:rsid w:val="00077691"/>
    <w:rsid w:val="00077CAC"/>
    <w:rsid w:val="00077D62"/>
    <w:rsid w:val="00080555"/>
    <w:rsid w:val="00081236"/>
    <w:rsid w:val="0008191D"/>
    <w:rsid w:val="00081EAF"/>
    <w:rsid w:val="00082444"/>
    <w:rsid w:val="000833B9"/>
    <w:rsid w:val="00083D8E"/>
    <w:rsid w:val="0008402A"/>
    <w:rsid w:val="000845F5"/>
    <w:rsid w:val="0008465B"/>
    <w:rsid w:val="00084B5E"/>
    <w:rsid w:val="000858FE"/>
    <w:rsid w:val="00085B78"/>
    <w:rsid w:val="00085BD2"/>
    <w:rsid w:val="00085F99"/>
    <w:rsid w:val="000861C6"/>
    <w:rsid w:val="0008638F"/>
    <w:rsid w:val="00086A85"/>
    <w:rsid w:val="00086FC2"/>
    <w:rsid w:val="00087571"/>
    <w:rsid w:val="00090465"/>
    <w:rsid w:val="00090586"/>
    <w:rsid w:val="000905D7"/>
    <w:rsid w:val="00090D08"/>
    <w:rsid w:val="00090E63"/>
    <w:rsid w:val="00092597"/>
    <w:rsid w:val="00092891"/>
    <w:rsid w:val="0009293C"/>
    <w:rsid w:val="00092A8B"/>
    <w:rsid w:val="00092BD8"/>
    <w:rsid w:val="0009322F"/>
    <w:rsid w:val="00093398"/>
    <w:rsid w:val="00093550"/>
    <w:rsid w:val="00094370"/>
    <w:rsid w:val="00094897"/>
    <w:rsid w:val="000948D7"/>
    <w:rsid w:val="00094C7B"/>
    <w:rsid w:val="00095171"/>
    <w:rsid w:val="00095248"/>
    <w:rsid w:val="00095964"/>
    <w:rsid w:val="00096C9F"/>
    <w:rsid w:val="000971AD"/>
    <w:rsid w:val="00097DB2"/>
    <w:rsid w:val="000A0069"/>
    <w:rsid w:val="000A0555"/>
    <w:rsid w:val="000A071F"/>
    <w:rsid w:val="000A0B27"/>
    <w:rsid w:val="000A0CA3"/>
    <w:rsid w:val="000A0DC1"/>
    <w:rsid w:val="000A0EA5"/>
    <w:rsid w:val="000A0ED9"/>
    <w:rsid w:val="000A142F"/>
    <w:rsid w:val="000A1E63"/>
    <w:rsid w:val="000A1FC0"/>
    <w:rsid w:val="000A202C"/>
    <w:rsid w:val="000A216D"/>
    <w:rsid w:val="000A22BD"/>
    <w:rsid w:val="000A2831"/>
    <w:rsid w:val="000A2EF8"/>
    <w:rsid w:val="000A38F5"/>
    <w:rsid w:val="000A3BE6"/>
    <w:rsid w:val="000A3C35"/>
    <w:rsid w:val="000A3CC4"/>
    <w:rsid w:val="000A3E13"/>
    <w:rsid w:val="000A3F7E"/>
    <w:rsid w:val="000A48E9"/>
    <w:rsid w:val="000A4C8E"/>
    <w:rsid w:val="000A4DDE"/>
    <w:rsid w:val="000A51CF"/>
    <w:rsid w:val="000A5577"/>
    <w:rsid w:val="000A57B1"/>
    <w:rsid w:val="000A5CAD"/>
    <w:rsid w:val="000A626D"/>
    <w:rsid w:val="000A6A87"/>
    <w:rsid w:val="000A6F64"/>
    <w:rsid w:val="000A6FD7"/>
    <w:rsid w:val="000A7247"/>
    <w:rsid w:val="000A7303"/>
    <w:rsid w:val="000A73D2"/>
    <w:rsid w:val="000A7537"/>
    <w:rsid w:val="000A7789"/>
    <w:rsid w:val="000A7ED7"/>
    <w:rsid w:val="000B0626"/>
    <w:rsid w:val="000B1705"/>
    <w:rsid w:val="000B1ECE"/>
    <w:rsid w:val="000B20A7"/>
    <w:rsid w:val="000B2288"/>
    <w:rsid w:val="000B240D"/>
    <w:rsid w:val="000B2891"/>
    <w:rsid w:val="000B31F3"/>
    <w:rsid w:val="000B3370"/>
    <w:rsid w:val="000B38D0"/>
    <w:rsid w:val="000B3DEE"/>
    <w:rsid w:val="000B56B6"/>
    <w:rsid w:val="000B5736"/>
    <w:rsid w:val="000B5C0E"/>
    <w:rsid w:val="000B5F08"/>
    <w:rsid w:val="000B687D"/>
    <w:rsid w:val="000B6DBE"/>
    <w:rsid w:val="000B73B6"/>
    <w:rsid w:val="000B762C"/>
    <w:rsid w:val="000B7C19"/>
    <w:rsid w:val="000B7CBA"/>
    <w:rsid w:val="000C0690"/>
    <w:rsid w:val="000C0813"/>
    <w:rsid w:val="000C0A2A"/>
    <w:rsid w:val="000C0D7C"/>
    <w:rsid w:val="000C1355"/>
    <w:rsid w:val="000C1D61"/>
    <w:rsid w:val="000C2281"/>
    <w:rsid w:val="000C2C1E"/>
    <w:rsid w:val="000C2DC1"/>
    <w:rsid w:val="000C309D"/>
    <w:rsid w:val="000C334D"/>
    <w:rsid w:val="000C3400"/>
    <w:rsid w:val="000C3979"/>
    <w:rsid w:val="000C3C93"/>
    <w:rsid w:val="000C4148"/>
    <w:rsid w:val="000C497A"/>
    <w:rsid w:val="000C502A"/>
    <w:rsid w:val="000C5815"/>
    <w:rsid w:val="000C5CF6"/>
    <w:rsid w:val="000C6758"/>
    <w:rsid w:val="000C69D1"/>
    <w:rsid w:val="000C72C3"/>
    <w:rsid w:val="000C72F8"/>
    <w:rsid w:val="000C7624"/>
    <w:rsid w:val="000C7847"/>
    <w:rsid w:val="000C7ACD"/>
    <w:rsid w:val="000C7C04"/>
    <w:rsid w:val="000D0BAD"/>
    <w:rsid w:val="000D16F9"/>
    <w:rsid w:val="000D27DD"/>
    <w:rsid w:val="000D2826"/>
    <w:rsid w:val="000D2AE3"/>
    <w:rsid w:val="000D2CC2"/>
    <w:rsid w:val="000D2EF0"/>
    <w:rsid w:val="000D408D"/>
    <w:rsid w:val="000D40EC"/>
    <w:rsid w:val="000D4641"/>
    <w:rsid w:val="000D4751"/>
    <w:rsid w:val="000D505D"/>
    <w:rsid w:val="000D53FC"/>
    <w:rsid w:val="000D5CCB"/>
    <w:rsid w:val="000D658E"/>
    <w:rsid w:val="000D6FF7"/>
    <w:rsid w:val="000E09F7"/>
    <w:rsid w:val="000E1002"/>
    <w:rsid w:val="000E10AB"/>
    <w:rsid w:val="000E11F0"/>
    <w:rsid w:val="000E12A1"/>
    <w:rsid w:val="000E1704"/>
    <w:rsid w:val="000E1FEF"/>
    <w:rsid w:val="000E216D"/>
    <w:rsid w:val="000E22EA"/>
    <w:rsid w:val="000E25CC"/>
    <w:rsid w:val="000E2DC1"/>
    <w:rsid w:val="000E30BB"/>
    <w:rsid w:val="000E31C9"/>
    <w:rsid w:val="000E31EB"/>
    <w:rsid w:val="000E3812"/>
    <w:rsid w:val="000E3C1E"/>
    <w:rsid w:val="000E3CBF"/>
    <w:rsid w:val="000E4821"/>
    <w:rsid w:val="000E4860"/>
    <w:rsid w:val="000E4A78"/>
    <w:rsid w:val="000E4EB5"/>
    <w:rsid w:val="000E57D3"/>
    <w:rsid w:val="000E6688"/>
    <w:rsid w:val="000E68E3"/>
    <w:rsid w:val="000E6A60"/>
    <w:rsid w:val="000E6BA6"/>
    <w:rsid w:val="000E727F"/>
    <w:rsid w:val="000E73C3"/>
    <w:rsid w:val="000E7667"/>
    <w:rsid w:val="000E76CB"/>
    <w:rsid w:val="000E7B51"/>
    <w:rsid w:val="000E7F52"/>
    <w:rsid w:val="000F034A"/>
    <w:rsid w:val="000F0466"/>
    <w:rsid w:val="000F08AF"/>
    <w:rsid w:val="000F0FFB"/>
    <w:rsid w:val="000F1368"/>
    <w:rsid w:val="000F1585"/>
    <w:rsid w:val="000F1EEC"/>
    <w:rsid w:val="000F282E"/>
    <w:rsid w:val="000F2A80"/>
    <w:rsid w:val="000F354E"/>
    <w:rsid w:val="000F3834"/>
    <w:rsid w:val="000F39D7"/>
    <w:rsid w:val="000F3B04"/>
    <w:rsid w:val="000F3C9C"/>
    <w:rsid w:val="000F5942"/>
    <w:rsid w:val="000F5F92"/>
    <w:rsid w:val="000F6A35"/>
    <w:rsid w:val="000F6D10"/>
    <w:rsid w:val="000F7076"/>
    <w:rsid w:val="000F756F"/>
    <w:rsid w:val="000F7E7B"/>
    <w:rsid w:val="001000C4"/>
    <w:rsid w:val="0010058C"/>
    <w:rsid w:val="00100A56"/>
    <w:rsid w:val="001017D4"/>
    <w:rsid w:val="00101AD3"/>
    <w:rsid w:val="00101BC6"/>
    <w:rsid w:val="00102655"/>
    <w:rsid w:val="00103E51"/>
    <w:rsid w:val="00103F69"/>
    <w:rsid w:val="00104143"/>
    <w:rsid w:val="0010441E"/>
    <w:rsid w:val="001044A8"/>
    <w:rsid w:val="00105E8A"/>
    <w:rsid w:val="00106119"/>
    <w:rsid w:val="001061F3"/>
    <w:rsid w:val="00106776"/>
    <w:rsid w:val="00106DC0"/>
    <w:rsid w:val="00106DF5"/>
    <w:rsid w:val="00107B0E"/>
    <w:rsid w:val="0011000E"/>
    <w:rsid w:val="00110189"/>
    <w:rsid w:val="00110899"/>
    <w:rsid w:val="00111379"/>
    <w:rsid w:val="001113C6"/>
    <w:rsid w:val="00111EF9"/>
    <w:rsid w:val="0011371C"/>
    <w:rsid w:val="00113D1D"/>
    <w:rsid w:val="00114326"/>
    <w:rsid w:val="00114621"/>
    <w:rsid w:val="00114820"/>
    <w:rsid w:val="0011566F"/>
    <w:rsid w:val="00115E80"/>
    <w:rsid w:val="00115ECE"/>
    <w:rsid w:val="001164A2"/>
    <w:rsid w:val="001169A2"/>
    <w:rsid w:val="00116E4B"/>
    <w:rsid w:val="001172FB"/>
    <w:rsid w:val="00117963"/>
    <w:rsid w:val="001179F0"/>
    <w:rsid w:val="00117B79"/>
    <w:rsid w:val="00117F48"/>
    <w:rsid w:val="00120286"/>
    <w:rsid w:val="0012050B"/>
    <w:rsid w:val="001205C6"/>
    <w:rsid w:val="00120679"/>
    <w:rsid w:val="001206F4"/>
    <w:rsid w:val="00120E96"/>
    <w:rsid w:val="0012125B"/>
    <w:rsid w:val="001218DC"/>
    <w:rsid w:val="00121ADC"/>
    <w:rsid w:val="0012227B"/>
    <w:rsid w:val="001223DB"/>
    <w:rsid w:val="00122411"/>
    <w:rsid w:val="001235D7"/>
    <w:rsid w:val="001237E3"/>
    <w:rsid w:val="001239A4"/>
    <w:rsid w:val="00123AB4"/>
    <w:rsid w:val="00123C9B"/>
    <w:rsid w:val="00123FAA"/>
    <w:rsid w:val="001241E3"/>
    <w:rsid w:val="00124681"/>
    <w:rsid w:val="001246B6"/>
    <w:rsid w:val="00124FEE"/>
    <w:rsid w:val="00125442"/>
    <w:rsid w:val="001255B6"/>
    <w:rsid w:val="001257B5"/>
    <w:rsid w:val="001268E1"/>
    <w:rsid w:val="00126E5E"/>
    <w:rsid w:val="00127613"/>
    <w:rsid w:val="00127BB2"/>
    <w:rsid w:val="001311B3"/>
    <w:rsid w:val="001314EA"/>
    <w:rsid w:val="001315DC"/>
    <w:rsid w:val="00131744"/>
    <w:rsid w:val="00131CFA"/>
    <w:rsid w:val="0013228B"/>
    <w:rsid w:val="001322E7"/>
    <w:rsid w:val="00132344"/>
    <w:rsid w:val="00132671"/>
    <w:rsid w:val="00132BB7"/>
    <w:rsid w:val="00132CE4"/>
    <w:rsid w:val="001332E9"/>
    <w:rsid w:val="001337EB"/>
    <w:rsid w:val="00133CEA"/>
    <w:rsid w:val="0013405B"/>
    <w:rsid w:val="0013440D"/>
    <w:rsid w:val="0013454F"/>
    <w:rsid w:val="00134852"/>
    <w:rsid w:val="00134B86"/>
    <w:rsid w:val="00135047"/>
    <w:rsid w:val="0013523D"/>
    <w:rsid w:val="001352BB"/>
    <w:rsid w:val="001357D1"/>
    <w:rsid w:val="00135B7F"/>
    <w:rsid w:val="00135FF5"/>
    <w:rsid w:val="0013645C"/>
    <w:rsid w:val="00136FD4"/>
    <w:rsid w:val="0013730E"/>
    <w:rsid w:val="001376E1"/>
    <w:rsid w:val="00137B77"/>
    <w:rsid w:val="00137C9D"/>
    <w:rsid w:val="00137E86"/>
    <w:rsid w:val="001401B8"/>
    <w:rsid w:val="00140707"/>
    <w:rsid w:val="00141188"/>
    <w:rsid w:val="0014118D"/>
    <w:rsid w:val="001411C7"/>
    <w:rsid w:val="0014129D"/>
    <w:rsid w:val="00141C5E"/>
    <w:rsid w:val="001423E9"/>
    <w:rsid w:val="0014265B"/>
    <w:rsid w:val="001427E7"/>
    <w:rsid w:val="00142885"/>
    <w:rsid w:val="00142BF7"/>
    <w:rsid w:val="00142D93"/>
    <w:rsid w:val="00143FA3"/>
    <w:rsid w:val="001443AE"/>
    <w:rsid w:val="001445E6"/>
    <w:rsid w:val="00144A7C"/>
    <w:rsid w:val="00146652"/>
    <w:rsid w:val="00146797"/>
    <w:rsid w:val="00146A05"/>
    <w:rsid w:val="00146ABA"/>
    <w:rsid w:val="00146DC3"/>
    <w:rsid w:val="00147FA3"/>
    <w:rsid w:val="00150B13"/>
    <w:rsid w:val="00150C1D"/>
    <w:rsid w:val="0015150B"/>
    <w:rsid w:val="00151870"/>
    <w:rsid w:val="00151C34"/>
    <w:rsid w:val="0015216D"/>
    <w:rsid w:val="00152D04"/>
    <w:rsid w:val="00154A84"/>
    <w:rsid w:val="00154BA5"/>
    <w:rsid w:val="00154D5A"/>
    <w:rsid w:val="00154F24"/>
    <w:rsid w:val="0015558B"/>
    <w:rsid w:val="001555F3"/>
    <w:rsid w:val="00155772"/>
    <w:rsid w:val="00155818"/>
    <w:rsid w:val="00155B91"/>
    <w:rsid w:val="00156023"/>
    <w:rsid w:val="0015678D"/>
    <w:rsid w:val="00156B40"/>
    <w:rsid w:val="00157622"/>
    <w:rsid w:val="00160AED"/>
    <w:rsid w:val="00160C22"/>
    <w:rsid w:val="001623B7"/>
    <w:rsid w:val="00162EFF"/>
    <w:rsid w:val="001630DC"/>
    <w:rsid w:val="0016339C"/>
    <w:rsid w:val="001637D6"/>
    <w:rsid w:val="00163B9F"/>
    <w:rsid w:val="00163C9B"/>
    <w:rsid w:val="00163E0B"/>
    <w:rsid w:val="00164097"/>
    <w:rsid w:val="001647E9"/>
    <w:rsid w:val="001648C2"/>
    <w:rsid w:val="001648F2"/>
    <w:rsid w:val="00165775"/>
    <w:rsid w:val="00165DE9"/>
    <w:rsid w:val="0016618F"/>
    <w:rsid w:val="001662B9"/>
    <w:rsid w:val="0016635E"/>
    <w:rsid w:val="001664A0"/>
    <w:rsid w:val="00166AAD"/>
    <w:rsid w:val="0016729A"/>
    <w:rsid w:val="00167464"/>
    <w:rsid w:val="0016756F"/>
    <w:rsid w:val="00167581"/>
    <w:rsid w:val="0017021D"/>
    <w:rsid w:val="001706E0"/>
    <w:rsid w:val="00170FE7"/>
    <w:rsid w:val="00171475"/>
    <w:rsid w:val="00171802"/>
    <w:rsid w:val="0017234D"/>
    <w:rsid w:val="001725F1"/>
    <w:rsid w:val="001728C5"/>
    <w:rsid w:val="001735A7"/>
    <w:rsid w:val="001735F1"/>
    <w:rsid w:val="00174287"/>
    <w:rsid w:val="001746A3"/>
    <w:rsid w:val="00175300"/>
    <w:rsid w:val="001753DE"/>
    <w:rsid w:val="00175715"/>
    <w:rsid w:val="00175D42"/>
    <w:rsid w:val="00176929"/>
    <w:rsid w:val="00176EF6"/>
    <w:rsid w:val="00177840"/>
    <w:rsid w:val="00177F7A"/>
    <w:rsid w:val="0018001C"/>
    <w:rsid w:val="00180037"/>
    <w:rsid w:val="001806AE"/>
    <w:rsid w:val="00181171"/>
    <w:rsid w:val="0018186F"/>
    <w:rsid w:val="00181B38"/>
    <w:rsid w:val="00181E1D"/>
    <w:rsid w:val="0018276A"/>
    <w:rsid w:val="001827B8"/>
    <w:rsid w:val="00182AF6"/>
    <w:rsid w:val="00183494"/>
    <w:rsid w:val="001834B2"/>
    <w:rsid w:val="00183C8F"/>
    <w:rsid w:val="00183CF3"/>
    <w:rsid w:val="00183F9D"/>
    <w:rsid w:val="00184053"/>
    <w:rsid w:val="00184091"/>
    <w:rsid w:val="001843B4"/>
    <w:rsid w:val="00184739"/>
    <w:rsid w:val="00184FF7"/>
    <w:rsid w:val="001859BB"/>
    <w:rsid w:val="00185BE2"/>
    <w:rsid w:val="00185C0E"/>
    <w:rsid w:val="00185CE5"/>
    <w:rsid w:val="0018624E"/>
    <w:rsid w:val="00186409"/>
    <w:rsid w:val="00186A82"/>
    <w:rsid w:val="00186C6A"/>
    <w:rsid w:val="00186D08"/>
    <w:rsid w:val="00186FFB"/>
    <w:rsid w:val="001900B6"/>
    <w:rsid w:val="00190203"/>
    <w:rsid w:val="00190216"/>
    <w:rsid w:val="00190585"/>
    <w:rsid w:val="0019175E"/>
    <w:rsid w:val="00191A45"/>
    <w:rsid w:val="00191EBD"/>
    <w:rsid w:val="0019285F"/>
    <w:rsid w:val="00192A30"/>
    <w:rsid w:val="00192A75"/>
    <w:rsid w:val="00192BF5"/>
    <w:rsid w:val="001935E1"/>
    <w:rsid w:val="00193993"/>
    <w:rsid w:val="001939D6"/>
    <w:rsid w:val="00193ED4"/>
    <w:rsid w:val="00194373"/>
    <w:rsid w:val="00195232"/>
    <w:rsid w:val="00195A5D"/>
    <w:rsid w:val="00196175"/>
    <w:rsid w:val="00196559"/>
    <w:rsid w:val="00196F0C"/>
    <w:rsid w:val="0019705C"/>
    <w:rsid w:val="00197676"/>
    <w:rsid w:val="001A0F94"/>
    <w:rsid w:val="001A1D6C"/>
    <w:rsid w:val="001A2046"/>
    <w:rsid w:val="001A2328"/>
    <w:rsid w:val="001A327F"/>
    <w:rsid w:val="001A32A5"/>
    <w:rsid w:val="001A3680"/>
    <w:rsid w:val="001A4277"/>
    <w:rsid w:val="001A490D"/>
    <w:rsid w:val="001A4A5D"/>
    <w:rsid w:val="001A4EAD"/>
    <w:rsid w:val="001A548E"/>
    <w:rsid w:val="001A578A"/>
    <w:rsid w:val="001A5D6C"/>
    <w:rsid w:val="001A5E66"/>
    <w:rsid w:val="001A62A0"/>
    <w:rsid w:val="001A783A"/>
    <w:rsid w:val="001A7AD1"/>
    <w:rsid w:val="001A7AE3"/>
    <w:rsid w:val="001B02CD"/>
    <w:rsid w:val="001B0502"/>
    <w:rsid w:val="001B0986"/>
    <w:rsid w:val="001B0AD2"/>
    <w:rsid w:val="001B0D82"/>
    <w:rsid w:val="001B1131"/>
    <w:rsid w:val="001B14A0"/>
    <w:rsid w:val="001B1660"/>
    <w:rsid w:val="001B1E89"/>
    <w:rsid w:val="001B22C8"/>
    <w:rsid w:val="001B2F2B"/>
    <w:rsid w:val="001B3AAD"/>
    <w:rsid w:val="001B41B5"/>
    <w:rsid w:val="001B45A7"/>
    <w:rsid w:val="001B4CB7"/>
    <w:rsid w:val="001B4DFD"/>
    <w:rsid w:val="001B4F47"/>
    <w:rsid w:val="001B50B6"/>
    <w:rsid w:val="001B547D"/>
    <w:rsid w:val="001B582D"/>
    <w:rsid w:val="001B5885"/>
    <w:rsid w:val="001B5C6D"/>
    <w:rsid w:val="001B5FA7"/>
    <w:rsid w:val="001B6649"/>
    <w:rsid w:val="001B6FEE"/>
    <w:rsid w:val="001B74AF"/>
    <w:rsid w:val="001B7769"/>
    <w:rsid w:val="001B794F"/>
    <w:rsid w:val="001B7C94"/>
    <w:rsid w:val="001C025E"/>
    <w:rsid w:val="001C02AF"/>
    <w:rsid w:val="001C0746"/>
    <w:rsid w:val="001C08B0"/>
    <w:rsid w:val="001C1A8D"/>
    <w:rsid w:val="001C1DA9"/>
    <w:rsid w:val="001C1DCC"/>
    <w:rsid w:val="001C20F0"/>
    <w:rsid w:val="001C27AD"/>
    <w:rsid w:val="001C3BC1"/>
    <w:rsid w:val="001C41B3"/>
    <w:rsid w:val="001C4814"/>
    <w:rsid w:val="001C495A"/>
    <w:rsid w:val="001C510D"/>
    <w:rsid w:val="001C581E"/>
    <w:rsid w:val="001C5E0E"/>
    <w:rsid w:val="001C5E95"/>
    <w:rsid w:val="001C6970"/>
    <w:rsid w:val="001C6A8B"/>
    <w:rsid w:val="001C75A8"/>
    <w:rsid w:val="001C7B76"/>
    <w:rsid w:val="001C7BBE"/>
    <w:rsid w:val="001D013E"/>
    <w:rsid w:val="001D0C2A"/>
    <w:rsid w:val="001D0C64"/>
    <w:rsid w:val="001D1257"/>
    <w:rsid w:val="001D140E"/>
    <w:rsid w:val="001D1638"/>
    <w:rsid w:val="001D1982"/>
    <w:rsid w:val="001D1995"/>
    <w:rsid w:val="001D33AE"/>
    <w:rsid w:val="001D4D76"/>
    <w:rsid w:val="001D4ED7"/>
    <w:rsid w:val="001D529E"/>
    <w:rsid w:val="001D5330"/>
    <w:rsid w:val="001D5381"/>
    <w:rsid w:val="001D5948"/>
    <w:rsid w:val="001D644C"/>
    <w:rsid w:val="001D67BF"/>
    <w:rsid w:val="001D697B"/>
    <w:rsid w:val="001D69B7"/>
    <w:rsid w:val="001D6CD8"/>
    <w:rsid w:val="001D6FEF"/>
    <w:rsid w:val="001D72D6"/>
    <w:rsid w:val="001D79FD"/>
    <w:rsid w:val="001D7A12"/>
    <w:rsid w:val="001D7DBB"/>
    <w:rsid w:val="001E01B0"/>
    <w:rsid w:val="001E08A1"/>
    <w:rsid w:val="001E0BD7"/>
    <w:rsid w:val="001E16DE"/>
    <w:rsid w:val="001E1F80"/>
    <w:rsid w:val="001E2DDD"/>
    <w:rsid w:val="001E41B6"/>
    <w:rsid w:val="001E4833"/>
    <w:rsid w:val="001E4F3F"/>
    <w:rsid w:val="001E514A"/>
    <w:rsid w:val="001E5271"/>
    <w:rsid w:val="001E64AC"/>
    <w:rsid w:val="001E6A17"/>
    <w:rsid w:val="001E6B75"/>
    <w:rsid w:val="001E6BAE"/>
    <w:rsid w:val="001E6CAA"/>
    <w:rsid w:val="001E6D0A"/>
    <w:rsid w:val="001E76BB"/>
    <w:rsid w:val="001E77EA"/>
    <w:rsid w:val="001E77F1"/>
    <w:rsid w:val="001E7D43"/>
    <w:rsid w:val="001F091C"/>
    <w:rsid w:val="001F2638"/>
    <w:rsid w:val="001F2CE7"/>
    <w:rsid w:val="001F2FE2"/>
    <w:rsid w:val="001F37B4"/>
    <w:rsid w:val="001F3902"/>
    <w:rsid w:val="001F498D"/>
    <w:rsid w:val="001F4AE3"/>
    <w:rsid w:val="001F4AF4"/>
    <w:rsid w:val="001F4B11"/>
    <w:rsid w:val="001F4C0C"/>
    <w:rsid w:val="001F4CD6"/>
    <w:rsid w:val="001F53A6"/>
    <w:rsid w:val="001F59E3"/>
    <w:rsid w:val="001F67A9"/>
    <w:rsid w:val="001F6DF2"/>
    <w:rsid w:val="001F7250"/>
    <w:rsid w:val="001F7CA1"/>
    <w:rsid w:val="001F7E61"/>
    <w:rsid w:val="0020026C"/>
    <w:rsid w:val="002006FF"/>
    <w:rsid w:val="00200CBC"/>
    <w:rsid w:val="002010C1"/>
    <w:rsid w:val="00201428"/>
    <w:rsid w:val="0020150B"/>
    <w:rsid w:val="0020181D"/>
    <w:rsid w:val="0020207C"/>
    <w:rsid w:val="0020211D"/>
    <w:rsid w:val="00202942"/>
    <w:rsid w:val="00203264"/>
    <w:rsid w:val="002049E0"/>
    <w:rsid w:val="0020577F"/>
    <w:rsid w:val="00205E99"/>
    <w:rsid w:val="00206020"/>
    <w:rsid w:val="00206513"/>
    <w:rsid w:val="00206AEB"/>
    <w:rsid w:val="00207475"/>
    <w:rsid w:val="0020793D"/>
    <w:rsid w:val="00207A6A"/>
    <w:rsid w:val="00210010"/>
    <w:rsid w:val="00211041"/>
    <w:rsid w:val="00211467"/>
    <w:rsid w:val="00211496"/>
    <w:rsid w:val="00211537"/>
    <w:rsid w:val="00211B60"/>
    <w:rsid w:val="00211D29"/>
    <w:rsid w:val="002122BF"/>
    <w:rsid w:val="00212410"/>
    <w:rsid w:val="0021286C"/>
    <w:rsid w:val="00212EBE"/>
    <w:rsid w:val="002130AF"/>
    <w:rsid w:val="0021333F"/>
    <w:rsid w:val="00213750"/>
    <w:rsid w:val="002138AF"/>
    <w:rsid w:val="00213AD7"/>
    <w:rsid w:val="00213FD1"/>
    <w:rsid w:val="00214112"/>
    <w:rsid w:val="0021569E"/>
    <w:rsid w:val="002164B4"/>
    <w:rsid w:val="00216699"/>
    <w:rsid w:val="0021680C"/>
    <w:rsid w:val="00216E3D"/>
    <w:rsid w:val="002176B4"/>
    <w:rsid w:val="00217C32"/>
    <w:rsid w:val="0022030E"/>
    <w:rsid w:val="0022090C"/>
    <w:rsid w:val="002215E9"/>
    <w:rsid w:val="0022162E"/>
    <w:rsid w:val="00221C50"/>
    <w:rsid w:val="0022235C"/>
    <w:rsid w:val="00222AAE"/>
    <w:rsid w:val="00222BBE"/>
    <w:rsid w:val="00222E8C"/>
    <w:rsid w:val="0022339C"/>
    <w:rsid w:val="002238E9"/>
    <w:rsid w:val="00223DA1"/>
    <w:rsid w:val="002243F9"/>
    <w:rsid w:val="00224873"/>
    <w:rsid w:val="00224BA6"/>
    <w:rsid w:val="00224C84"/>
    <w:rsid w:val="002255D1"/>
    <w:rsid w:val="0022567B"/>
    <w:rsid w:val="00225967"/>
    <w:rsid w:val="00225A45"/>
    <w:rsid w:val="00225B8B"/>
    <w:rsid w:val="00225B90"/>
    <w:rsid w:val="00225C5F"/>
    <w:rsid w:val="00225FB0"/>
    <w:rsid w:val="00226558"/>
    <w:rsid w:val="00230190"/>
    <w:rsid w:val="002303BA"/>
    <w:rsid w:val="0023058D"/>
    <w:rsid w:val="00230619"/>
    <w:rsid w:val="00230786"/>
    <w:rsid w:val="00231D3F"/>
    <w:rsid w:val="0023204E"/>
    <w:rsid w:val="00232A65"/>
    <w:rsid w:val="00232B9C"/>
    <w:rsid w:val="00233F11"/>
    <w:rsid w:val="00234690"/>
    <w:rsid w:val="00234E2A"/>
    <w:rsid w:val="00234EBB"/>
    <w:rsid w:val="002352C9"/>
    <w:rsid w:val="0023580D"/>
    <w:rsid w:val="002359C4"/>
    <w:rsid w:val="00236883"/>
    <w:rsid w:val="002372FE"/>
    <w:rsid w:val="0023795B"/>
    <w:rsid w:val="0024100E"/>
    <w:rsid w:val="002410EC"/>
    <w:rsid w:val="002411E9"/>
    <w:rsid w:val="002415FD"/>
    <w:rsid w:val="00241A91"/>
    <w:rsid w:val="00241CD5"/>
    <w:rsid w:val="00243DDA"/>
    <w:rsid w:val="00245245"/>
    <w:rsid w:val="00245D60"/>
    <w:rsid w:val="00245FA9"/>
    <w:rsid w:val="0024686D"/>
    <w:rsid w:val="00246ACC"/>
    <w:rsid w:val="00246FD8"/>
    <w:rsid w:val="002471E1"/>
    <w:rsid w:val="0024721B"/>
    <w:rsid w:val="0025050A"/>
    <w:rsid w:val="0025097D"/>
    <w:rsid w:val="00251E53"/>
    <w:rsid w:val="002522B1"/>
    <w:rsid w:val="002543F4"/>
    <w:rsid w:val="00254576"/>
    <w:rsid w:val="00254CB7"/>
    <w:rsid w:val="00254DB0"/>
    <w:rsid w:val="00254F74"/>
    <w:rsid w:val="00254FFD"/>
    <w:rsid w:val="00255976"/>
    <w:rsid w:val="00255C82"/>
    <w:rsid w:val="0025613E"/>
    <w:rsid w:val="00256142"/>
    <w:rsid w:val="002565F1"/>
    <w:rsid w:val="00256729"/>
    <w:rsid w:val="002567D4"/>
    <w:rsid w:val="00256A33"/>
    <w:rsid w:val="00256A74"/>
    <w:rsid w:val="00256D30"/>
    <w:rsid w:val="0025749A"/>
    <w:rsid w:val="0025771F"/>
    <w:rsid w:val="00257939"/>
    <w:rsid w:val="00257AA2"/>
    <w:rsid w:val="00260208"/>
    <w:rsid w:val="00260356"/>
    <w:rsid w:val="00260A84"/>
    <w:rsid w:val="00260C63"/>
    <w:rsid w:val="00260D72"/>
    <w:rsid w:val="00260DB0"/>
    <w:rsid w:val="00260F04"/>
    <w:rsid w:val="002614F5"/>
    <w:rsid w:val="00261E90"/>
    <w:rsid w:val="0026220D"/>
    <w:rsid w:val="002625A5"/>
    <w:rsid w:val="00262E7A"/>
    <w:rsid w:val="00263A00"/>
    <w:rsid w:val="00263EED"/>
    <w:rsid w:val="00264549"/>
    <w:rsid w:val="00265424"/>
    <w:rsid w:val="002656A4"/>
    <w:rsid w:val="00266B13"/>
    <w:rsid w:val="002678B2"/>
    <w:rsid w:val="00267AD8"/>
    <w:rsid w:val="00270349"/>
    <w:rsid w:val="00270359"/>
    <w:rsid w:val="00271086"/>
    <w:rsid w:val="0027141A"/>
    <w:rsid w:val="0027142A"/>
    <w:rsid w:val="002717E8"/>
    <w:rsid w:val="00273313"/>
    <w:rsid w:val="00273379"/>
    <w:rsid w:val="00273678"/>
    <w:rsid w:val="00273725"/>
    <w:rsid w:val="00273799"/>
    <w:rsid w:val="00273C54"/>
    <w:rsid w:val="00273DF0"/>
    <w:rsid w:val="00273E49"/>
    <w:rsid w:val="00274336"/>
    <w:rsid w:val="0027467F"/>
    <w:rsid w:val="0027476D"/>
    <w:rsid w:val="00275E51"/>
    <w:rsid w:val="00275FF1"/>
    <w:rsid w:val="00276648"/>
    <w:rsid w:val="002767A3"/>
    <w:rsid w:val="00277164"/>
    <w:rsid w:val="002771A9"/>
    <w:rsid w:val="002771B3"/>
    <w:rsid w:val="002775EE"/>
    <w:rsid w:val="00277A9E"/>
    <w:rsid w:val="00277CF1"/>
    <w:rsid w:val="00277FFD"/>
    <w:rsid w:val="0028018C"/>
    <w:rsid w:val="00280315"/>
    <w:rsid w:val="0028067C"/>
    <w:rsid w:val="00280B43"/>
    <w:rsid w:val="00282A05"/>
    <w:rsid w:val="00283CB0"/>
    <w:rsid w:val="00284551"/>
    <w:rsid w:val="00284772"/>
    <w:rsid w:val="00285320"/>
    <w:rsid w:val="002855E6"/>
    <w:rsid w:val="00285CC9"/>
    <w:rsid w:val="00285D5F"/>
    <w:rsid w:val="00285D79"/>
    <w:rsid w:val="00286423"/>
    <w:rsid w:val="00287085"/>
    <w:rsid w:val="0029014D"/>
    <w:rsid w:val="00290840"/>
    <w:rsid w:val="00290EF9"/>
    <w:rsid w:val="0029159A"/>
    <w:rsid w:val="00291E0F"/>
    <w:rsid w:val="00291ED2"/>
    <w:rsid w:val="0029265A"/>
    <w:rsid w:val="002926AD"/>
    <w:rsid w:val="00292D96"/>
    <w:rsid w:val="00293057"/>
    <w:rsid w:val="00293307"/>
    <w:rsid w:val="0029367F"/>
    <w:rsid w:val="0029385D"/>
    <w:rsid w:val="00293A12"/>
    <w:rsid w:val="00293D96"/>
    <w:rsid w:val="00293DDB"/>
    <w:rsid w:val="002941DE"/>
    <w:rsid w:val="0029496E"/>
    <w:rsid w:val="00294C13"/>
    <w:rsid w:val="00295039"/>
    <w:rsid w:val="00295229"/>
    <w:rsid w:val="00295E29"/>
    <w:rsid w:val="00295E6E"/>
    <w:rsid w:val="00295EF5"/>
    <w:rsid w:val="002964FF"/>
    <w:rsid w:val="00296B53"/>
    <w:rsid w:val="00296DAE"/>
    <w:rsid w:val="002973D4"/>
    <w:rsid w:val="00297A95"/>
    <w:rsid w:val="00297D39"/>
    <w:rsid w:val="002A0CC5"/>
    <w:rsid w:val="002A0EFF"/>
    <w:rsid w:val="002A113D"/>
    <w:rsid w:val="002A1941"/>
    <w:rsid w:val="002A1D68"/>
    <w:rsid w:val="002A1F65"/>
    <w:rsid w:val="002A226A"/>
    <w:rsid w:val="002A29A4"/>
    <w:rsid w:val="002A2E0F"/>
    <w:rsid w:val="002A380E"/>
    <w:rsid w:val="002A389F"/>
    <w:rsid w:val="002A3F64"/>
    <w:rsid w:val="002A50FA"/>
    <w:rsid w:val="002A519B"/>
    <w:rsid w:val="002A51E3"/>
    <w:rsid w:val="002A55F5"/>
    <w:rsid w:val="002A5BCF"/>
    <w:rsid w:val="002A5E55"/>
    <w:rsid w:val="002A6AC5"/>
    <w:rsid w:val="002A70FA"/>
    <w:rsid w:val="002A718C"/>
    <w:rsid w:val="002A786F"/>
    <w:rsid w:val="002B024F"/>
    <w:rsid w:val="002B02E3"/>
    <w:rsid w:val="002B04F9"/>
    <w:rsid w:val="002B0689"/>
    <w:rsid w:val="002B0DB7"/>
    <w:rsid w:val="002B1555"/>
    <w:rsid w:val="002B1846"/>
    <w:rsid w:val="002B1A52"/>
    <w:rsid w:val="002B3025"/>
    <w:rsid w:val="002B3182"/>
    <w:rsid w:val="002B33D8"/>
    <w:rsid w:val="002B35B6"/>
    <w:rsid w:val="002B362A"/>
    <w:rsid w:val="002B3A9D"/>
    <w:rsid w:val="002B403F"/>
    <w:rsid w:val="002B4C3D"/>
    <w:rsid w:val="002B56EA"/>
    <w:rsid w:val="002B5DE2"/>
    <w:rsid w:val="002B6188"/>
    <w:rsid w:val="002B64F8"/>
    <w:rsid w:val="002B6CB1"/>
    <w:rsid w:val="002B7360"/>
    <w:rsid w:val="002B7480"/>
    <w:rsid w:val="002B772E"/>
    <w:rsid w:val="002B7D3F"/>
    <w:rsid w:val="002C04E6"/>
    <w:rsid w:val="002C04F1"/>
    <w:rsid w:val="002C0675"/>
    <w:rsid w:val="002C08E1"/>
    <w:rsid w:val="002C0A75"/>
    <w:rsid w:val="002C12FF"/>
    <w:rsid w:val="002C18B5"/>
    <w:rsid w:val="002C21B5"/>
    <w:rsid w:val="002C27BE"/>
    <w:rsid w:val="002C2E60"/>
    <w:rsid w:val="002C31DD"/>
    <w:rsid w:val="002C3242"/>
    <w:rsid w:val="002C4502"/>
    <w:rsid w:val="002C494B"/>
    <w:rsid w:val="002C4D9C"/>
    <w:rsid w:val="002C51F2"/>
    <w:rsid w:val="002C5DA3"/>
    <w:rsid w:val="002C60D9"/>
    <w:rsid w:val="002C6D42"/>
    <w:rsid w:val="002C736F"/>
    <w:rsid w:val="002C77ED"/>
    <w:rsid w:val="002C79D5"/>
    <w:rsid w:val="002C7B35"/>
    <w:rsid w:val="002C7C5F"/>
    <w:rsid w:val="002D025E"/>
    <w:rsid w:val="002D0621"/>
    <w:rsid w:val="002D0D4C"/>
    <w:rsid w:val="002D12AE"/>
    <w:rsid w:val="002D15B1"/>
    <w:rsid w:val="002D1823"/>
    <w:rsid w:val="002D231A"/>
    <w:rsid w:val="002D242D"/>
    <w:rsid w:val="002D2FE4"/>
    <w:rsid w:val="002D3F47"/>
    <w:rsid w:val="002D43EA"/>
    <w:rsid w:val="002D4620"/>
    <w:rsid w:val="002D475A"/>
    <w:rsid w:val="002D4902"/>
    <w:rsid w:val="002D492D"/>
    <w:rsid w:val="002D4AAE"/>
    <w:rsid w:val="002D5650"/>
    <w:rsid w:val="002D5E82"/>
    <w:rsid w:val="002D63C5"/>
    <w:rsid w:val="002D64FA"/>
    <w:rsid w:val="002D6CD9"/>
    <w:rsid w:val="002D73A5"/>
    <w:rsid w:val="002D78FC"/>
    <w:rsid w:val="002E05C0"/>
    <w:rsid w:val="002E066B"/>
    <w:rsid w:val="002E096C"/>
    <w:rsid w:val="002E098B"/>
    <w:rsid w:val="002E0BD2"/>
    <w:rsid w:val="002E1736"/>
    <w:rsid w:val="002E1F9F"/>
    <w:rsid w:val="002E2172"/>
    <w:rsid w:val="002E246B"/>
    <w:rsid w:val="002E2C99"/>
    <w:rsid w:val="002E2DF9"/>
    <w:rsid w:val="002E30EC"/>
    <w:rsid w:val="002E31B0"/>
    <w:rsid w:val="002E35CD"/>
    <w:rsid w:val="002E397E"/>
    <w:rsid w:val="002E3DE0"/>
    <w:rsid w:val="002E3DE6"/>
    <w:rsid w:val="002E4FBF"/>
    <w:rsid w:val="002E5D9B"/>
    <w:rsid w:val="002E6681"/>
    <w:rsid w:val="002E6779"/>
    <w:rsid w:val="002E7D08"/>
    <w:rsid w:val="002F0385"/>
    <w:rsid w:val="002F0BBC"/>
    <w:rsid w:val="002F1B9D"/>
    <w:rsid w:val="002F2568"/>
    <w:rsid w:val="002F27BE"/>
    <w:rsid w:val="002F2AF4"/>
    <w:rsid w:val="002F38F3"/>
    <w:rsid w:val="002F3AB2"/>
    <w:rsid w:val="002F3C60"/>
    <w:rsid w:val="002F3ED4"/>
    <w:rsid w:val="002F456A"/>
    <w:rsid w:val="002F4DD0"/>
    <w:rsid w:val="002F51A8"/>
    <w:rsid w:val="002F553B"/>
    <w:rsid w:val="002F5A7B"/>
    <w:rsid w:val="002F60E6"/>
    <w:rsid w:val="002F63F9"/>
    <w:rsid w:val="002F6410"/>
    <w:rsid w:val="002F6475"/>
    <w:rsid w:val="002F66B7"/>
    <w:rsid w:val="002F6E1B"/>
    <w:rsid w:val="002F72EF"/>
    <w:rsid w:val="002F7369"/>
    <w:rsid w:val="002F7461"/>
    <w:rsid w:val="002F7696"/>
    <w:rsid w:val="00300503"/>
    <w:rsid w:val="00300DB7"/>
    <w:rsid w:val="003018D4"/>
    <w:rsid w:val="00301A5A"/>
    <w:rsid w:val="0030205A"/>
    <w:rsid w:val="00302182"/>
    <w:rsid w:val="00302FB3"/>
    <w:rsid w:val="003039BF"/>
    <w:rsid w:val="00303AC5"/>
    <w:rsid w:val="00303F55"/>
    <w:rsid w:val="003041E2"/>
    <w:rsid w:val="0030442A"/>
    <w:rsid w:val="00304994"/>
    <w:rsid w:val="003049F1"/>
    <w:rsid w:val="00304CA3"/>
    <w:rsid w:val="00304DA6"/>
    <w:rsid w:val="00304F34"/>
    <w:rsid w:val="00304FE4"/>
    <w:rsid w:val="0030500F"/>
    <w:rsid w:val="0030512D"/>
    <w:rsid w:val="00305C17"/>
    <w:rsid w:val="00306099"/>
    <w:rsid w:val="003079EA"/>
    <w:rsid w:val="00307A57"/>
    <w:rsid w:val="00307C37"/>
    <w:rsid w:val="00307C6C"/>
    <w:rsid w:val="00307EB4"/>
    <w:rsid w:val="00310A7F"/>
    <w:rsid w:val="003116A1"/>
    <w:rsid w:val="0031186E"/>
    <w:rsid w:val="0031390F"/>
    <w:rsid w:val="0031393C"/>
    <w:rsid w:val="00314EDF"/>
    <w:rsid w:val="00315186"/>
    <w:rsid w:val="00315581"/>
    <w:rsid w:val="00315A06"/>
    <w:rsid w:val="00315FD9"/>
    <w:rsid w:val="003161A7"/>
    <w:rsid w:val="003162BA"/>
    <w:rsid w:val="00316448"/>
    <w:rsid w:val="0031698D"/>
    <w:rsid w:val="00316B8C"/>
    <w:rsid w:val="00317201"/>
    <w:rsid w:val="003174A3"/>
    <w:rsid w:val="00317B42"/>
    <w:rsid w:val="0032081A"/>
    <w:rsid w:val="0032095E"/>
    <w:rsid w:val="00320A0D"/>
    <w:rsid w:val="00320B93"/>
    <w:rsid w:val="00320E63"/>
    <w:rsid w:val="0032100D"/>
    <w:rsid w:val="00321645"/>
    <w:rsid w:val="003217B5"/>
    <w:rsid w:val="00322138"/>
    <w:rsid w:val="00322527"/>
    <w:rsid w:val="00322842"/>
    <w:rsid w:val="003229DE"/>
    <w:rsid w:val="003240B6"/>
    <w:rsid w:val="0032429F"/>
    <w:rsid w:val="003243A9"/>
    <w:rsid w:val="00324EAA"/>
    <w:rsid w:val="00325017"/>
    <w:rsid w:val="003253C2"/>
    <w:rsid w:val="0032644E"/>
    <w:rsid w:val="00326A1B"/>
    <w:rsid w:val="00326E8C"/>
    <w:rsid w:val="00327454"/>
    <w:rsid w:val="003279B4"/>
    <w:rsid w:val="0033143D"/>
    <w:rsid w:val="00331451"/>
    <w:rsid w:val="00331528"/>
    <w:rsid w:val="003315C8"/>
    <w:rsid w:val="00331818"/>
    <w:rsid w:val="00331E3D"/>
    <w:rsid w:val="00331EC3"/>
    <w:rsid w:val="00331FDF"/>
    <w:rsid w:val="003324D8"/>
    <w:rsid w:val="00332D42"/>
    <w:rsid w:val="003339B0"/>
    <w:rsid w:val="00333E30"/>
    <w:rsid w:val="0033453C"/>
    <w:rsid w:val="00334D46"/>
    <w:rsid w:val="003350B4"/>
    <w:rsid w:val="003352C2"/>
    <w:rsid w:val="003362AE"/>
    <w:rsid w:val="00336301"/>
    <w:rsid w:val="0033672F"/>
    <w:rsid w:val="00336905"/>
    <w:rsid w:val="00336E9F"/>
    <w:rsid w:val="003370A4"/>
    <w:rsid w:val="00337213"/>
    <w:rsid w:val="00337222"/>
    <w:rsid w:val="00337438"/>
    <w:rsid w:val="00337890"/>
    <w:rsid w:val="00340A62"/>
    <w:rsid w:val="00340CB4"/>
    <w:rsid w:val="00340F1C"/>
    <w:rsid w:val="00341EE6"/>
    <w:rsid w:val="00342408"/>
    <w:rsid w:val="0034287C"/>
    <w:rsid w:val="00342895"/>
    <w:rsid w:val="00342EA1"/>
    <w:rsid w:val="0034345D"/>
    <w:rsid w:val="003437A4"/>
    <w:rsid w:val="00344675"/>
    <w:rsid w:val="003446C0"/>
    <w:rsid w:val="00344FB0"/>
    <w:rsid w:val="0034507A"/>
    <w:rsid w:val="003450C4"/>
    <w:rsid w:val="00345F6D"/>
    <w:rsid w:val="00346162"/>
    <w:rsid w:val="003468E4"/>
    <w:rsid w:val="0034698D"/>
    <w:rsid w:val="00346AF6"/>
    <w:rsid w:val="00347BEE"/>
    <w:rsid w:val="00347C8D"/>
    <w:rsid w:val="003501F7"/>
    <w:rsid w:val="003508F6"/>
    <w:rsid w:val="00350D78"/>
    <w:rsid w:val="0035130B"/>
    <w:rsid w:val="00352B10"/>
    <w:rsid w:val="00352CE7"/>
    <w:rsid w:val="00353338"/>
    <w:rsid w:val="003540D0"/>
    <w:rsid w:val="003547E8"/>
    <w:rsid w:val="003551AA"/>
    <w:rsid w:val="00355534"/>
    <w:rsid w:val="0035582F"/>
    <w:rsid w:val="0035592D"/>
    <w:rsid w:val="00355EF0"/>
    <w:rsid w:val="00356033"/>
    <w:rsid w:val="00356ACF"/>
    <w:rsid w:val="00357126"/>
    <w:rsid w:val="00357758"/>
    <w:rsid w:val="00357D0C"/>
    <w:rsid w:val="0036077F"/>
    <w:rsid w:val="0036118F"/>
    <w:rsid w:val="00361A53"/>
    <w:rsid w:val="00362116"/>
    <w:rsid w:val="00362A18"/>
    <w:rsid w:val="00362AEF"/>
    <w:rsid w:val="00362D40"/>
    <w:rsid w:val="0036338C"/>
    <w:rsid w:val="00363E3F"/>
    <w:rsid w:val="0036406E"/>
    <w:rsid w:val="00364B34"/>
    <w:rsid w:val="003651A2"/>
    <w:rsid w:val="00365715"/>
    <w:rsid w:val="00366533"/>
    <w:rsid w:val="003667C9"/>
    <w:rsid w:val="0036720E"/>
    <w:rsid w:val="003674C8"/>
    <w:rsid w:val="00367FAC"/>
    <w:rsid w:val="003712B0"/>
    <w:rsid w:val="00371A37"/>
    <w:rsid w:val="00371DFD"/>
    <w:rsid w:val="00372086"/>
    <w:rsid w:val="00372974"/>
    <w:rsid w:val="0037366F"/>
    <w:rsid w:val="003736B2"/>
    <w:rsid w:val="00373BD0"/>
    <w:rsid w:val="0037453A"/>
    <w:rsid w:val="00374B10"/>
    <w:rsid w:val="00374B17"/>
    <w:rsid w:val="003756E2"/>
    <w:rsid w:val="00375771"/>
    <w:rsid w:val="00376399"/>
    <w:rsid w:val="00376453"/>
    <w:rsid w:val="00376641"/>
    <w:rsid w:val="00376977"/>
    <w:rsid w:val="00377DB1"/>
    <w:rsid w:val="003802CA"/>
    <w:rsid w:val="003806AB"/>
    <w:rsid w:val="0038097C"/>
    <w:rsid w:val="00380D99"/>
    <w:rsid w:val="003815BD"/>
    <w:rsid w:val="003817C3"/>
    <w:rsid w:val="00381AA8"/>
    <w:rsid w:val="00381FCC"/>
    <w:rsid w:val="0038321D"/>
    <w:rsid w:val="00383D8B"/>
    <w:rsid w:val="00383F28"/>
    <w:rsid w:val="003844C1"/>
    <w:rsid w:val="003850F9"/>
    <w:rsid w:val="0038513A"/>
    <w:rsid w:val="0038539F"/>
    <w:rsid w:val="003853E9"/>
    <w:rsid w:val="003853FC"/>
    <w:rsid w:val="00385C03"/>
    <w:rsid w:val="00385F83"/>
    <w:rsid w:val="003861AD"/>
    <w:rsid w:val="0038647C"/>
    <w:rsid w:val="00386542"/>
    <w:rsid w:val="003869DE"/>
    <w:rsid w:val="00386A19"/>
    <w:rsid w:val="003873D5"/>
    <w:rsid w:val="00387DE8"/>
    <w:rsid w:val="00390C2E"/>
    <w:rsid w:val="00392BB4"/>
    <w:rsid w:val="00392DBD"/>
    <w:rsid w:val="00392F1A"/>
    <w:rsid w:val="00393FC9"/>
    <w:rsid w:val="0039445D"/>
    <w:rsid w:val="0039446B"/>
    <w:rsid w:val="0039475B"/>
    <w:rsid w:val="00394AF4"/>
    <w:rsid w:val="00394F6D"/>
    <w:rsid w:val="003952E3"/>
    <w:rsid w:val="00395490"/>
    <w:rsid w:val="00395BA3"/>
    <w:rsid w:val="00395E7C"/>
    <w:rsid w:val="00396054"/>
    <w:rsid w:val="00396561"/>
    <w:rsid w:val="0039689F"/>
    <w:rsid w:val="00396E9E"/>
    <w:rsid w:val="00397266"/>
    <w:rsid w:val="003972CA"/>
    <w:rsid w:val="00397B88"/>
    <w:rsid w:val="003A002B"/>
    <w:rsid w:val="003A05F8"/>
    <w:rsid w:val="003A1F9B"/>
    <w:rsid w:val="003A253C"/>
    <w:rsid w:val="003A2868"/>
    <w:rsid w:val="003A33BD"/>
    <w:rsid w:val="003A3929"/>
    <w:rsid w:val="003A40D8"/>
    <w:rsid w:val="003A43E2"/>
    <w:rsid w:val="003A43F9"/>
    <w:rsid w:val="003A4AB4"/>
    <w:rsid w:val="003A539E"/>
    <w:rsid w:val="003A558B"/>
    <w:rsid w:val="003A5F0D"/>
    <w:rsid w:val="003A603E"/>
    <w:rsid w:val="003A6079"/>
    <w:rsid w:val="003A646C"/>
    <w:rsid w:val="003A6605"/>
    <w:rsid w:val="003A6BC5"/>
    <w:rsid w:val="003A6C11"/>
    <w:rsid w:val="003A7068"/>
    <w:rsid w:val="003A76B5"/>
    <w:rsid w:val="003B04F3"/>
    <w:rsid w:val="003B0E99"/>
    <w:rsid w:val="003B1077"/>
    <w:rsid w:val="003B17BB"/>
    <w:rsid w:val="003B183E"/>
    <w:rsid w:val="003B1A44"/>
    <w:rsid w:val="003B1D6E"/>
    <w:rsid w:val="003B1F5F"/>
    <w:rsid w:val="003B2102"/>
    <w:rsid w:val="003B245F"/>
    <w:rsid w:val="003B2720"/>
    <w:rsid w:val="003B2D3F"/>
    <w:rsid w:val="003B2ECF"/>
    <w:rsid w:val="003B322F"/>
    <w:rsid w:val="003B323C"/>
    <w:rsid w:val="003B4156"/>
    <w:rsid w:val="003B41B3"/>
    <w:rsid w:val="003B428E"/>
    <w:rsid w:val="003B472D"/>
    <w:rsid w:val="003B4949"/>
    <w:rsid w:val="003B4BD7"/>
    <w:rsid w:val="003B501C"/>
    <w:rsid w:val="003B5364"/>
    <w:rsid w:val="003B563B"/>
    <w:rsid w:val="003B5676"/>
    <w:rsid w:val="003B5794"/>
    <w:rsid w:val="003B59D1"/>
    <w:rsid w:val="003B600B"/>
    <w:rsid w:val="003B639F"/>
    <w:rsid w:val="003B65F3"/>
    <w:rsid w:val="003B69D4"/>
    <w:rsid w:val="003B712B"/>
    <w:rsid w:val="003C019E"/>
    <w:rsid w:val="003C0839"/>
    <w:rsid w:val="003C0995"/>
    <w:rsid w:val="003C14C2"/>
    <w:rsid w:val="003C1BB5"/>
    <w:rsid w:val="003C1C7F"/>
    <w:rsid w:val="003C1CAC"/>
    <w:rsid w:val="003C1ED4"/>
    <w:rsid w:val="003C22B8"/>
    <w:rsid w:val="003C2741"/>
    <w:rsid w:val="003C2E09"/>
    <w:rsid w:val="003C3359"/>
    <w:rsid w:val="003C3D90"/>
    <w:rsid w:val="003C44C5"/>
    <w:rsid w:val="003C45DF"/>
    <w:rsid w:val="003C468B"/>
    <w:rsid w:val="003C46B1"/>
    <w:rsid w:val="003C4A74"/>
    <w:rsid w:val="003C5AE4"/>
    <w:rsid w:val="003C70C5"/>
    <w:rsid w:val="003C7572"/>
    <w:rsid w:val="003C7684"/>
    <w:rsid w:val="003D0031"/>
    <w:rsid w:val="003D0941"/>
    <w:rsid w:val="003D0943"/>
    <w:rsid w:val="003D1025"/>
    <w:rsid w:val="003D108B"/>
    <w:rsid w:val="003D1519"/>
    <w:rsid w:val="003D1B16"/>
    <w:rsid w:val="003D1E32"/>
    <w:rsid w:val="003D2EF9"/>
    <w:rsid w:val="003D2F0F"/>
    <w:rsid w:val="003D3225"/>
    <w:rsid w:val="003D3646"/>
    <w:rsid w:val="003D3676"/>
    <w:rsid w:val="003D36CC"/>
    <w:rsid w:val="003D3BD8"/>
    <w:rsid w:val="003D3DD1"/>
    <w:rsid w:val="003D42E7"/>
    <w:rsid w:val="003D4B61"/>
    <w:rsid w:val="003D53C5"/>
    <w:rsid w:val="003D563F"/>
    <w:rsid w:val="003D5A80"/>
    <w:rsid w:val="003D6003"/>
    <w:rsid w:val="003D6F8E"/>
    <w:rsid w:val="003E03AD"/>
    <w:rsid w:val="003E03BA"/>
    <w:rsid w:val="003E03E0"/>
    <w:rsid w:val="003E04E0"/>
    <w:rsid w:val="003E08B9"/>
    <w:rsid w:val="003E0B4F"/>
    <w:rsid w:val="003E13F1"/>
    <w:rsid w:val="003E145C"/>
    <w:rsid w:val="003E16F8"/>
    <w:rsid w:val="003E188A"/>
    <w:rsid w:val="003E1CE8"/>
    <w:rsid w:val="003E1E4B"/>
    <w:rsid w:val="003E3B71"/>
    <w:rsid w:val="003E3B95"/>
    <w:rsid w:val="003E4700"/>
    <w:rsid w:val="003E54B1"/>
    <w:rsid w:val="003E5655"/>
    <w:rsid w:val="003E5FAF"/>
    <w:rsid w:val="003E62F6"/>
    <w:rsid w:val="003E6838"/>
    <w:rsid w:val="003E684B"/>
    <w:rsid w:val="003E69EB"/>
    <w:rsid w:val="003E71F3"/>
    <w:rsid w:val="003E7D88"/>
    <w:rsid w:val="003E7EC1"/>
    <w:rsid w:val="003F01A7"/>
    <w:rsid w:val="003F0C89"/>
    <w:rsid w:val="003F14B7"/>
    <w:rsid w:val="003F1C0F"/>
    <w:rsid w:val="003F2005"/>
    <w:rsid w:val="003F287A"/>
    <w:rsid w:val="003F2D9E"/>
    <w:rsid w:val="003F3D22"/>
    <w:rsid w:val="003F4004"/>
    <w:rsid w:val="003F417E"/>
    <w:rsid w:val="003F5493"/>
    <w:rsid w:val="003F5596"/>
    <w:rsid w:val="003F55B4"/>
    <w:rsid w:val="003F5907"/>
    <w:rsid w:val="003F5A73"/>
    <w:rsid w:val="003F6F4D"/>
    <w:rsid w:val="003F7087"/>
    <w:rsid w:val="003F70E9"/>
    <w:rsid w:val="003F74D0"/>
    <w:rsid w:val="003F760F"/>
    <w:rsid w:val="003F7E83"/>
    <w:rsid w:val="00400430"/>
    <w:rsid w:val="004006F1"/>
    <w:rsid w:val="00401724"/>
    <w:rsid w:val="00401930"/>
    <w:rsid w:val="004026DC"/>
    <w:rsid w:val="00402BB5"/>
    <w:rsid w:val="00402BE1"/>
    <w:rsid w:val="00403612"/>
    <w:rsid w:val="004036D7"/>
    <w:rsid w:val="00403707"/>
    <w:rsid w:val="00403B8B"/>
    <w:rsid w:val="00403FD3"/>
    <w:rsid w:val="00404241"/>
    <w:rsid w:val="0040456C"/>
    <w:rsid w:val="00404674"/>
    <w:rsid w:val="00404B3E"/>
    <w:rsid w:val="004051DA"/>
    <w:rsid w:val="00405312"/>
    <w:rsid w:val="0040659F"/>
    <w:rsid w:val="00406FEB"/>
    <w:rsid w:val="0040715C"/>
    <w:rsid w:val="00407999"/>
    <w:rsid w:val="00407AE7"/>
    <w:rsid w:val="00407E54"/>
    <w:rsid w:val="0041034F"/>
    <w:rsid w:val="004107D8"/>
    <w:rsid w:val="00410833"/>
    <w:rsid w:val="00410B4F"/>
    <w:rsid w:val="00410CF2"/>
    <w:rsid w:val="004114DD"/>
    <w:rsid w:val="00411558"/>
    <w:rsid w:val="00411705"/>
    <w:rsid w:val="00412521"/>
    <w:rsid w:val="004128E4"/>
    <w:rsid w:val="00412C7D"/>
    <w:rsid w:val="00412FF1"/>
    <w:rsid w:val="0041363C"/>
    <w:rsid w:val="004146AA"/>
    <w:rsid w:val="004148E3"/>
    <w:rsid w:val="00414A89"/>
    <w:rsid w:val="00414CE3"/>
    <w:rsid w:val="00414E0E"/>
    <w:rsid w:val="00414F0A"/>
    <w:rsid w:val="00415971"/>
    <w:rsid w:val="004161CF"/>
    <w:rsid w:val="0041626A"/>
    <w:rsid w:val="0041634B"/>
    <w:rsid w:val="0041682C"/>
    <w:rsid w:val="00416BF6"/>
    <w:rsid w:val="00416D64"/>
    <w:rsid w:val="0041769B"/>
    <w:rsid w:val="0042021A"/>
    <w:rsid w:val="00420313"/>
    <w:rsid w:val="00420352"/>
    <w:rsid w:val="004208BE"/>
    <w:rsid w:val="00421E75"/>
    <w:rsid w:val="00422FB6"/>
    <w:rsid w:val="00423093"/>
    <w:rsid w:val="004238D0"/>
    <w:rsid w:val="00423C66"/>
    <w:rsid w:val="0042487E"/>
    <w:rsid w:val="004248AE"/>
    <w:rsid w:val="00424B7A"/>
    <w:rsid w:val="00424FDA"/>
    <w:rsid w:val="00425DB4"/>
    <w:rsid w:val="00426341"/>
    <w:rsid w:val="0042635D"/>
    <w:rsid w:val="00427547"/>
    <w:rsid w:val="00427A22"/>
    <w:rsid w:val="0043022E"/>
    <w:rsid w:val="00430899"/>
    <w:rsid w:val="0043089D"/>
    <w:rsid w:val="00430B9E"/>
    <w:rsid w:val="00430E21"/>
    <w:rsid w:val="00431D3E"/>
    <w:rsid w:val="00432243"/>
    <w:rsid w:val="00432B30"/>
    <w:rsid w:val="00432F97"/>
    <w:rsid w:val="004333BE"/>
    <w:rsid w:val="00433AEB"/>
    <w:rsid w:val="00433C75"/>
    <w:rsid w:val="004344EF"/>
    <w:rsid w:val="004349C2"/>
    <w:rsid w:val="00435008"/>
    <w:rsid w:val="00435241"/>
    <w:rsid w:val="004357C4"/>
    <w:rsid w:val="0043670C"/>
    <w:rsid w:val="00436B15"/>
    <w:rsid w:val="00436F90"/>
    <w:rsid w:val="004377A3"/>
    <w:rsid w:val="00437954"/>
    <w:rsid w:val="00440320"/>
    <w:rsid w:val="00440D8E"/>
    <w:rsid w:val="004414A7"/>
    <w:rsid w:val="00441AC8"/>
    <w:rsid w:val="00441F5C"/>
    <w:rsid w:val="0044219C"/>
    <w:rsid w:val="004422D1"/>
    <w:rsid w:val="004422DD"/>
    <w:rsid w:val="00442578"/>
    <w:rsid w:val="004425FA"/>
    <w:rsid w:val="004440A5"/>
    <w:rsid w:val="00444322"/>
    <w:rsid w:val="00444DD9"/>
    <w:rsid w:val="00444E9D"/>
    <w:rsid w:val="00444FD8"/>
    <w:rsid w:val="004450A8"/>
    <w:rsid w:val="0044537D"/>
    <w:rsid w:val="00445528"/>
    <w:rsid w:val="00445676"/>
    <w:rsid w:val="00446244"/>
    <w:rsid w:val="00446EA5"/>
    <w:rsid w:val="004477DA"/>
    <w:rsid w:val="00447B74"/>
    <w:rsid w:val="00447DB8"/>
    <w:rsid w:val="00450DB2"/>
    <w:rsid w:val="00450FCB"/>
    <w:rsid w:val="00451BD0"/>
    <w:rsid w:val="00452002"/>
    <w:rsid w:val="004525E5"/>
    <w:rsid w:val="00452C4A"/>
    <w:rsid w:val="00452D94"/>
    <w:rsid w:val="0045334E"/>
    <w:rsid w:val="00453610"/>
    <w:rsid w:val="004537AB"/>
    <w:rsid w:val="00453DE2"/>
    <w:rsid w:val="0045494F"/>
    <w:rsid w:val="00454AEB"/>
    <w:rsid w:val="00455A02"/>
    <w:rsid w:val="00455A40"/>
    <w:rsid w:val="004562D2"/>
    <w:rsid w:val="004566F2"/>
    <w:rsid w:val="00456BCE"/>
    <w:rsid w:val="00457811"/>
    <w:rsid w:val="00457880"/>
    <w:rsid w:val="00457C5E"/>
    <w:rsid w:val="004601AA"/>
    <w:rsid w:val="0046025D"/>
    <w:rsid w:val="0046025E"/>
    <w:rsid w:val="00460309"/>
    <w:rsid w:val="004605AB"/>
    <w:rsid w:val="00461093"/>
    <w:rsid w:val="00461368"/>
    <w:rsid w:val="00461678"/>
    <w:rsid w:val="0046200D"/>
    <w:rsid w:val="00462D08"/>
    <w:rsid w:val="00463850"/>
    <w:rsid w:val="0046394B"/>
    <w:rsid w:val="00463BEF"/>
    <w:rsid w:val="00463F4D"/>
    <w:rsid w:val="00463F99"/>
    <w:rsid w:val="0046479C"/>
    <w:rsid w:val="004655EF"/>
    <w:rsid w:val="00465606"/>
    <w:rsid w:val="00465BF3"/>
    <w:rsid w:val="0046660E"/>
    <w:rsid w:val="004674D2"/>
    <w:rsid w:val="00467765"/>
    <w:rsid w:val="00467D40"/>
    <w:rsid w:val="00470112"/>
    <w:rsid w:val="004705A6"/>
    <w:rsid w:val="004707AD"/>
    <w:rsid w:val="00471651"/>
    <w:rsid w:val="00471BF5"/>
    <w:rsid w:val="00472608"/>
    <w:rsid w:val="00472857"/>
    <w:rsid w:val="00472B1B"/>
    <w:rsid w:val="00472F3F"/>
    <w:rsid w:val="0047305A"/>
    <w:rsid w:val="004730EF"/>
    <w:rsid w:val="004734A0"/>
    <w:rsid w:val="00473BC1"/>
    <w:rsid w:val="004740B0"/>
    <w:rsid w:val="00474169"/>
    <w:rsid w:val="00474790"/>
    <w:rsid w:val="00474D6C"/>
    <w:rsid w:val="00474D80"/>
    <w:rsid w:val="00474D8E"/>
    <w:rsid w:val="00474DF8"/>
    <w:rsid w:val="00474E5F"/>
    <w:rsid w:val="00475022"/>
    <w:rsid w:val="00475F43"/>
    <w:rsid w:val="004765F1"/>
    <w:rsid w:val="0047690D"/>
    <w:rsid w:val="00476922"/>
    <w:rsid w:val="00477291"/>
    <w:rsid w:val="00477475"/>
    <w:rsid w:val="004804D0"/>
    <w:rsid w:val="0048071A"/>
    <w:rsid w:val="0048123A"/>
    <w:rsid w:val="0048166D"/>
    <w:rsid w:val="00482815"/>
    <w:rsid w:val="00482ADC"/>
    <w:rsid w:val="0048306A"/>
    <w:rsid w:val="00484664"/>
    <w:rsid w:val="00484E94"/>
    <w:rsid w:val="004853B7"/>
    <w:rsid w:val="00485A04"/>
    <w:rsid w:val="00485BC6"/>
    <w:rsid w:val="004862AF"/>
    <w:rsid w:val="00486949"/>
    <w:rsid w:val="00486F5C"/>
    <w:rsid w:val="0048707B"/>
    <w:rsid w:val="004871B6"/>
    <w:rsid w:val="00487890"/>
    <w:rsid w:val="00487969"/>
    <w:rsid w:val="00487C5A"/>
    <w:rsid w:val="00487D68"/>
    <w:rsid w:val="004906B7"/>
    <w:rsid w:val="004912C4"/>
    <w:rsid w:val="00491342"/>
    <w:rsid w:val="00491F27"/>
    <w:rsid w:val="00492315"/>
    <w:rsid w:val="004929AD"/>
    <w:rsid w:val="00492FEA"/>
    <w:rsid w:val="00493088"/>
    <w:rsid w:val="004934FF"/>
    <w:rsid w:val="00493835"/>
    <w:rsid w:val="0049384E"/>
    <w:rsid w:val="004939F6"/>
    <w:rsid w:val="00493CF2"/>
    <w:rsid w:val="00493FE1"/>
    <w:rsid w:val="00494081"/>
    <w:rsid w:val="0049414B"/>
    <w:rsid w:val="0049440E"/>
    <w:rsid w:val="00494576"/>
    <w:rsid w:val="0049473A"/>
    <w:rsid w:val="004951FB"/>
    <w:rsid w:val="00496077"/>
    <w:rsid w:val="004961FA"/>
    <w:rsid w:val="00496840"/>
    <w:rsid w:val="00496877"/>
    <w:rsid w:val="0049715A"/>
    <w:rsid w:val="00497612"/>
    <w:rsid w:val="00497F31"/>
    <w:rsid w:val="00497F82"/>
    <w:rsid w:val="004A05E5"/>
    <w:rsid w:val="004A0607"/>
    <w:rsid w:val="004A080F"/>
    <w:rsid w:val="004A0829"/>
    <w:rsid w:val="004A0867"/>
    <w:rsid w:val="004A0CA2"/>
    <w:rsid w:val="004A1735"/>
    <w:rsid w:val="004A17E6"/>
    <w:rsid w:val="004A1BB9"/>
    <w:rsid w:val="004A1C93"/>
    <w:rsid w:val="004A281A"/>
    <w:rsid w:val="004A2958"/>
    <w:rsid w:val="004A2BCD"/>
    <w:rsid w:val="004A3481"/>
    <w:rsid w:val="004A37B1"/>
    <w:rsid w:val="004A3973"/>
    <w:rsid w:val="004A439C"/>
    <w:rsid w:val="004A453B"/>
    <w:rsid w:val="004A459E"/>
    <w:rsid w:val="004A4B1E"/>
    <w:rsid w:val="004A4E99"/>
    <w:rsid w:val="004A584A"/>
    <w:rsid w:val="004A58F8"/>
    <w:rsid w:val="004A6A61"/>
    <w:rsid w:val="004A6BFF"/>
    <w:rsid w:val="004A71AB"/>
    <w:rsid w:val="004A72DD"/>
    <w:rsid w:val="004A73BD"/>
    <w:rsid w:val="004A7B50"/>
    <w:rsid w:val="004B007D"/>
    <w:rsid w:val="004B0AB1"/>
    <w:rsid w:val="004B0B9C"/>
    <w:rsid w:val="004B0FA3"/>
    <w:rsid w:val="004B1B2D"/>
    <w:rsid w:val="004B1C3F"/>
    <w:rsid w:val="004B1F7F"/>
    <w:rsid w:val="004B230D"/>
    <w:rsid w:val="004B266F"/>
    <w:rsid w:val="004B274D"/>
    <w:rsid w:val="004B3023"/>
    <w:rsid w:val="004B3B6C"/>
    <w:rsid w:val="004B3DA2"/>
    <w:rsid w:val="004B4781"/>
    <w:rsid w:val="004B4810"/>
    <w:rsid w:val="004B493A"/>
    <w:rsid w:val="004B499D"/>
    <w:rsid w:val="004B4C64"/>
    <w:rsid w:val="004B60BF"/>
    <w:rsid w:val="004B7015"/>
    <w:rsid w:val="004B7791"/>
    <w:rsid w:val="004B7F5C"/>
    <w:rsid w:val="004B7F61"/>
    <w:rsid w:val="004C0329"/>
    <w:rsid w:val="004C035F"/>
    <w:rsid w:val="004C09F9"/>
    <w:rsid w:val="004C13D6"/>
    <w:rsid w:val="004C18F5"/>
    <w:rsid w:val="004C196C"/>
    <w:rsid w:val="004C1B46"/>
    <w:rsid w:val="004C2222"/>
    <w:rsid w:val="004C2CB3"/>
    <w:rsid w:val="004C3635"/>
    <w:rsid w:val="004C36E8"/>
    <w:rsid w:val="004C393C"/>
    <w:rsid w:val="004C3F42"/>
    <w:rsid w:val="004C4C0A"/>
    <w:rsid w:val="004C4CD9"/>
    <w:rsid w:val="004C541D"/>
    <w:rsid w:val="004C5EF9"/>
    <w:rsid w:val="004C6621"/>
    <w:rsid w:val="004C6774"/>
    <w:rsid w:val="004C711A"/>
    <w:rsid w:val="004C72E2"/>
    <w:rsid w:val="004C73D2"/>
    <w:rsid w:val="004C7950"/>
    <w:rsid w:val="004D09E2"/>
    <w:rsid w:val="004D0CBF"/>
    <w:rsid w:val="004D134B"/>
    <w:rsid w:val="004D1618"/>
    <w:rsid w:val="004D20FD"/>
    <w:rsid w:val="004D33EB"/>
    <w:rsid w:val="004D35AC"/>
    <w:rsid w:val="004D35DD"/>
    <w:rsid w:val="004D39D4"/>
    <w:rsid w:val="004D3EED"/>
    <w:rsid w:val="004D405A"/>
    <w:rsid w:val="004D44D2"/>
    <w:rsid w:val="004D45A3"/>
    <w:rsid w:val="004D51C2"/>
    <w:rsid w:val="004D59E6"/>
    <w:rsid w:val="004D5CDF"/>
    <w:rsid w:val="004D65C0"/>
    <w:rsid w:val="004D6636"/>
    <w:rsid w:val="004D6D5A"/>
    <w:rsid w:val="004D7201"/>
    <w:rsid w:val="004D73EC"/>
    <w:rsid w:val="004D7496"/>
    <w:rsid w:val="004D75B3"/>
    <w:rsid w:val="004D7903"/>
    <w:rsid w:val="004D797F"/>
    <w:rsid w:val="004D7B56"/>
    <w:rsid w:val="004E002F"/>
    <w:rsid w:val="004E0091"/>
    <w:rsid w:val="004E0E57"/>
    <w:rsid w:val="004E12B9"/>
    <w:rsid w:val="004E168C"/>
    <w:rsid w:val="004E1B5F"/>
    <w:rsid w:val="004E1DE8"/>
    <w:rsid w:val="004E2527"/>
    <w:rsid w:val="004E254A"/>
    <w:rsid w:val="004E26B3"/>
    <w:rsid w:val="004E2FB9"/>
    <w:rsid w:val="004E431C"/>
    <w:rsid w:val="004E4789"/>
    <w:rsid w:val="004E4A42"/>
    <w:rsid w:val="004E4DCC"/>
    <w:rsid w:val="004E4FCD"/>
    <w:rsid w:val="004E5A65"/>
    <w:rsid w:val="004E6162"/>
    <w:rsid w:val="004E628E"/>
    <w:rsid w:val="004E6627"/>
    <w:rsid w:val="004E6977"/>
    <w:rsid w:val="004E6C03"/>
    <w:rsid w:val="004E7151"/>
    <w:rsid w:val="004E71BD"/>
    <w:rsid w:val="004E7B7E"/>
    <w:rsid w:val="004E7C2A"/>
    <w:rsid w:val="004F0333"/>
    <w:rsid w:val="004F0E0D"/>
    <w:rsid w:val="004F12F4"/>
    <w:rsid w:val="004F17A4"/>
    <w:rsid w:val="004F1D39"/>
    <w:rsid w:val="004F24CC"/>
    <w:rsid w:val="004F281B"/>
    <w:rsid w:val="004F2D63"/>
    <w:rsid w:val="004F3493"/>
    <w:rsid w:val="004F370C"/>
    <w:rsid w:val="004F3CC6"/>
    <w:rsid w:val="004F3D15"/>
    <w:rsid w:val="004F403F"/>
    <w:rsid w:val="004F4245"/>
    <w:rsid w:val="004F427E"/>
    <w:rsid w:val="004F43AF"/>
    <w:rsid w:val="004F4493"/>
    <w:rsid w:val="004F44FE"/>
    <w:rsid w:val="004F457A"/>
    <w:rsid w:val="004F4803"/>
    <w:rsid w:val="004F5078"/>
    <w:rsid w:val="004F51CE"/>
    <w:rsid w:val="004F53A9"/>
    <w:rsid w:val="004F53D4"/>
    <w:rsid w:val="004F5AE4"/>
    <w:rsid w:val="004F5E09"/>
    <w:rsid w:val="004F65B0"/>
    <w:rsid w:val="004F75E4"/>
    <w:rsid w:val="004F77C4"/>
    <w:rsid w:val="004F7E8A"/>
    <w:rsid w:val="004F7EB2"/>
    <w:rsid w:val="00500218"/>
    <w:rsid w:val="005007A2"/>
    <w:rsid w:val="0050141E"/>
    <w:rsid w:val="0050150A"/>
    <w:rsid w:val="00501645"/>
    <w:rsid w:val="005016B7"/>
    <w:rsid w:val="00502223"/>
    <w:rsid w:val="005033D6"/>
    <w:rsid w:val="00503924"/>
    <w:rsid w:val="00504135"/>
    <w:rsid w:val="00504B8A"/>
    <w:rsid w:val="005055BD"/>
    <w:rsid w:val="005056CF"/>
    <w:rsid w:val="00505B45"/>
    <w:rsid w:val="00505B58"/>
    <w:rsid w:val="00505D0A"/>
    <w:rsid w:val="00505E0E"/>
    <w:rsid w:val="0050641E"/>
    <w:rsid w:val="005064D8"/>
    <w:rsid w:val="00506550"/>
    <w:rsid w:val="00507659"/>
    <w:rsid w:val="005079D5"/>
    <w:rsid w:val="005079DF"/>
    <w:rsid w:val="00507BEE"/>
    <w:rsid w:val="00507DB4"/>
    <w:rsid w:val="0051077A"/>
    <w:rsid w:val="0051096E"/>
    <w:rsid w:val="0051100A"/>
    <w:rsid w:val="0051265C"/>
    <w:rsid w:val="00512839"/>
    <w:rsid w:val="00512985"/>
    <w:rsid w:val="0051386D"/>
    <w:rsid w:val="0051418F"/>
    <w:rsid w:val="0051462E"/>
    <w:rsid w:val="00514F91"/>
    <w:rsid w:val="005157FE"/>
    <w:rsid w:val="00515A1E"/>
    <w:rsid w:val="0051646A"/>
    <w:rsid w:val="00516A45"/>
    <w:rsid w:val="00516D29"/>
    <w:rsid w:val="00517DE3"/>
    <w:rsid w:val="0052036C"/>
    <w:rsid w:val="00520CFE"/>
    <w:rsid w:val="00520E93"/>
    <w:rsid w:val="005228F2"/>
    <w:rsid w:val="00522A56"/>
    <w:rsid w:val="00522C88"/>
    <w:rsid w:val="0052313F"/>
    <w:rsid w:val="005233E0"/>
    <w:rsid w:val="00523AB0"/>
    <w:rsid w:val="00523B7B"/>
    <w:rsid w:val="00523B9B"/>
    <w:rsid w:val="00523F20"/>
    <w:rsid w:val="005242CC"/>
    <w:rsid w:val="00524330"/>
    <w:rsid w:val="005247D6"/>
    <w:rsid w:val="00524907"/>
    <w:rsid w:val="0052490F"/>
    <w:rsid w:val="00524A8D"/>
    <w:rsid w:val="00524B72"/>
    <w:rsid w:val="0052518D"/>
    <w:rsid w:val="005251E5"/>
    <w:rsid w:val="00525321"/>
    <w:rsid w:val="00525785"/>
    <w:rsid w:val="00525ACD"/>
    <w:rsid w:val="00526648"/>
    <w:rsid w:val="0052679E"/>
    <w:rsid w:val="005274BF"/>
    <w:rsid w:val="00527B65"/>
    <w:rsid w:val="0053022D"/>
    <w:rsid w:val="00530926"/>
    <w:rsid w:val="00530C50"/>
    <w:rsid w:val="00530C65"/>
    <w:rsid w:val="00531820"/>
    <w:rsid w:val="00531A50"/>
    <w:rsid w:val="00531A73"/>
    <w:rsid w:val="00531C38"/>
    <w:rsid w:val="00531C63"/>
    <w:rsid w:val="00531E15"/>
    <w:rsid w:val="00531E9A"/>
    <w:rsid w:val="00532AD8"/>
    <w:rsid w:val="00532C83"/>
    <w:rsid w:val="005335E2"/>
    <w:rsid w:val="00533EDE"/>
    <w:rsid w:val="0053421C"/>
    <w:rsid w:val="0053433D"/>
    <w:rsid w:val="00534405"/>
    <w:rsid w:val="00534481"/>
    <w:rsid w:val="005344D3"/>
    <w:rsid w:val="00534842"/>
    <w:rsid w:val="005351DF"/>
    <w:rsid w:val="00535670"/>
    <w:rsid w:val="00536680"/>
    <w:rsid w:val="00536DA1"/>
    <w:rsid w:val="005373E4"/>
    <w:rsid w:val="00537485"/>
    <w:rsid w:val="005378AE"/>
    <w:rsid w:val="00537C1B"/>
    <w:rsid w:val="00537E37"/>
    <w:rsid w:val="00540726"/>
    <w:rsid w:val="005407FD"/>
    <w:rsid w:val="00540F0E"/>
    <w:rsid w:val="0054192F"/>
    <w:rsid w:val="00541988"/>
    <w:rsid w:val="00541F7B"/>
    <w:rsid w:val="00543071"/>
    <w:rsid w:val="00543A0B"/>
    <w:rsid w:val="00543AFD"/>
    <w:rsid w:val="005441C5"/>
    <w:rsid w:val="00544644"/>
    <w:rsid w:val="005446BE"/>
    <w:rsid w:val="00544816"/>
    <w:rsid w:val="00544A17"/>
    <w:rsid w:val="00544BB7"/>
    <w:rsid w:val="00544F52"/>
    <w:rsid w:val="0054535C"/>
    <w:rsid w:val="00545605"/>
    <w:rsid w:val="00545691"/>
    <w:rsid w:val="005456FA"/>
    <w:rsid w:val="00545768"/>
    <w:rsid w:val="00546A91"/>
    <w:rsid w:val="0054784D"/>
    <w:rsid w:val="00547CB5"/>
    <w:rsid w:val="00547D16"/>
    <w:rsid w:val="00550529"/>
    <w:rsid w:val="00550704"/>
    <w:rsid w:val="00550DE5"/>
    <w:rsid w:val="00551281"/>
    <w:rsid w:val="005516AB"/>
    <w:rsid w:val="0055172E"/>
    <w:rsid w:val="00551B3D"/>
    <w:rsid w:val="00551E1D"/>
    <w:rsid w:val="00552035"/>
    <w:rsid w:val="0055276A"/>
    <w:rsid w:val="00552A36"/>
    <w:rsid w:val="00553477"/>
    <w:rsid w:val="00553E95"/>
    <w:rsid w:val="0055505F"/>
    <w:rsid w:val="005552EB"/>
    <w:rsid w:val="0055675E"/>
    <w:rsid w:val="0055697C"/>
    <w:rsid w:val="00556B87"/>
    <w:rsid w:val="00556C2F"/>
    <w:rsid w:val="00557AB6"/>
    <w:rsid w:val="005600AD"/>
    <w:rsid w:val="00560390"/>
    <w:rsid w:val="0056039A"/>
    <w:rsid w:val="005603F5"/>
    <w:rsid w:val="00560570"/>
    <w:rsid w:val="005609AA"/>
    <w:rsid w:val="00561854"/>
    <w:rsid w:val="00561F0B"/>
    <w:rsid w:val="005620E3"/>
    <w:rsid w:val="00562339"/>
    <w:rsid w:val="00562829"/>
    <w:rsid w:val="005628F6"/>
    <w:rsid w:val="00562B93"/>
    <w:rsid w:val="00562B95"/>
    <w:rsid w:val="00562C06"/>
    <w:rsid w:val="00562DFD"/>
    <w:rsid w:val="0056332A"/>
    <w:rsid w:val="00563BAD"/>
    <w:rsid w:val="00564496"/>
    <w:rsid w:val="00564577"/>
    <w:rsid w:val="0056457D"/>
    <w:rsid w:val="00564DFE"/>
    <w:rsid w:val="00565417"/>
    <w:rsid w:val="00565621"/>
    <w:rsid w:val="00566469"/>
    <w:rsid w:val="00566689"/>
    <w:rsid w:val="00566945"/>
    <w:rsid w:val="00566C02"/>
    <w:rsid w:val="00566CC0"/>
    <w:rsid w:val="0056788D"/>
    <w:rsid w:val="00567AD1"/>
    <w:rsid w:val="0057007E"/>
    <w:rsid w:val="005707DB"/>
    <w:rsid w:val="00570857"/>
    <w:rsid w:val="00570A1D"/>
    <w:rsid w:val="00571229"/>
    <w:rsid w:val="005712D4"/>
    <w:rsid w:val="005713C8"/>
    <w:rsid w:val="00571C94"/>
    <w:rsid w:val="00571D6E"/>
    <w:rsid w:val="00571FFD"/>
    <w:rsid w:val="005722BA"/>
    <w:rsid w:val="0057236E"/>
    <w:rsid w:val="005723D5"/>
    <w:rsid w:val="00572973"/>
    <w:rsid w:val="00572993"/>
    <w:rsid w:val="005730F6"/>
    <w:rsid w:val="005735A8"/>
    <w:rsid w:val="00573864"/>
    <w:rsid w:val="0057418E"/>
    <w:rsid w:val="00574309"/>
    <w:rsid w:val="005746B2"/>
    <w:rsid w:val="0057492E"/>
    <w:rsid w:val="00574C46"/>
    <w:rsid w:val="00574FCE"/>
    <w:rsid w:val="00575450"/>
    <w:rsid w:val="00575495"/>
    <w:rsid w:val="00575677"/>
    <w:rsid w:val="00575C27"/>
    <w:rsid w:val="00575DED"/>
    <w:rsid w:val="00575E37"/>
    <w:rsid w:val="00575EF6"/>
    <w:rsid w:val="0057640A"/>
    <w:rsid w:val="00576D47"/>
    <w:rsid w:val="00576F4A"/>
    <w:rsid w:val="00577469"/>
    <w:rsid w:val="0057789D"/>
    <w:rsid w:val="005778C8"/>
    <w:rsid w:val="00580A46"/>
    <w:rsid w:val="00580CE2"/>
    <w:rsid w:val="00581243"/>
    <w:rsid w:val="005815A9"/>
    <w:rsid w:val="005817BE"/>
    <w:rsid w:val="0058209A"/>
    <w:rsid w:val="0058218C"/>
    <w:rsid w:val="00582412"/>
    <w:rsid w:val="0058249E"/>
    <w:rsid w:val="005826D5"/>
    <w:rsid w:val="005829B2"/>
    <w:rsid w:val="00583021"/>
    <w:rsid w:val="00583820"/>
    <w:rsid w:val="0058391B"/>
    <w:rsid w:val="00583BCB"/>
    <w:rsid w:val="00583E00"/>
    <w:rsid w:val="00584519"/>
    <w:rsid w:val="00584607"/>
    <w:rsid w:val="00584BBC"/>
    <w:rsid w:val="0058597B"/>
    <w:rsid w:val="005864A4"/>
    <w:rsid w:val="00586A2F"/>
    <w:rsid w:val="00586BFE"/>
    <w:rsid w:val="005876BA"/>
    <w:rsid w:val="00587C6D"/>
    <w:rsid w:val="00590154"/>
    <w:rsid w:val="005904E1"/>
    <w:rsid w:val="00590CC1"/>
    <w:rsid w:val="00591DF4"/>
    <w:rsid w:val="005925B5"/>
    <w:rsid w:val="0059282E"/>
    <w:rsid w:val="00593242"/>
    <w:rsid w:val="005932E9"/>
    <w:rsid w:val="00593781"/>
    <w:rsid w:val="00593F83"/>
    <w:rsid w:val="00594626"/>
    <w:rsid w:val="00595014"/>
    <w:rsid w:val="00595239"/>
    <w:rsid w:val="005953D5"/>
    <w:rsid w:val="005955A8"/>
    <w:rsid w:val="005956EA"/>
    <w:rsid w:val="00595A9D"/>
    <w:rsid w:val="00595E67"/>
    <w:rsid w:val="00596025"/>
    <w:rsid w:val="005965F8"/>
    <w:rsid w:val="005967A1"/>
    <w:rsid w:val="005967AE"/>
    <w:rsid w:val="00596A5F"/>
    <w:rsid w:val="00596E29"/>
    <w:rsid w:val="00596EA8"/>
    <w:rsid w:val="00596FD5"/>
    <w:rsid w:val="005977CE"/>
    <w:rsid w:val="005979D7"/>
    <w:rsid w:val="00597C9D"/>
    <w:rsid w:val="005A16F1"/>
    <w:rsid w:val="005A1715"/>
    <w:rsid w:val="005A184E"/>
    <w:rsid w:val="005A18C6"/>
    <w:rsid w:val="005A1B53"/>
    <w:rsid w:val="005A1DF1"/>
    <w:rsid w:val="005A2A55"/>
    <w:rsid w:val="005A404B"/>
    <w:rsid w:val="005A49D6"/>
    <w:rsid w:val="005A4A04"/>
    <w:rsid w:val="005A56A2"/>
    <w:rsid w:val="005A66A0"/>
    <w:rsid w:val="005A6A96"/>
    <w:rsid w:val="005A7809"/>
    <w:rsid w:val="005B09B1"/>
    <w:rsid w:val="005B0FCB"/>
    <w:rsid w:val="005B1658"/>
    <w:rsid w:val="005B1AF9"/>
    <w:rsid w:val="005B1DAE"/>
    <w:rsid w:val="005B1ED3"/>
    <w:rsid w:val="005B1F04"/>
    <w:rsid w:val="005B22F4"/>
    <w:rsid w:val="005B2FA4"/>
    <w:rsid w:val="005B3425"/>
    <w:rsid w:val="005B3AD5"/>
    <w:rsid w:val="005B42E1"/>
    <w:rsid w:val="005B4418"/>
    <w:rsid w:val="005B4576"/>
    <w:rsid w:val="005B4638"/>
    <w:rsid w:val="005B4BCC"/>
    <w:rsid w:val="005B4BCD"/>
    <w:rsid w:val="005B589A"/>
    <w:rsid w:val="005B5D89"/>
    <w:rsid w:val="005B6246"/>
    <w:rsid w:val="005B628C"/>
    <w:rsid w:val="005B6967"/>
    <w:rsid w:val="005B6FB7"/>
    <w:rsid w:val="005B748E"/>
    <w:rsid w:val="005B7AD2"/>
    <w:rsid w:val="005B7DBA"/>
    <w:rsid w:val="005C22B3"/>
    <w:rsid w:val="005C2939"/>
    <w:rsid w:val="005C333F"/>
    <w:rsid w:val="005C36DD"/>
    <w:rsid w:val="005C3890"/>
    <w:rsid w:val="005C3E01"/>
    <w:rsid w:val="005C46D7"/>
    <w:rsid w:val="005C4DD2"/>
    <w:rsid w:val="005C4E70"/>
    <w:rsid w:val="005C506A"/>
    <w:rsid w:val="005C5696"/>
    <w:rsid w:val="005C5F48"/>
    <w:rsid w:val="005C5FFE"/>
    <w:rsid w:val="005C624E"/>
    <w:rsid w:val="005C635B"/>
    <w:rsid w:val="005C6534"/>
    <w:rsid w:val="005C68DC"/>
    <w:rsid w:val="005C6A54"/>
    <w:rsid w:val="005C6F2B"/>
    <w:rsid w:val="005C7478"/>
    <w:rsid w:val="005C78DC"/>
    <w:rsid w:val="005C7F54"/>
    <w:rsid w:val="005D05BE"/>
    <w:rsid w:val="005D08D1"/>
    <w:rsid w:val="005D1026"/>
    <w:rsid w:val="005D15FC"/>
    <w:rsid w:val="005D16B7"/>
    <w:rsid w:val="005D1C05"/>
    <w:rsid w:val="005D1F3C"/>
    <w:rsid w:val="005D23FC"/>
    <w:rsid w:val="005D2625"/>
    <w:rsid w:val="005D2EDB"/>
    <w:rsid w:val="005D3731"/>
    <w:rsid w:val="005D3A06"/>
    <w:rsid w:val="005D3B98"/>
    <w:rsid w:val="005D3DA6"/>
    <w:rsid w:val="005D4165"/>
    <w:rsid w:val="005D4AE2"/>
    <w:rsid w:val="005D4D21"/>
    <w:rsid w:val="005D5491"/>
    <w:rsid w:val="005D565C"/>
    <w:rsid w:val="005D5668"/>
    <w:rsid w:val="005D5BF1"/>
    <w:rsid w:val="005D5CA7"/>
    <w:rsid w:val="005D630B"/>
    <w:rsid w:val="005D65F6"/>
    <w:rsid w:val="005D6DCE"/>
    <w:rsid w:val="005D6E3C"/>
    <w:rsid w:val="005D7437"/>
    <w:rsid w:val="005D74E0"/>
    <w:rsid w:val="005D7937"/>
    <w:rsid w:val="005D7B46"/>
    <w:rsid w:val="005D7BF9"/>
    <w:rsid w:val="005D7D35"/>
    <w:rsid w:val="005D7FD7"/>
    <w:rsid w:val="005E01A0"/>
    <w:rsid w:val="005E0378"/>
    <w:rsid w:val="005E066D"/>
    <w:rsid w:val="005E06C5"/>
    <w:rsid w:val="005E07A2"/>
    <w:rsid w:val="005E19DD"/>
    <w:rsid w:val="005E1BA9"/>
    <w:rsid w:val="005E1E93"/>
    <w:rsid w:val="005E238D"/>
    <w:rsid w:val="005E2619"/>
    <w:rsid w:val="005E326A"/>
    <w:rsid w:val="005E3615"/>
    <w:rsid w:val="005E3A7E"/>
    <w:rsid w:val="005E40B0"/>
    <w:rsid w:val="005E5A9E"/>
    <w:rsid w:val="005E5B5C"/>
    <w:rsid w:val="005E5BE8"/>
    <w:rsid w:val="005E665D"/>
    <w:rsid w:val="005E7095"/>
    <w:rsid w:val="005E79F7"/>
    <w:rsid w:val="005F0133"/>
    <w:rsid w:val="005F0E02"/>
    <w:rsid w:val="005F0FD0"/>
    <w:rsid w:val="005F1043"/>
    <w:rsid w:val="005F1555"/>
    <w:rsid w:val="005F1ACA"/>
    <w:rsid w:val="005F1EEC"/>
    <w:rsid w:val="005F2211"/>
    <w:rsid w:val="005F2265"/>
    <w:rsid w:val="005F26C2"/>
    <w:rsid w:val="005F2CF3"/>
    <w:rsid w:val="005F30FD"/>
    <w:rsid w:val="005F3B06"/>
    <w:rsid w:val="005F3B34"/>
    <w:rsid w:val="005F4094"/>
    <w:rsid w:val="005F435E"/>
    <w:rsid w:val="005F43D0"/>
    <w:rsid w:val="005F4465"/>
    <w:rsid w:val="005F48E2"/>
    <w:rsid w:val="005F48E5"/>
    <w:rsid w:val="005F4A0C"/>
    <w:rsid w:val="005F4AFD"/>
    <w:rsid w:val="005F5185"/>
    <w:rsid w:val="005F5467"/>
    <w:rsid w:val="005F559F"/>
    <w:rsid w:val="005F5B9C"/>
    <w:rsid w:val="005F5C61"/>
    <w:rsid w:val="005F69D7"/>
    <w:rsid w:val="006013C9"/>
    <w:rsid w:val="00601699"/>
    <w:rsid w:val="006017BF"/>
    <w:rsid w:val="006019AF"/>
    <w:rsid w:val="00601A87"/>
    <w:rsid w:val="00601C2D"/>
    <w:rsid w:val="00601C6F"/>
    <w:rsid w:val="00601F21"/>
    <w:rsid w:val="00602BF3"/>
    <w:rsid w:val="00602F06"/>
    <w:rsid w:val="006031C8"/>
    <w:rsid w:val="0060368A"/>
    <w:rsid w:val="00603A37"/>
    <w:rsid w:val="00604C88"/>
    <w:rsid w:val="00604E81"/>
    <w:rsid w:val="0060502A"/>
    <w:rsid w:val="006054E7"/>
    <w:rsid w:val="006057C5"/>
    <w:rsid w:val="00605805"/>
    <w:rsid w:val="00605BFD"/>
    <w:rsid w:val="00605CB9"/>
    <w:rsid w:val="00606A1D"/>
    <w:rsid w:val="00606BA9"/>
    <w:rsid w:val="00606E20"/>
    <w:rsid w:val="00607036"/>
    <w:rsid w:val="00607493"/>
    <w:rsid w:val="00607627"/>
    <w:rsid w:val="00607679"/>
    <w:rsid w:val="00607759"/>
    <w:rsid w:val="00607C1C"/>
    <w:rsid w:val="00607F16"/>
    <w:rsid w:val="00607F4B"/>
    <w:rsid w:val="006101DE"/>
    <w:rsid w:val="006103FD"/>
    <w:rsid w:val="0061091F"/>
    <w:rsid w:val="00610B42"/>
    <w:rsid w:val="006110C6"/>
    <w:rsid w:val="006124FD"/>
    <w:rsid w:val="0061264A"/>
    <w:rsid w:val="00612CA8"/>
    <w:rsid w:val="00614338"/>
    <w:rsid w:val="006144FB"/>
    <w:rsid w:val="006145F3"/>
    <w:rsid w:val="0061497F"/>
    <w:rsid w:val="00614CDB"/>
    <w:rsid w:val="00614F41"/>
    <w:rsid w:val="00615350"/>
    <w:rsid w:val="00615623"/>
    <w:rsid w:val="0061574E"/>
    <w:rsid w:val="0061593B"/>
    <w:rsid w:val="00615D60"/>
    <w:rsid w:val="00616B79"/>
    <w:rsid w:val="00616BA2"/>
    <w:rsid w:val="00616EBF"/>
    <w:rsid w:val="0061766A"/>
    <w:rsid w:val="00617948"/>
    <w:rsid w:val="00617EF4"/>
    <w:rsid w:val="006200D6"/>
    <w:rsid w:val="0062018D"/>
    <w:rsid w:val="006208CC"/>
    <w:rsid w:val="00620A23"/>
    <w:rsid w:val="00620D51"/>
    <w:rsid w:val="00621617"/>
    <w:rsid w:val="00622633"/>
    <w:rsid w:val="00622BE6"/>
    <w:rsid w:val="00623329"/>
    <w:rsid w:val="00623438"/>
    <w:rsid w:val="00623AA8"/>
    <w:rsid w:val="00623B79"/>
    <w:rsid w:val="00623C74"/>
    <w:rsid w:val="006245AD"/>
    <w:rsid w:val="006257C1"/>
    <w:rsid w:val="00625DF5"/>
    <w:rsid w:val="006261DD"/>
    <w:rsid w:val="00626DB4"/>
    <w:rsid w:val="00627979"/>
    <w:rsid w:val="00627D63"/>
    <w:rsid w:val="00627D99"/>
    <w:rsid w:val="00630619"/>
    <w:rsid w:val="00630819"/>
    <w:rsid w:val="0063098E"/>
    <w:rsid w:val="00630E2B"/>
    <w:rsid w:val="0063205A"/>
    <w:rsid w:val="0063298E"/>
    <w:rsid w:val="00634543"/>
    <w:rsid w:val="00634860"/>
    <w:rsid w:val="006349BE"/>
    <w:rsid w:val="00635E18"/>
    <w:rsid w:val="006365FE"/>
    <w:rsid w:val="0063700B"/>
    <w:rsid w:val="00637514"/>
    <w:rsid w:val="006375CB"/>
    <w:rsid w:val="00637617"/>
    <w:rsid w:val="0064037D"/>
    <w:rsid w:val="006408A6"/>
    <w:rsid w:val="00640DB5"/>
    <w:rsid w:val="00640FB7"/>
    <w:rsid w:val="00641D03"/>
    <w:rsid w:val="00642071"/>
    <w:rsid w:val="00642450"/>
    <w:rsid w:val="00642972"/>
    <w:rsid w:val="006429A7"/>
    <w:rsid w:val="00642EE1"/>
    <w:rsid w:val="00642F1F"/>
    <w:rsid w:val="00643337"/>
    <w:rsid w:val="00643BCA"/>
    <w:rsid w:val="00643C5F"/>
    <w:rsid w:val="00643E7C"/>
    <w:rsid w:val="00644032"/>
    <w:rsid w:val="00644E52"/>
    <w:rsid w:val="00645096"/>
    <w:rsid w:val="00645E1B"/>
    <w:rsid w:val="00645E6E"/>
    <w:rsid w:val="00645F57"/>
    <w:rsid w:val="00646715"/>
    <w:rsid w:val="00646936"/>
    <w:rsid w:val="00646A9F"/>
    <w:rsid w:val="00646F99"/>
    <w:rsid w:val="006471C5"/>
    <w:rsid w:val="00647601"/>
    <w:rsid w:val="00647C59"/>
    <w:rsid w:val="00647E8A"/>
    <w:rsid w:val="0065034A"/>
    <w:rsid w:val="00650853"/>
    <w:rsid w:val="00650E08"/>
    <w:rsid w:val="00650EC8"/>
    <w:rsid w:val="00652437"/>
    <w:rsid w:val="00652765"/>
    <w:rsid w:val="00652E1D"/>
    <w:rsid w:val="00652FC3"/>
    <w:rsid w:val="0065339F"/>
    <w:rsid w:val="006533D5"/>
    <w:rsid w:val="0065375C"/>
    <w:rsid w:val="00653900"/>
    <w:rsid w:val="006539C8"/>
    <w:rsid w:val="00653EA5"/>
    <w:rsid w:val="00654B8C"/>
    <w:rsid w:val="00654D19"/>
    <w:rsid w:val="006552DD"/>
    <w:rsid w:val="00655597"/>
    <w:rsid w:val="00655CEB"/>
    <w:rsid w:val="00656416"/>
    <w:rsid w:val="00656AF7"/>
    <w:rsid w:val="00656B6E"/>
    <w:rsid w:val="00656B75"/>
    <w:rsid w:val="00656D3E"/>
    <w:rsid w:val="00656F2F"/>
    <w:rsid w:val="006571FD"/>
    <w:rsid w:val="00657D68"/>
    <w:rsid w:val="0066088E"/>
    <w:rsid w:val="00660BB0"/>
    <w:rsid w:val="00660F1A"/>
    <w:rsid w:val="006613BE"/>
    <w:rsid w:val="0066183D"/>
    <w:rsid w:val="00661E5F"/>
    <w:rsid w:val="00661F45"/>
    <w:rsid w:val="006621A7"/>
    <w:rsid w:val="006623DC"/>
    <w:rsid w:val="00662B8D"/>
    <w:rsid w:val="006630D0"/>
    <w:rsid w:val="00663252"/>
    <w:rsid w:val="00663A63"/>
    <w:rsid w:val="00663DC8"/>
    <w:rsid w:val="00663E52"/>
    <w:rsid w:val="00663FDA"/>
    <w:rsid w:val="00664029"/>
    <w:rsid w:val="0066509D"/>
    <w:rsid w:val="00665325"/>
    <w:rsid w:val="0066543B"/>
    <w:rsid w:val="006657EB"/>
    <w:rsid w:val="00666267"/>
    <w:rsid w:val="00666380"/>
    <w:rsid w:val="00666723"/>
    <w:rsid w:val="00666830"/>
    <w:rsid w:val="0066692C"/>
    <w:rsid w:val="00666A89"/>
    <w:rsid w:val="006675D5"/>
    <w:rsid w:val="00667FCE"/>
    <w:rsid w:val="006700DE"/>
    <w:rsid w:val="0067086C"/>
    <w:rsid w:val="00670ADF"/>
    <w:rsid w:val="00670B65"/>
    <w:rsid w:val="006711B2"/>
    <w:rsid w:val="00671507"/>
    <w:rsid w:val="00671CA4"/>
    <w:rsid w:val="00672367"/>
    <w:rsid w:val="00672799"/>
    <w:rsid w:val="006728AC"/>
    <w:rsid w:val="00672965"/>
    <w:rsid w:val="00672B01"/>
    <w:rsid w:val="00672F89"/>
    <w:rsid w:val="00673067"/>
    <w:rsid w:val="00673376"/>
    <w:rsid w:val="006735D8"/>
    <w:rsid w:val="0067396F"/>
    <w:rsid w:val="00673B6B"/>
    <w:rsid w:val="00673C3F"/>
    <w:rsid w:val="00674651"/>
    <w:rsid w:val="00674CE7"/>
    <w:rsid w:val="00674D1A"/>
    <w:rsid w:val="00674D9E"/>
    <w:rsid w:val="0067529A"/>
    <w:rsid w:val="00675BA2"/>
    <w:rsid w:val="0067685A"/>
    <w:rsid w:val="006776B9"/>
    <w:rsid w:val="006800D0"/>
    <w:rsid w:val="006802A5"/>
    <w:rsid w:val="00680388"/>
    <w:rsid w:val="00680715"/>
    <w:rsid w:val="00680842"/>
    <w:rsid w:val="006810A6"/>
    <w:rsid w:val="006815BE"/>
    <w:rsid w:val="00682719"/>
    <w:rsid w:val="00683147"/>
    <w:rsid w:val="0068330D"/>
    <w:rsid w:val="00683917"/>
    <w:rsid w:val="00683970"/>
    <w:rsid w:val="00684162"/>
    <w:rsid w:val="0068476E"/>
    <w:rsid w:val="006854FF"/>
    <w:rsid w:val="00685545"/>
    <w:rsid w:val="00686170"/>
    <w:rsid w:val="006874BE"/>
    <w:rsid w:val="00687C3E"/>
    <w:rsid w:val="006901FB"/>
    <w:rsid w:val="0069023B"/>
    <w:rsid w:val="00691387"/>
    <w:rsid w:val="00691585"/>
    <w:rsid w:val="00691731"/>
    <w:rsid w:val="0069198F"/>
    <w:rsid w:val="00691B78"/>
    <w:rsid w:val="00692F7B"/>
    <w:rsid w:val="00693251"/>
    <w:rsid w:val="00693A4B"/>
    <w:rsid w:val="00693F39"/>
    <w:rsid w:val="006941FC"/>
    <w:rsid w:val="00694BD3"/>
    <w:rsid w:val="006950B5"/>
    <w:rsid w:val="006953B6"/>
    <w:rsid w:val="006955CB"/>
    <w:rsid w:val="00695B69"/>
    <w:rsid w:val="00695D1B"/>
    <w:rsid w:val="00695FFC"/>
    <w:rsid w:val="00696956"/>
    <w:rsid w:val="0069697A"/>
    <w:rsid w:val="00696C0B"/>
    <w:rsid w:val="00696C32"/>
    <w:rsid w:val="00696E72"/>
    <w:rsid w:val="006978D9"/>
    <w:rsid w:val="00697C64"/>
    <w:rsid w:val="00697FBD"/>
    <w:rsid w:val="006A03C8"/>
    <w:rsid w:val="006A05EA"/>
    <w:rsid w:val="006A0AF5"/>
    <w:rsid w:val="006A1368"/>
    <w:rsid w:val="006A1801"/>
    <w:rsid w:val="006A180F"/>
    <w:rsid w:val="006A1F18"/>
    <w:rsid w:val="006A23A7"/>
    <w:rsid w:val="006A26BB"/>
    <w:rsid w:val="006A272C"/>
    <w:rsid w:val="006A275B"/>
    <w:rsid w:val="006A32DF"/>
    <w:rsid w:val="006A3511"/>
    <w:rsid w:val="006A4249"/>
    <w:rsid w:val="006A42A5"/>
    <w:rsid w:val="006A4AF1"/>
    <w:rsid w:val="006A502D"/>
    <w:rsid w:val="006A5402"/>
    <w:rsid w:val="006A543E"/>
    <w:rsid w:val="006A5F5D"/>
    <w:rsid w:val="006A6134"/>
    <w:rsid w:val="006A6436"/>
    <w:rsid w:val="006A6545"/>
    <w:rsid w:val="006A6580"/>
    <w:rsid w:val="006A65F6"/>
    <w:rsid w:val="006A6938"/>
    <w:rsid w:val="006A6C7A"/>
    <w:rsid w:val="006A7906"/>
    <w:rsid w:val="006A7CCD"/>
    <w:rsid w:val="006A7E84"/>
    <w:rsid w:val="006B012E"/>
    <w:rsid w:val="006B071E"/>
    <w:rsid w:val="006B0AD5"/>
    <w:rsid w:val="006B14CC"/>
    <w:rsid w:val="006B17F6"/>
    <w:rsid w:val="006B187C"/>
    <w:rsid w:val="006B21FC"/>
    <w:rsid w:val="006B262A"/>
    <w:rsid w:val="006B2E87"/>
    <w:rsid w:val="006B3109"/>
    <w:rsid w:val="006B3706"/>
    <w:rsid w:val="006B3844"/>
    <w:rsid w:val="006B3D43"/>
    <w:rsid w:val="006B4023"/>
    <w:rsid w:val="006B47BD"/>
    <w:rsid w:val="006B4DD0"/>
    <w:rsid w:val="006B5380"/>
    <w:rsid w:val="006B5BAE"/>
    <w:rsid w:val="006B5E54"/>
    <w:rsid w:val="006B6048"/>
    <w:rsid w:val="006B637F"/>
    <w:rsid w:val="006B6707"/>
    <w:rsid w:val="006B673B"/>
    <w:rsid w:val="006B7178"/>
    <w:rsid w:val="006B7EF6"/>
    <w:rsid w:val="006C0EB1"/>
    <w:rsid w:val="006C0F5B"/>
    <w:rsid w:val="006C143E"/>
    <w:rsid w:val="006C1D07"/>
    <w:rsid w:val="006C1DF2"/>
    <w:rsid w:val="006C1F75"/>
    <w:rsid w:val="006C2A02"/>
    <w:rsid w:val="006C30E6"/>
    <w:rsid w:val="006C327A"/>
    <w:rsid w:val="006C3550"/>
    <w:rsid w:val="006C3A99"/>
    <w:rsid w:val="006C43B9"/>
    <w:rsid w:val="006C531F"/>
    <w:rsid w:val="006C55FC"/>
    <w:rsid w:val="006C5E5C"/>
    <w:rsid w:val="006C5E65"/>
    <w:rsid w:val="006C73F1"/>
    <w:rsid w:val="006C776D"/>
    <w:rsid w:val="006C7B81"/>
    <w:rsid w:val="006C7DF3"/>
    <w:rsid w:val="006C7FA8"/>
    <w:rsid w:val="006C7FBB"/>
    <w:rsid w:val="006C7FC6"/>
    <w:rsid w:val="006D010A"/>
    <w:rsid w:val="006D0C0F"/>
    <w:rsid w:val="006D14F9"/>
    <w:rsid w:val="006D17E0"/>
    <w:rsid w:val="006D1E79"/>
    <w:rsid w:val="006D3022"/>
    <w:rsid w:val="006D30CD"/>
    <w:rsid w:val="006D3609"/>
    <w:rsid w:val="006D3AC0"/>
    <w:rsid w:val="006D3C5B"/>
    <w:rsid w:val="006D3F1B"/>
    <w:rsid w:val="006D4741"/>
    <w:rsid w:val="006D48D3"/>
    <w:rsid w:val="006D49D9"/>
    <w:rsid w:val="006D53B2"/>
    <w:rsid w:val="006D5F83"/>
    <w:rsid w:val="006D66E2"/>
    <w:rsid w:val="006D6C35"/>
    <w:rsid w:val="006D6D50"/>
    <w:rsid w:val="006E107B"/>
    <w:rsid w:val="006E1226"/>
    <w:rsid w:val="006E15D6"/>
    <w:rsid w:val="006E1646"/>
    <w:rsid w:val="006E1853"/>
    <w:rsid w:val="006E1948"/>
    <w:rsid w:val="006E2C4C"/>
    <w:rsid w:val="006E3192"/>
    <w:rsid w:val="006E3728"/>
    <w:rsid w:val="006E3BAE"/>
    <w:rsid w:val="006E3D52"/>
    <w:rsid w:val="006E469C"/>
    <w:rsid w:val="006E5976"/>
    <w:rsid w:val="006E6855"/>
    <w:rsid w:val="006E6ECC"/>
    <w:rsid w:val="006E70AA"/>
    <w:rsid w:val="006F0172"/>
    <w:rsid w:val="006F06BB"/>
    <w:rsid w:val="006F0D13"/>
    <w:rsid w:val="006F1402"/>
    <w:rsid w:val="006F1C6A"/>
    <w:rsid w:val="006F30E5"/>
    <w:rsid w:val="006F3221"/>
    <w:rsid w:val="006F32BA"/>
    <w:rsid w:val="006F3A73"/>
    <w:rsid w:val="006F3AEA"/>
    <w:rsid w:val="006F3D7C"/>
    <w:rsid w:val="006F426E"/>
    <w:rsid w:val="006F4397"/>
    <w:rsid w:val="006F462D"/>
    <w:rsid w:val="006F5534"/>
    <w:rsid w:val="006F5B93"/>
    <w:rsid w:val="006F6325"/>
    <w:rsid w:val="006F63C8"/>
    <w:rsid w:val="006F64A8"/>
    <w:rsid w:val="006F66E3"/>
    <w:rsid w:val="006F6E38"/>
    <w:rsid w:val="006F70D1"/>
    <w:rsid w:val="006F785D"/>
    <w:rsid w:val="006F7B9A"/>
    <w:rsid w:val="006F7D3B"/>
    <w:rsid w:val="006F7ED2"/>
    <w:rsid w:val="00700304"/>
    <w:rsid w:val="00700C19"/>
    <w:rsid w:val="00701109"/>
    <w:rsid w:val="00701A7E"/>
    <w:rsid w:val="007028D8"/>
    <w:rsid w:val="00702D62"/>
    <w:rsid w:val="00703160"/>
    <w:rsid w:val="007032C1"/>
    <w:rsid w:val="007032DF"/>
    <w:rsid w:val="007035B1"/>
    <w:rsid w:val="007035F9"/>
    <w:rsid w:val="007041B7"/>
    <w:rsid w:val="007043E8"/>
    <w:rsid w:val="00704C0A"/>
    <w:rsid w:val="00704EDA"/>
    <w:rsid w:val="0070502B"/>
    <w:rsid w:val="007052F2"/>
    <w:rsid w:val="007053F2"/>
    <w:rsid w:val="00705425"/>
    <w:rsid w:val="007067E9"/>
    <w:rsid w:val="00706872"/>
    <w:rsid w:val="00706F37"/>
    <w:rsid w:val="0070736F"/>
    <w:rsid w:val="00707F32"/>
    <w:rsid w:val="0071014D"/>
    <w:rsid w:val="007105AE"/>
    <w:rsid w:val="007116D4"/>
    <w:rsid w:val="00711B4E"/>
    <w:rsid w:val="007120E6"/>
    <w:rsid w:val="00713002"/>
    <w:rsid w:val="00713193"/>
    <w:rsid w:val="00713206"/>
    <w:rsid w:val="007133C0"/>
    <w:rsid w:val="00713E8B"/>
    <w:rsid w:val="00713F75"/>
    <w:rsid w:val="00714182"/>
    <w:rsid w:val="007150D2"/>
    <w:rsid w:val="0071548F"/>
    <w:rsid w:val="00715830"/>
    <w:rsid w:val="00715D21"/>
    <w:rsid w:val="00715D84"/>
    <w:rsid w:val="00715DF1"/>
    <w:rsid w:val="007162E0"/>
    <w:rsid w:val="00717282"/>
    <w:rsid w:val="00717E94"/>
    <w:rsid w:val="007201A8"/>
    <w:rsid w:val="007205FD"/>
    <w:rsid w:val="0072061F"/>
    <w:rsid w:val="0072085C"/>
    <w:rsid w:val="0072098B"/>
    <w:rsid w:val="00720B30"/>
    <w:rsid w:val="00720F9C"/>
    <w:rsid w:val="00721025"/>
    <w:rsid w:val="007216C6"/>
    <w:rsid w:val="007217A5"/>
    <w:rsid w:val="00722068"/>
    <w:rsid w:val="0072211E"/>
    <w:rsid w:val="007223BA"/>
    <w:rsid w:val="007228D3"/>
    <w:rsid w:val="00722CA7"/>
    <w:rsid w:val="00723195"/>
    <w:rsid w:val="007235B2"/>
    <w:rsid w:val="00723A27"/>
    <w:rsid w:val="0072443D"/>
    <w:rsid w:val="00724535"/>
    <w:rsid w:val="007246F0"/>
    <w:rsid w:val="00724900"/>
    <w:rsid w:val="00724A02"/>
    <w:rsid w:val="00724AAC"/>
    <w:rsid w:val="00724C20"/>
    <w:rsid w:val="00724C72"/>
    <w:rsid w:val="007250B5"/>
    <w:rsid w:val="00725DD5"/>
    <w:rsid w:val="00726B24"/>
    <w:rsid w:val="00726D2A"/>
    <w:rsid w:val="007277D5"/>
    <w:rsid w:val="00727A9D"/>
    <w:rsid w:val="00730178"/>
    <w:rsid w:val="00730311"/>
    <w:rsid w:val="00730418"/>
    <w:rsid w:val="00731969"/>
    <w:rsid w:val="00731D7A"/>
    <w:rsid w:val="00731EA8"/>
    <w:rsid w:val="00732135"/>
    <w:rsid w:val="007324F4"/>
    <w:rsid w:val="007326A6"/>
    <w:rsid w:val="00732ECB"/>
    <w:rsid w:val="0073325D"/>
    <w:rsid w:val="00733773"/>
    <w:rsid w:val="00733A07"/>
    <w:rsid w:val="007342DB"/>
    <w:rsid w:val="00734765"/>
    <w:rsid w:val="007350B9"/>
    <w:rsid w:val="007355EE"/>
    <w:rsid w:val="00735622"/>
    <w:rsid w:val="0073671E"/>
    <w:rsid w:val="00736E44"/>
    <w:rsid w:val="00736FE6"/>
    <w:rsid w:val="00737934"/>
    <w:rsid w:val="00737A6E"/>
    <w:rsid w:val="00737C83"/>
    <w:rsid w:val="00737CAC"/>
    <w:rsid w:val="00737E40"/>
    <w:rsid w:val="00741662"/>
    <w:rsid w:val="00741B77"/>
    <w:rsid w:val="00741BA0"/>
    <w:rsid w:val="00741C3F"/>
    <w:rsid w:val="00742638"/>
    <w:rsid w:val="00742654"/>
    <w:rsid w:val="007426EC"/>
    <w:rsid w:val="0074277B"/>
    <w:rsid w:val="00742A4E"/>
    <w:rsid w:val="00742ACB"/>
    <w:rsid w:val="00742C06"/>
    <w:rsid w:val="00742E2D"/>
    <w:rsid w:val="007433CB"/>
    <w:rsid w:val="00743804"/>
    <w:rsid w:val="0074397C"/>
    <w:rsid w:val="00743DE6"/>
    <w:rsid w:val="00744540"/>
    <w:rsid w:val="007446EF"/>
    <w:rsid w:val="00744B09"/>
    <w:rsid w:val="00744C10"/>
    <w:rsid w:val="007453A3"/>
    <w:rsid w:val="007456FE"/>
    <w:rsid w:val="0074584C"/>
    <w:rsid w:val="00745AA8"/>
    <w:rsid w:val="00746B2C"/>
    <w:rsid w:val="007501EF"/>
    <w:rsid w:val="007505F9"/>
    <w:rsid w:val="00750E9A"/>
    <w:rsid w:val="00751FC9"/>
    <w:rsid w:val="0075241A"/>
    <w:rsid w:val="0075251A"/>
    <w:rsid w:val="00752810"/>
    <w:rsid w:val="0075282D"/>
    <w:rsid w:val="00752BEB"/>
    <w:rsid w:val="00752BEC"/>
    <w:rsid w:val="00752CB4"/>
    <w:rsid w:val="007543E9"/>
    <w:rsid w:val="007544AC"/>
    <w:rsid w:val="00754775"/>
    <w:rsid w:val="007549B7"/>
    <w:rsid w:val="00754F14"/>
    <w:rsid w:val="007551CB"/>
    <w:rsid w:val="007552CD"/>
    <w:rsid w:val="00755EC8"/>
    <w:rsid w:val="00755F23"/>
    <w:rsid w:val="00755FCB"/>
    <w:rsid w:val="00756546"/>
    <w:rsid w:val="00756714"/>
    <w:rsid w:val="00756874"/>
    <w:rsid w:val="00756981"/>
    <w:rsid w:val="00757CBB"/>
    <w:rsid w:val="00757EC2"/>
    <w:rsid w:val="0076072E"/>
    <w:rsid w:val="007614BB"/>
    <w:rsid w:val="00761B42"/>
    <w:rsid w:val="00762069"/>
    <w:rsid w:val="00762ADA"/>
    <w:rsid w:val="00762F0E"/>
    <w:rsid w:val="00763112"/>
    <w:rsid w:val="00763D5F"/>
    <w:rsid w:val="00763E84"/>
    <w:rsid w:val="007648C6"/>
    <w:rsid w:val="00764B11"/>
    <w:rsid w:val="00764C1A"/>
    <w:rsid w:val="00764C66"/>
    <w:rsid w:val="00764EF9"/>
    <w:rsid w:val="00765090"/>
    <w:rsid w:val="0076585C"/>
    <w:rsid w:val="00765ACC"/>
    <w:rsid w:val="007665B3"/>
    <w:rsid w:val="00766C39"/>
    <w:rsid w:val="00767C61"/>
    <w:rsid w:val="00767D1A"/>
    <w:rsid w:val="00770D43"/>
    <w:rsid w:val="00771015"/>
    <w:rsid w:val="00771E8C"/>
    <w:rsid w:val="0077272C"/>
    <w:rsid w:val="00772CDC"/>
    <w:rsid w:val="00773B13"/>
    <w:rsid w:val="00773B77"/>
    <w:rsid w:val="00773E05"/>
    <w:rsid w:val="007745AA"/>
    <w:rsid w:val="00774A12"/>
    <w:rsid w:val="007751AA"/>
    <w:rsid w:val="00775563"/>
    <w:rsid w:val="00775586"/>
    <w:rsid w:val="00775FE2"/>
    <w:rsid w:val="007765E1"/>
    <w:rsid w:val="00776866"/>
    <w:rsid w:val="00776884"/>
    <w:rsid w:val="00776B17"/>
    <w:rsid w:val="00777644"/>
    <w:rsid w:val="00777D81"/>
    <w:rsid w:val="007800E6"/>
    <w:rsid w:val="00780A8B"/>
    <w:rsid w:val="00780BCD"/>
    <w:rsid w:val="00781858"/>
    <w:rsid w:val="007819A8"/>
    <w:rsid w:val="00781D86"/>
    <w:rsid w:val="00781E90"/>
    <w:rsid w:val="0078205F"/>
    <w:rsid w:val="007820DF"/>
    <w:rsid w:val="007829D3"/>
    <w:rsid w:val="00782E94"/>
    <w:rsid w:val="00782F7E"/>
    <w:rsid w:val="00783541"/>
    <w:rsid w:val="00783D71"/>
    <w:rsid w:val="00783EA0"/>
    <w:rsid w:val="007842B5"/>
    <w:rsid w:val="00785106"/>
    <w:rsid w:val="00785481"/>
    <w:rsid w:val="00785A74"/>
    <w:rsid w:val="00786620"/>
    <w:rsid w:val="00786D35"/>
    <w:rsid w:val="00786E7B"/>
    <w:rsid w:val="00786EED"/>
    <w:rsid w:val="007872BA"/>
    <w:rsid w:val="007872D7"/>
    <w:rsid w:val="0078789B"/>
    <w:rsid w:val="007902E1"/>
    <w:rsid w:val="007904C4"/>
    <w:rsid w:val="00790573"/>
    <w:rsid w:val="00790A67"/>
    <w:rsid w:val="00791617"/>
    <w:rsid w:val="00791A8E"/>
    <w:rsid w:val="0079291E"/>
    <w:rsid w:val="00792D7E"/>
    <w:rsid w:val="00792F12"/>
    <w:rsid w:val="0079327C"/>
    <w:rsid w:val="00793326"/>
    <w:rsid w:val="00793A2F"/>
    <w:rsid w:val="00794133"/>
    <w:rsid w:val="007944BA"/>
    <w:rsid w:val="00794EE5"/>
    <w:rsid w:val="00795E37"/>
    <w:rsid w:val="007966A5"/>
    <w:rsid w:val="00796855"/>
    <w:rsid w:val="007968A0"/>
    <w:rsid w:val="00796B78"/>
    <w:rsid w:val="00797159"/>
    <w:rsid w:val="00797262"/>
    <w:rsid w:val="0079765E"/>
    <w:rsid w:val="0079767B"/>
    <w:rsid w:val="00797BDE"/>
    <w:rsid w:val="00797F89"/>
    <w:rsid w:val="007A0047"/>
    <w:rsid w:val="007A0202"/>
    <w:rsid w:val="007A0291"/>
    <w:rsid w:val="007A0F3C"/>
    <w:rsid w:val="007A1040"/>
    <w:rsid w:val="007A1627"/>
    <w:rsid w:val="007A16B3"/>
    <w:rsid w:val="007A1CFF"/>
    <w:rsid w:val="007A1D71"/>
    <w:rsid w:val="007A35D1"/>
    <w:rsid w:val="007A3AA2"/>
    <w:rsid w:val="007A3BD6"/>
    <w:rsid w:val="007A462E"/>
    <w:rsid w:val="007A4EBC"/>
    <w:rsid w:val="007A507C"/>
    <w:rsid w:val="007A508F"/>
    <w:rsid w:val="007A52AA"/>
    <w:rsid w:val="007A5E2D"/>
    <w:rsid w:val="007A653F"/>
    <w:rsid w:val="007A6923"/>
    <w:rsid w:val="007A6CEF"/>
    <w:rsid w:val="007A7002"/>
    <w:rsid w:val="007B0E27"/>
    <w:rsid w:val="007B0EC7"/>
    <w:rsid w:val="007B1082"/>
    <w:rsid w:val="007B10BB"/>
    <w:rsid w:val="007B1CF5"/>
    <w:rsid w:val="007B1D5D"/>
    <w:rsid w:val="007B206A"/>
    <w:rsid w:val="007B28C3"/>
    <w:rsid w:val="007B291B"/>
    <w:rsid w:val="007B2E73"/>
    <w:rsid w:val="007B3B79"/>
    <w:rsid w:val="007B3FE6"/>
    <w:rsid w:val="007B4FD1"/>
    <w:rsid w:val="007B55BC"/>
    <w:rsid w:val="007B5B77"/>
    <w:rsid w:val="007B5D2D"/>
    <w:rsid w:val="007B69F6"/>
    <w:rsid w:val="007B6E69"/>
    <w:rsid w:val="007B718B"/>
    <w:rsid w:val="007B747D"/>
    <w:rsid w:val="007B7A69"/>
    <w:rsid w:val="007B7B16"/>
    <w:rsid w:val="007B7BAF"/>
    <w:rsid w:val="007B7F3F"/>
    <w:rsid w:val="007C0EA9"/>
    <w:rsid w:val="007C0F9D"/>
    <w:rsid w:val="007C1B4A"/>
    <w:rsid w:val="007C1BBF"/>
    <w:rsid w:val="007C2034"/>
    <w:rsid w:val="007C2A15"/>
    <w:rsid w:val="007C32CA"/>
    <w:rsid w:val="007C3860"/>
    <w:rsid w:val="007C3A5D"/>
    <w:rsid w:val="007C43DC"/>
    <w:rsid w:val="007C442D"/>
    <w:rsid w:val="007C4DEF"/>
    <w:rsid w:val="007C4F33"/>
    <w:rsid w:val="007C57BF"/>
    <w:rsid w:val="007C5F73"/>
    <w:rsid w:val="007C66C8"/>
    <w:rsid w:val="007C6792"/>
    <w:rsid w:val="007C6795"/>
    <w:rsid w:val="007C6C04"/>
    <w:rsid w:val="007C799A"/>
    <w:rsid w:val="007C7FF4"/>
    <w:rsid w:val="007D07FE"/>
    <w:rsid w:val="007D09D7"/>
    <w:rsid w:val="007D155F"/>
    <w:rsid w:val="007D2759"/>
    <w:rsid w:val="007D2CB1"/>
    <w:rsid w:val="007D2D41"/>
    <w:rsid w:val="007D2F38"/>
    <w:rsid w:val="007D2F55"/>
    <w:rsid w:val="007D3031"/>
    <w:rsid w:val="007D36F7"/>
    <w:rsid w:val="007D38F8"/>
    <w:rsid w:val="007D3E1A"/>
    <w:rsid w:val="007D4039"/>
    <w:rsid w:val="007D4203"/>
    <w:rsid w:val="007D42B2"/>
    <w:rsid w:val="007D4730"/>
    <w:rsid w:val="007D50AC"/>
    <w:rsid w:val="007D518E"/>
    <w:rsid w:val="007D577A"/>
    <w:rsid w:val="007D58AF"/>
    <w:rsid w:val="007D5A79"/>
    <w:rsid w:val="007D60CF"/>
    <w:rsid w:val="007D64A9"/>
    <w:rsid w:val="007D650D"/>
    <w:rsid w:val="007D672F"/>
    <w:rsid w:val="007D6E94"/>
    <w:rsid w:val="007D7457"/>
    <w:rsid w:val="007D7564"/>
    <w:rsid w:val="007D774C"/>
    <w:rsid w:val="007D779B"/>
    <w:rsid w:val="007E0020"/>
    <w:rsid w:val="007E017D"/>
    <w:rsid w:val="007E03F5"/>
    <w:rsid w:val="007E0E74"/>
    <w:rsid w:val="007E0FEF"/>
    <w:rsid w:val="007E1068"/>
    <w:rsid w:val="007E13A1"/>
    <w:rsid w:val="007E16C0"/>
    <w:rsid w:val="007E1A05"/>
    <w:rsid w:val="007E1DF9"/>
    <w:rsid w:val="007E1E62"/>
    <w:rsid w:val="007E220A"/>
    <w:rsid w:val="007E2385"/>
    <w:rsid w:val="007E24FB"/>
    <w:rsid w:val="007E28A4"/>
    <w:rsid w:val="007E2AAD"/>
    <w:rsid w:val="007E33C7"/>
    <w:rsid w:val="007E3B2F"/>
    <w:rsid w:val="007E3FB6"/>
    <w:rsid w:val="007E4077"/>
    <w:rsid w:val="007E4F47"/>
    <w:rsid w:val="007E5680"/>
    <w:rsid w:val="007E5AEF"/>
    <w:rsid w:val="007E6CF2"/>
    <w:rsid w:val="007E6D46"/>
    <w:rsid w:val="007E7313"/>
    <w:rsid w:val="007E73A0"/>
    <w:rsid w:val="007F0DFA"/>
    <w:rsid w:val="007F128E"/>
    <w:rsid w:val="007F1944"/>
    <w:rsid w:val="007F271C"/>
    <w:rsid w:val="007F2C68"/>
    <w:rsid w:val="007F365D"/>
    <w:rsid w:val="007F377B"/>
    <w:rsid w:val="007F3D99"/>
    <w:rsid w:val="007F4255"/>
    <w:rsid w:val="007F4BF3"/>
    <w:rsid w:val="007F4D54"/>
    <w:rsid w:val="007F4EF6"/>
    <w:rsid w:val="007F530C"/>
    <w:rsid w:val="007F53B1"/>
    <w:rsid w:val="007F6032"/>
    <w:rsid w:val="007F6A88"/>
    <w:rsid w:val="007F765C"/>
    <w:rsid w:val="007F768D"/>
    <w:rsid w:val="007F7ABF"/>
    <w:rsid w:val="007F7B31"/>
    <w:rsid w:val="007F7DD2"/>
    <w:rsid w:val="008006B6"/>
    <w:rsid w:val="008007FA"/>
    <w:rsid w:val="00800DC4"/>
    <w:rsid w:val="00800E24"/>
    <w:rsid w:val="00801A3D"/>
    <w:rsid w:val="00802172"/>
    <w:rsid w:val="00802643"/>
    <w:rsid w:val="00802CB7"/>
    <w:rsid w:val="008030C0"/>
    <w:rsid w:val="00803894"/>
    <w:rsid w:val="00803CEB"/>
    <w:rsid w:val="00804483"/>
    <w:rsid w:val="00804636"/>
    <w:rsid w:val="008047CC"/>
    <w:rsid w:val="00804A28"/>
    <w:rsid w:val="00804DE3"/>
    <w:rsid w:val="00804F86"/>
    <w:rsid w:val="008055E1"/>
    <w:rsid w:val="00805730"/>
    <w:rsid w:val="00806A5A"/>
    <w:rsid w:val="00806ACF"/>
    <w:rsid w:val="00806E56"/>
    <w:rsid w:val="00807432"/>
    <w:rsid w:val="00807C67"/>
    <w:rsid w:val="00807C80"/>
    <w:rsid w:val="00807CF1"/>
    <w:rsid w:val="00810133"/>
    <w:rsid w:val="00810398"/>
    <w:rsid w:val="008105F7"/>
    <w:rsid w:val="008107E1"/>
    <w:rsid w:val="00811222"/>
    <w:rsid w:val="00811649"/>
    <w:rsid w:val="00811F26"/>
    <w:rsid w:val="00812063"/>
    <w:rsid w:val="00812C14"/>
    <w:rsid w:val="00813703"/>
    <w:rsid w:val="00813C3C"/>
    <w:rsid w:val="008149EE"/>
    <w:rsid w:val="00814F15"/>
    <w:rsid w:val="008157F2"/>
    <w:rsid w:val="00815E33"/>
    <w:rsid w:val="00816BEE"/>
    <w:rsid w:val="00817005"/>
    <w:rsid w:val="00817862"/>
    <w:rsid w:val="008202C3"/>
    <w:rsid w:val="00820959"/>
    <w:rsid w:val="008210FE"/>
    <w:rsid w:val="00821A1D"/>
    <w:rsid w:val="00821A74"/>
    <w:rsid w:val="00821A9B"/>
    <w:rsid w:val="00821C50"/>
    <w:rsid w:val="00822140"/>
    <w:rsid w:val="0082219C"/>
    <w:rsid w:val="0082256B"/>
    <w:rsid w:val="00822739"/>
    <w:rsid w:val="00822DE2"/>
    <w:rsid w:val="008232A7"/>
    <w:rsid w:val="00823827"/>
    <w:rsid w:val="00823F9D"/>
    <w:rsid w:val="008240CC"/>
    <w:rsid w:val="00825ADA"/>
    <w:rsid w:val="008260F0"/>
    <w:rsid w:val="00826572"/>
    <w:rsid w:val="008266E0"/>
    <w:rsid w:val="00826DD0"/>
    <w:rsid w:val="00827058"/>
    <w:rsid w:val="00827572"/>
    <w:rsid w:val="00827E81"/>
    <w:rsid w:val="00830165"/>
    <w:rsid w:val="00830170"/>
    <w:rsid w:val="00830671"/>
    <w:rsid w:val="008307F8"/>
    <w:rsid w:val="0083085D"/>
    <w:rsid w:val="00831685"/>
    <w:rsid w:val="008317B9"/>
    <w:rsid w:val="00831C52"/>
    <w:rsid w:val="008320D9"/>
    <w:rsid w:val="0083242A"/>
    <w:rsid w:val="0083276F"/>
    <w:rsid w:val="00832B60"/>
    <w:rsid w:val="00832DE6"/>
    <w:rsid w:val="00833330"/>
    <w:rsid w:val="00833E6F"/>
    <w:rsid w:val="0083440E"/>
    <w:rsid w:val="00834924"/>
    <w:rsid w:val="008355E0"/>
    <w:rsid w:val="0083566A"/>
    <w:rsid w:val="008359AD"/>
    <w:rsid w:val="00836358"/>
    <w:rsid w:val="00836805"/>
    <w:rsid w:val="00836A22"/>
    <w:rsid w:val="008372B5"/>
    <w:rsid w:val="008379B9"/>
    <w:rsid w:val="008403E4"/>
    <w:rsid w:val="00840A46"/>
    <w:rsid w:val="0084143A"/>
    <w:rsid w:val="00841F58"/>
    <w:rsid w:val="008428D2"/>
    <w:rsid w:val="00842A8A"/>
    <w:rsid w:val="00842F68"/>
    <w:rsid w:val="0084369F"/>
    <w:rsid w:val="00843BB9"/>
    <w:rsid w:val="00844E42"/>
    <w:rsid w:val="00845175"/>
    <w:rsid w:val="00845282"/>
    <w:rsid w:val="008463E5"/>
    <w:rsid w:val="00846539"/>
    <w:rsid w:val="00846FDF"/>
    <w:rsid w:val="00847B49"/>
    <w:rsid w:val="00847CFB"/>
    <w:rsid w:val="00850772"/>
    <w:rsid w:val="0085096E"/>
    <w:rsid w:val="00850AA1"/>
    <w:rsid w:val="00851019"/>
    <w:rsid w:val="008517F9"/>
    <w:rsid w:val="00851F04"/>
    <w:rsid w:val="008527B6"/>
    <w:rsid w:val="00852AA0"/>
    <w:rsid w:val="00852BE5"/>
    <w:rsid w:val="00852FE1"/>
    <w:rsid w:val="0085310E"/>
    <w:rsid w:val="00853BAD"/>
    <w:rsid w:val="00853C11"/>
    <w:rsid w:val="00853FF3"/>
    <w:rsid w:val="00854B66"/>
    <w:rsid w:val="0085660C"/>
    <w:rsid w:val="00856A79"/>
    <w:rsid w:val="00856EBE"/>
    <w:rsid w:val="00857107"/>
    <w:rsid w:val="0085790A"/>
    <w:rsid w:val="00857C55"/>
    <w:rsid w:val="008600F7"/>
    <w:rsid w:val="00860582"/>
    <w:rsid w:val="00860ABF"/>
    <w:rsid w:val="00861A6C"/>
    <w:rsid w:val="00861D90"/>
    <w:rsid w:val="0086200F"/>
    <w:rsid w:val="00862208"/>
    <w:rsid w:val="00863E18"/>
    <w:rsid w:val="008640E9"/>
    <w:rsid w:val="00864714"/>
    <w:rsid w:val="00864D40"/>
    <w:rsid w:val="00865426"/>
    <w:rsid w:val="008659F2"/>
    <w:rsid w:val="00866784"/>
    <w:rsid w:val="00866DCE"/>
    <w:rsid w:val="00867039"/>
    <w:rsid w:val="008671AD"/>
    <w:rsid w:val="0086786E"/>
    <w:rsid w:val="0086788A"/>
    <w:rsid w:val="00867C9E"/>
    <w:rsid w:val="00867FE7"/>
    <w:rsid w:val="00870425"/>
    <w:rsid w:val="00870F97"/>
    <w:rsid w:val="00871106"/>
    <w:rsid w:val="0087129E"/>
    <w:rsid w:val="008716C1"/>
    <w:rsid w:val="008724D6"/>
    <w:rsid w:val="00872790"/>
    <w:rsid w:val="00872E4A"/>
    <w:rsid w:val="0087311F"/>
    <w:rsid w:val="008740A8"/>
    <w:rsid w:val="00874364"/>
    <w:rsid w:val="008747B0"/>
    <w:rsid w:val="00874FFB"/>
    <w:rsid w:val="008752D0"/>
    <w:rsid w:val="008754E8"/>
    <w:rsid w:val="008755F6"/>
    <w:rsid w:val="0087579D"/>
    <w:rsid w:val="00875E42"/>
    <w:rsid w:val="008760FB"/>
    <w:rsid w:val="0087625C"/>
    <w:rsid w:val="00876881"/>
    <w:rsid w:val="0087695B"/>
    <w:rsid w:val="00876E93"/>
    <w:rsid w:val="0087700F"/>
    <w:rsid w:val="0087741F"/>
    <w:rsid w:val="0087774F"/>
    <w:rsid w:val="00877D5B"/>
    <w:rsid w:val="00877D73"/>
    <w:rsid w:val="00877DF7"/>
    <w:rsid w:val="00880615"/>
    <w:rsid w:val="008808B2"/>
    <w:rsid w:val="00881077"/>
    <w:rsid w:val="008810FC"/>
    <w:rsid w:val="00881572"/>
    <w:rsid w:val="0088181D"/>
    <w:rsid w:val="00881E6C"/>
    <w:rsid w:val="00881FA3"/>
    <w:rsid w:val="008823BC"/>
    <w:rsid w:val="00882864"/>
    <w:rsid w:val="0088292B"/>
    <w:rsid w:val="00882C70"/>
    <w:rsid w:val="008839DF"/>
    <w:rsid w:val="008839EF"/>
    <w:rsid w:val="00883A6E"/>
    <w:rsid w:val="00883AA0"/>
    <w:rsid w:val="00883E8B"/>
    <w:rsid w:val="008841FB"/>
    <w:rsid w:val="00884349"/>
    <w:rsid w:val="008843E1"/>
    <w:rsid w:val="008846D0"/>
    <w:rsid w:val="00884991"/>
    <w:rsid w:val="00884AF8"/>
    <w:rsid w:val="00885241"/>
    <w:rsid w:val="0088555F"/>
    <w:rsid w:val="00886180"/>
    <w:rsid w:val="00886202"/>
    <w:rsid w:val="00886813"/>
    <w:rsid w:val="008868F8"/>
    <w:rsid w:val="00886B05"/>
    <w:rsid w:val="00886B67"/>
    <w:rsid w:val="00887063"/>
    <w:rsid w:val="0088764D"/>
    <w:rsid w:val="00887927"/>
    <w:rsid w:val="00887EFC"/>
    <w:rsid w:val="00887F2D"/>
    <w:rsid w:val="0089007A"/>
    <w:rsid w:val="00890189"/>
    <w:rsid w:val="00890851"/>
    <w:rsid w:val="00891493"/>
    <w:rsid w:val="00891D67"/>
    <w:rsid w:val="0089245F"/>
    <w:rsid w:val="008926AF"/>
    <w:rsid w:val="00892911"/>
    <w:rsid w:val="00892A3F"/>
    <w:rsid w:val="00892DDC"/>
    <w:rsid w:val="00892E9B"/>
    <w:rsid w:val="00893AE7"/>
    <w:rsid w:val="00893F23"/>
    <w:rsid w:val="00894595"/>
    <w:rsid w:val="00894C20"/>
    <w:rsid w:val="00895009"/>
    <w:rsid w:val="0089540C"/>
    <w:rsid w:val="008955C5"/>
    <w:rsid w:val="00896A1C"/>
    <w:rsid w:val="00896B3F"/>
    <w:rsid w:val="00896DBB"/>
    <w:rsid w:val="00897149"/>
    <w:rsid w:val="0089753B"/>
    <w:rsid w:val="00897B7C"/>
    <w:rsid w:val="00897C6D"/>
    <w:rsid w:val="008A0398"/>
    <w:rsid w:val="008A070C"/>
    <w:rsid w:val="008A1BED"/>
    <w:rsid w:val="008A2361"/>
    <w:rsid w:val="008A269C"/>
    <w:rsid w:val="008A30A8"/>
    <w:rsid w:val="008A37B6"/>
    <w:rsid w:val="008A39E1"/>
    <w:rsid w:val="008A39F1"/>
    <w:rsid w:val="008A3D29"/>
    <w:rsid w:val="008A3E6C"/>
    <w:rsid w:val="008A43E4"/>
    <w:rsid w:val="008A46E7"/>
    <w:rsid w:val="008A4E16"/>
    <w:rsid w:val="008A50D5"/>
    <w:rsid w:val="008A5324"/>
    <w:rsid w:val="008A5347"/>
    <w:rsid w:val="008A556A"/>
    <w:rsid w:val="008A5EB2"/>
    <w:rsid w:val="008A5F94"/>
    <w:rsid w:val="008A621D"/>
    <w:rsid w:val="008A6826"/>
    <w:rsid w:val="008A72DD"/>
    <w:rsid w:val="008A76B9"/>
    <w:rsid w:val="008A7762"/>
    <w:rsid w:val="008A77D7"/>
    <w:rsid w:val="008A78A1"/>
    <w:rsid w:val="008A7C9C"/>
    <w:rsid w:val="008B02C9"/>
    <w:rsid w:val="008B0B8D"/>
    <w:rsid w:val="008B122A"/>
    <w:rsid w:val="008B20A2"/>
    <w:rsid w:val="008B2528"/>
    <w:rsid w:val="008B2A37"/>
    <w:rsid w:val="008B3781"/>
    <w:rsid w:val="008B4879"/>
    <w:rsid w:val="008B538B"/>
    <w:rsid w:val="008B5EC5"/>
    <w:rsid w:val="008B5EE6"/>
    <w:rsid w:val="008B5F34"/>
    <w:rsid w:val="008B618B"/>
    <w:rsid w:val="008B6479"/>
    <w:rsid w:val="008B6F11"/>
    <w:rsid w:val="008B7E11"/>
    <w:rsid w:val="008B7FC8"/>
    <w:rsid w:val="008C0988"/>
    <w:rsid w:val="008C1A1D"/>
    <w:rsid w:val="008C1D81"/>
    <w:rsid w:val="008C2469"/>
    <w:rsid w:val="008C2A93"/>
    <w:rsid w:val="008C2ADD"/>
    <w:rsid w:val="008C350F"/>
    <w:rsid w:val="008C37F6"/>
    <w:rsid w:val="008C3AD0"/>
    <w:rsid w:val="008C3CFA"/>
    <w:rsid w:val="008C3E93"/>
    <w:rsid w:val="008C402C"/>
    <w:rsid w:val="008C41DD"/>
    <w:rsid w:val="008C4462"/>
    <w:rsid w:val="008C4484"/>
    <w:rsid w:val="008C4716"/>
    <w:rsid w:val="008C4D26"/>
    <w:rsid w:val="008C54E8"/>
    <w:rsid w:val="008C5A6B"/>
    <w:rsid w:val="008C6B77"/>
    <w:rsid w:val="008C6CED"/>
    <w:rsid w:val="008C6E72"/>
    <w:rsid w:val="008C72E5"/>
    <w:rsid w:val="008C737A"/>
    <w:rsid w:val="008C73CE"/>
    <w:rsid w:val="008C7479"/>
    <w:rsid w:val="008C74C2"/>
    <w:rsid w:val="008C7726"/>
    <w:rsid w:val="008C7778"/>
    <w:rsid w:val="008C7909"/>
    <w:rsid w:val="008C7AEB"/>
    <w:rsid w:val="008C7F12"/>
    <w:rsid w:val="008D04F8"/>
    <w:rsid w:val="008D0D05"/>
    <w:rsid w:val="008D1A3A"/>
    <w:rsid w:val="008D301F"/>
    <w:rsid w:val="008D31C5"/>
    <w:rsid w:val="008D3789"/>
    <w:rsid w:val="008D4996"/>
    <w:rsid w:val="008D4D10"/>
    <w:rsid w:val="008D5770"/>
    <w:rsid w:val="008D5B1B"/>
    <w:rsid w:val="008D6144"/>
    <w:rsid w:val="008D64FF"/>
    <w:rsid w:val="008D67ED"/>
    <w:rsid w:val="008D792F"/>
    <w:rsid w:val="008D7C26"/>
    <w:rsid w:val="008E06E3"/>
    <w:rsid w:val="008E080C"/>
    <w:rsid w:val="008E1471"/>
    <w:rsid w:val="008E1B18"/>
    <w:rsid w:val="008E21E5"/>
    <w:rsid w:val="008E2911"/>
    <w:rsid w:val="008E2AFA"/>
    <w:rsid w:val="008E357A"/>
    <w:rsid w:val="008E389E"/>
    <w:rsid w:val="008E4633"/>
    <w:rsid w:val="008E474D"/>
    <w:rsid w:val="008E4AF1"/>
    <w:rsid w:val="008E4F5B"/>
    <w:rsid w:val="008E51ED"/>
    <w:rsid w:val="008E6228"/>
    <w:rsid w:val="008E6231"/>
    <w:rsid w:val="008E64B2"/>
    <w:rsid w:val="008E6740"/>
    <w:rsid w:val="008E7845"/>
    <w:rsid w:val="008E7A41"/>
    <w:rsid w:val="008F089C"/>
    <w:rsid w:val="008F0AA8"/>
    <w:rsid w:val="008F1C19"/>
    <w:rsid w:val="008F1E3A"/>
    <w:rsid w:val="008F1F3D"/>
    <w:rsid w:val="008F2B1D"/>
    <w:rsid w:val="008F2F14"/>
    <w:rsid w:val="008F33C9"/>
    <w:rsid w:val="008F3555"/>
    <w:rsid w:val="008F395E"/>
    <w:rsid w:val="008F3B3C"/>
    <w:rsid w:val="008F4678"/>
    <w:rsid w:val="008F474C"/>
    <w:rsid w:val="008F47EF"/>
    <w:rsid w:val="008F48DD"/>
    <w:rsid w:val="008F4B02"/>
    <w:rsid w:val="008F4CD4"/>
    <w:rsid w:val="008F4E50"/>
    <w:rsid w:val="008F5386"/>
    <w:rsid w:val="008F547E"/>
    <w:rsid w:val="008F6761"/>
    <w:rsid w:val="008F6AD1"/>
    <w:rsid w:val="008F72B9"/>
    <w:rsid w:val="008F7A3C"/>
    <w:rsid w:val="008F7B66"/>
    <w:rsid w:val="008F7F27"/>
    <w:rsid w:val="00900247"/>
    <w:rsid w:val="00900AAD"/>
    <w:rsid w:val="00900E29"/>
    <w:rsid w:val="0090120E"/>
    <w:rsid w:val="009016E4"/>
    <w:rsid w:val="00901A6F"/>
    <w:rsid w:val="00902074"/>
    <w:rsid w:val="0090260C"/>
    <w:rsid w:val="00902715"/>
    <w:rsid w:val="00902D9C"/>
    <w:rsid w:val="0090378F"/>
    <w:rsid w:val="0090409E"/>
    <w:rsid w:val="009043A8"/>
    <w:rsid w:val="00904471"/>
    <w:rsid w:val="00904B0B"/>
    <w:rsid w:val="00905864"/>
    <w:rsid w:val="0090602E"/>
    <w:rsid w:val="009060F2"/>
    <w:rsid w:val="009066DB"/>
    <w:rsid w:val="00906ECC"/>
    <w:rsid w:val="00907074"/>
    <w:rsid w:val="00907222"/>
    <w:rsid w:val="00907526"/>
    <w:rsid w:val="00907883"/>
    <w:rsid w:val="00907C62"/>
    <w:rsid w:val="00907EFE"/>
    <w:rsid w:val="0091014C"/>
    <w:rsid w:val="00910392"/>
    <w:rsid w:val="00911388"/>
    <w:rsid w:val="009113EF"/>
    <w:rsid w:val="00911983"/>
    <w:rsid w:val="0091301F"/>
    <w:rsid w:val="0091307D"/>
    <w:rsid w:val="0091326A"/>
    <w:rsid w:val="00913A9C"/>
    <w:rsid w:val="00913B7C"/>
    <w:rsid w:val="00913FA4"/>
    <w:rsid w:val="00913FFE"/>
    <w:rsid w:val="00914399"/>
    <w:rsid w:val="009148E1"/>
    <w:rsid w:val="00914DCA"/>
    <w:rsid w:val="0091578C"/>
    <w:rsid w:val="009159B7"/>
    <w:rsid w:val="00915D13"/>
    <w:rsid w:val="00915EA5"/>
    <w:rsid w:val="00916481"/>
    <w:rsid w:val="00916595"/>
    <w:rsid w:val="0091662A"/>
    <w:rsid w:val="0091694E"/>
    <w:rsid w:val="00916D0D"/>
    <w:rsid w:val="009173D1"/>
    <w:rsid w:val="00917855"/>
    <w:rsid w:val="00917993"/>
    <w:rsid w:val="0092040B"/>
    <w:rsid w:val="00920B5D"/>
    <w:rsid w:val="00921175"/>
    <w:rsid w:val="0092165F"/>
    <w:rsid w:val="0092237D"/>
    <w:rsid w:val="00922CE4"/>
    <w:rsid w:val="00922FFD"/>
    <w:rsid w:val="009230D6"/>
    <w:rsid w:val="009236A0"/>
    <w:rsid w:val="0092392F"/>
    <w:rsid w:val="00923993"/>
    <w:rsid w:val="00923F04"/>
    <w:rsid w:val="009246EA"/>
    <w:rsid w:val="00924BB4"/>
    <w:rsid w:val="009251E7"/>
    <w:rsid w:val="009256F8"/>
    <w:rsid w:val="009268CC"/>
    <w:rsid w:val="00926A26"/>
    <w:rsid w:val="00926F7D"/>
    <w:rsid w:val="009302FA"/>
    <w:rsid w:val="00930D01"/>
    <w:rsid w:val="009312B7"/>
    <w:rsid w:val="009312CE"/>
    <w:rsid w:val="00931375"/>
    <w:rsid w:val="00932327"/>
    <w:rsid w:val="0093266E"/>
    <w:rsid w:val="009326D1"/>
    <w:rsid w:val="009326D4"/>
    <w:rsid w:val="0093299F"/>
    <w:rsid w:val="00932E87"/>
    <w:rsid w:val="0093308B"/>
    <w:rsid w:val="0093345D"/>
    <w:rsid w:val="00933835"/>
    <w:rsid w:val="009338D4"/>
    <w:rsid w:val="00933CFF"/>
    <w:rsid w:val="00933FEC"/>
    <w:rsid w:val="00934270"/>
    <w:rsid w:val="009343BE"/>
    <w:rsid w:val="00934CCB"/>
    <w:rsid w:val="00934E0C"/>
    <w:rsid w:val="009356BD"/>
    <w:rsid w:val="00935EFF"/>
    <w:rsid w:val="00936337"/>
    <w:rsid w:val="00936FBD"/>
    <w:rsid w:val="0093720D"/>
    <w:rsid w:val="0093726D"/>
    <w:rsid w:val="00937DAA"/>
    <w:rsid w:val="00937F6A"/>
    <w:rsid w:val="009400B6"/>
    <w:rsid w:val="00940912"/>
    <w:rsid w:val="00940DEB"/>
    <w:rsid w:val="00941D7E"/>
    <w:rsid w:val="00942673"/>
    <w:rsid w:val="009427FB"/>
    <w:rsid w:val="009428DB"/>
    <w:rsid w:val="00942C79"/>
    <w:rsid w:val="00942D66"/>
    <w:rsid w:val="00942EF2"/>
    <w:rsid w:val="00942FFA"/>
    <w:rsid w:val="009430BC"/>
    <w:rsid w:val="009440D4"/>
    <w:rsid w:val="0094478C"/>
    <w:rsid w:val="00944A2D"/>
    <w:rsid w:val="00944FB9"/>
    <w:rsid w:val="009453D1"/>
    <w:rsid w:val="00945A4B"/>
    <w:rsid w:val="00945C92"/>
    <w:rsid w:val="00946C35"/>
    <w:rsid w:val="00946C48"/>
    <w:rsid w:val="00946D7B"/>
    <w:rsid w:val="00947391"/>
    <w:rsid w:val="009477EF"/>
    <w:rsid w:val="00947A22"/>
    <w:rsid w:val="00947B55"/>
    <w:rsid w:val="00947F77"/>
    <w:rsid w:val="009500BD"/>
    <w:rsid w:val="00950139"/>
    <w:rsid w:val="00950405"/>
    <w:rsid w:val="009509C7"/>
    <w:rsid w:val="00950F1D"/>
    <w:rsid w:val="00950FDD"/>
    <w:rsid w:val="00951412"/>
    <w:rsid w:val="00951CDA"/>
    <w:rsid w:val="0095208B"/>
    <w:rsid w:val="0095219D"/>
    <w:rsid w:val="009524DD"/>
    <w:rsid w:val="00952BF8"/>
    <w:rsid w:val="009531A7"/>
    <w:rsid w:val="009545A9"/>
    <w:rsid w:val="00954735"/>
    <w:rsid w:val="0095494E"/>
    <w:rsid w:val="00954E48"/>
    <w:rsid w:val="00954ECF"/>
    <w:rsid w:val="00954F40"/>
    <w:rsid w:val="009558A3"/>
    <w:rsid w:val="00955CCF"/>
    <w:rsid w:val="00957180"/>
    <w:rsid w:val="00957D32"/>
    <w:rsid w:val="00957DEA"/>
    <w:rsid w:val="0096037B"/>
    <w:rsid w:val="00960CF6"/>
    <w:rsid w:val="009610A0"/>
    <w:rsid w:val="0096125A"/>
    <w:rsid w:val="009614A8"/>
    <w:rsid w:val="00961567"/>
    <w:rsid w:val="00961FA8"/>
    <w:rsid w:val="00962543"/>
    <w:rsid w:val="009625B6"/>
    <w:rsid w:val="009625E8"/>
    <w:rsid w:val="00962B3A"/>
    <w:rsid w:val="00962C52"/>
    <w:rsid w:val="00963ABB"/>
    <w:rsid w:val="00963EF2"/>
    <w:rsid w:val="00963F11"/>
    <w:rsid w:val="009647E1"/>
    <w:rsid w:val="0096501E"/>
    <w:rsid w:val="00965E5B"/>
    <w:rsid w:val="00965FF8"/>
    <w:rsid w:val="00966FD1"/>
    <w:rsid w:val="0096731C"/>
    <w:rsid w:val="009675D8"/>
    <w:rsid w:val="00967AFA"/>
    <w:rsid w:val="00967E19"/>
    <w:rsid w:val="0097065F"/>
    <w:rsid w:val="009708D0"/>
    <w:rsid w:val="0097114E"/>
    <w:rsid w:val="00971435"/>
    <w:rsid w:val="00971593"/>
    <w:rsid w:val="00971861"/>
    <w:rsid w:val="00972D74"/>
    <w:rsid w:val="00973BEE"/>
    <w:rsid w:val="0097437D"/>
    <w:rsid w:val="00975AEA"/>
    <w:rsid w:val="009771C8"/>
    <w:rsid w:val="00977478"/>
    <w:rsid w:val="00977CD3"/>
    <w:rsid w:val="00977F02"/>
    <w:rsid w:val="009810C5"/>
    <w:rsid w:val="00981289"/>
    <w:rsid w:val="009817DD"/>
    <w:rsid w:val="00981811"/>
    <w:rsid w:val="00982046"/>
    <w:rsid w:val="009821B5"/>
    <w:rsid w:val="00982268"/>
    <w:rsid w:val="00983427"/>
    <w:rsid w:val="00983FB2"/>
    <w:rsid w:val="00984897"/>
    <w:rsid w:val="00984FD1"/>
    <w:rsid w:val="009855FF"/>
    <w:rsid w:val="00986280"/>
    <w:rsid w:val="0098673C"/>
    <w:rsid w:val="00987014"/>
    <w:rsid w:val="00987690"/>
    <w:rsid w:val="00987890"/>
    <w:rsid w:val="009902F3"/>
    <w:rsid w:val="00990B5F"/>
    <w:rsid w:val="00990BE6"/>
    <w:rsid w:val="00990C1C"/>
    <w:rsid w:val="00991266"/>
    <w:rsid w:val="00991394"/>
    <w:rsid w:val="0099151A"/>
    <w:rsid w:val="00991727"/>
    <w:rsid w:val="00991DD1"/>
    <w:rsid w:val="00991F24"/>
    <w:rsid w:val="00992437"/>
    <w:rsid w:val="00993610"/>
    <w:rsid w:val="009941DF"/>
    <w:rsid w:val="00994D7F"/>
    <w:rsid w:val="009956B1"/>
    <w:rsid w:val="00995815"/>
    <w:rsid w:val="00995B6E"/>
    <w:rsid w:val="009966A9"/>
    <w:rsid w:val="00996DE3"/>
    <w:rsid w:val="009975E6"/>
    <w:rsid w:val="00997A99"/>
    <w:rsid w:val="00997BD4"/>
    <w:rsid w:val="009A0055"/>
    <w:rsid w:val="009A0096"/>
    <w:rsid w:val="009A019C"/>
    <w:rsid w:val="009A0352"/>
    <w:rsid w:val="009A0385"/>
    <w:rsid w:val="009A05C9"/>
    <w:rsid w:val="009A0A11"/>
    <w:rsid w:val="009A0B71"/>
    <w:rsid w:val="009A0BC6"/>
    <w:rsid w:val="009A0D41"/>
    <w:rsid w:val="009A18A2"/>
    <w:rsid w:val="009A1EBB"/>
    <w:rsid w:val="009A20DD"/>
    <w:rsid w:val="009A23EF"/>
    <w:rsid w:val="009A2681"/>
    <w:rsid w:val="009A3C24"/>
    <w:rsid w:val="009A3CCD"/>
    <w:rsid w:val="009A400C"/>
    <w:rsid w:val="009A49C4"/>
    <w:rsid w:val="009A50C0"/>
    <w:rsid w:val="009A5245"/>
    <w:rsid w:val="009A63AF"/>
    <w:rsid w:val="009A71ED"/>
    <w:rsid w:val="009A756A"/>
    <w:rsid w:val="009A75EF"/>
    <w:rsid w:val="009A7FF4"/>
    <w:rsid w:val="009B0094"/>
    <w:rsid w:val="009B064A"/>
    <w:rsid w:val="009B073C"/>
    <w:rsid w:val="009B07F0"/>
    <w:rsid w:val="009B1203"/>
    <w:rsid w:val="009B23E5"/>
    <w:rsid w:val="009B2AEB"/>
    <w:rsid w:val="009B30C2"/>
    <w:rsid w:val="009B3209"/>
    <w:rsid w:val="009B32F5"/>
    <w:rsid w:val="009B3BDA"/>
    <w:rsid w:val="009B3DA0"/>
    <w:rsid w:val="009B41EC"/>
    <w:rsid w:val="009B50A8"/>
    <w:rsid w:val="009B5989"/>
    <w:rsid w:val="009B5FBC"/>
    <w:rsid w:val="009B604C"/>
    <w:rsid w:val="009B7186"/>
    <w:rsid w:val="009B7797"/>
    <w:rsid w:val="009B7F3F"/>
    <w:rsid w:val="009C0A88"/>
    <w:rsid w:val="009C0F4B"/>
    <w:rsid w:val="009C2112"/>
    <w:rsid w:val="009C21B9"/>
    <w:rsid w:val="009C241B"/>
    <w:rsid w:val="009C2D29"/>
    <w:rsid w:val="009C2EAB"/>
    <w:rsid w:val="009C2FFC"/>
    <w:rsid w:val="009C35CE"/>
    <w:rsid w:val="009C374B"/>
    <w:rsid w:val="009C45DE"/>
    <w:rsid w:val="009C46A3"/>
    <w:rsid w:val="009C51D7"/>
    <w:rsid w:val="009C535D"/>
    <w:rsid w:val="009C5376"/>
    <w:rsid w:val="009C559E"/>
    <w:rsid w:val="009C58D9"/>
    <w:rsid w:val="009C612C"/>
    <w:rsid w:val="009C66ED"/>
    <w:rsid w:val="009C6B7D"/>
    <w:rsid w:val="009C6CC7"/>
    <w:rsid w:val="009C73E7"/>
    <w:rsid w:val="009C779F"/>
    <w:rsid w:val="009C7F52"/>
    <w:rsid w:val="009D03C2"/>
    <w:rsid w:val="009D0CCC"/>
    <w:rsid w:val="009D0F70"/>
    <w:rsid w:val="009D1408"/>
    <w:rsid w:val="009D1497"/>
    <w:rsid w:val="009D15E1"/>
    <w:rsid w:val="009D1C7B"/>
    <w:rsid w:val="009D21D9"/>
    <w:rsid w:val="009D2489"/>
    <w:rsid w:val="009D323D"/>
    <w:rsid w:val="009D4B64"/>
    <w:rsid w:val="009D4D13"/>
    <w:rsid w:val="009D4F7F"/>
    <w:rsid w:val="009D5B90"/>
    <w:rsid w:val="009D5C84"/>
    <w:rsid w:val="009D5F5D"/>
    <w:rsid w:val="009D7382"/>
    <w:rsid w:val="009D7663"/>
    <w:rsid w:val="009D7F93"/>
    <w:rsid w:val="009E0057"/>
    <w:rsid w:val="009E0191"/>
    <w:rsid w:val="009E0485"/>
    <w:rsid w:val="009E0558"/>
    <w:rsid w:val="009E087C"/>
    <w:rsid w:val="009E1F8F"/>
    <w:rsid w:val="009E1FCA"/>
    <w:rsid w:val="009E2036"/>
    <w:rsid w:val="009E3A29"/>
    <w:rsid w:val="009E4288"/>
    <w:rsid w:val="009E4876"/>
    <w:rsid w:val="009E4897"/>
    <w:rsid w:val="009E4BC9"/>
    <w:rsid w:val="009E4FE9"/>
    <w:rsid w:val="009E51B2"/>
    <w:rsid w:val="009E52EC"/>
    <w:rsid w:val="009E5728"/>
    <w:rsid w:val="009E599B"/>
    <w:rsid w:val="009E5D36"/>
    <w:rsid w:val="009E69F7"/>
    <w:rsid w:val="009E6A41"/>
    <w:rsid w:val="009E760B"/>
    <w:rsid w:val="009E77F1"/>
    <w:rsid w:val="009E78D1"/>
    <w:rsid w:val="009E7E17"/>
    <w:rsid w:val="009E7FB6"/>
    <w:rsid w:val="009F0AD3"/>
    <w:rsid w:val="009F0C74"/>
    <w:rsid w:val="009F0CA1"/>
    <w:rsid w:val="009F13FE"/>
    <w:rsid w:val="009F1719"/>
    <w:rsid w:val="009F1D54"/>
    <w:rsid w:val="009F243C"/>
    <w:rsid w:val="009F2C7C"/>
    <w:rsid w:val="009F2FD2"/>
    <w:rsid w:val="009F31D4"/>
    <w:rsid w:val="009F3243"/>
    <w:rsid w:val="009F3F18"/>
    <w:rsid w:val="009F40C7"/>
    <w:rsid w:val="009F40D3"/>
    <w:rsid w:val="009F46B7"/>
    <w:rsid w:val="009F4792"/>
    <w:rsid w:val="009F4D00"/>
    <w:rsid w:val="009F518C"/>
    <w:rsid w:val="009F5589"/>
    <w:rsid w:val="009F5823"/>
    <w:rsid w:val="009F6331"/>
    <w:rsid w:val="009F7304"/>
    <w:rsid w:val="009F7579"/>
    <w:rsid w:val="009F7961"/>
    <w:rsid w:val="009F7EC3"/>
    <w:rsid w:val="009F7F89"/>
    <w:rsid w:val="00A00218"/>
    <w:rsid w:val="00A0040A"/>
    <w:rsid w:val="00A01949"/>
    <w:rsid w:val="00A01C89"/>
    <w:rsid w:val="00A02F34"/>
    <w:rsid w:val="00A033A6"/>
    <w:rsid w:val="00A04A57"/>
    <w:rsid w:val="00A04A95"/>
    <w:rsid w:val="00A04BD7"/>
    <w:rsid w:val="00A04D1F"/>
    <w:rsid w:val="00A05014"/>
    <w:rsid w:val="00A05614"/>
    <w:rsid w:val="00A05D66"/>
    <w:rsid w:val="00A07A33"/>
    <w:rsid w:val="00A1053F"/>
    <w:rsid w:val="00A10663"/>
    <w:rsid w:val="00A1086D"/>
    <w:rsid w:val="00A109CA"/>
    <w:rsid w:val="00A10A33"/>
    <w:rsid w:val="00A10F9D"/>
    <w:rsid w:val="00A11A54"/>
    <w:rsid w:val="00A11C95"/>
    <w:rsid w:val="00A122ED"/>
    <w:rsid w:val="00A12B43"/>
    <w:rsid w:val="00A12D55"/>
    <w:rsid w:val="00A13542"/>
    <w:rsid w:val="00A13582"/>
    <w:rsid w:val="00A13BC9"/>
    <w:rsid w:val="00A13EE9"/>
    <w:rsid w:val="00A1409B"/>
    <w:rsid w:val="00A14391"/>
    <w:rsid w:val="00A14647"/>
    <w:rsid w:val="00A149DF"/>
    <w:rsid w:val="00A1523E"/>
    <w:rsid w:val="00A15B60"/>
    <w:rsid w:val="00A15C52"/>
    <w:rsid w:val="00A17667"/>
    <w:rsid w:val="00A17E87"/>
    <w:rsid w:val="00A17EC4"/>
    <w:rsid w:val="00A17EF4"/>
    <w:rsid w:val="00A2008E"/>
    <w:rsid w:val="00A2078A"/>
    <w:rsid w:val="00A20975"/>
    <w:rsid w:val="00A209C4"/>
    <w:rsid w:val="00A20E46"/>
    <w:rsid w:val="00A20EF7"/>
    <w:rsid w:val="00A216E3"/>
    <w:rsid w:val="00A222DC"/>
    <w:rsid w:val="00A224E9"/>
    <w:rsid w:val="00A2263A"/>
    <w:rsid w:val="00A22957"/>
    <w:rsid w:val="00A23008"/>
    <w:rsid w:val="00A23508"/>
    <w:rsid w:val="00A2370F"/>
    <w:rsid w:val="00A23C8B"/>
    <w:rsid w:val="00A24A8B"/>
    <w:rsid w:val="00A24B24"/>
    <w:rsid w:val="00A24D20"/>
    <w:rsid w:val="00A25027"/>
    <w:rsid w:val="00A254BC"/>
    <w:rsid w:val="00A254D4"/>
    <w:rsid w:val="00A25BC7"/>
    <w:rsid w:val="00A267C0"/>
    <w:rsid w:val="00A26C4C"/>
    <w:rsid w:val="00A27290"/>
    <w:rsid w:val="00A27634"/>
    <w:rsid w:val="00A3068B"/>
    <w:rsid w:val="00A306BF"/>
    <w:rsid w:val="00A30AF1"/>
    <w:rsid w:val="00A30C6D"/>
    <w:rsid w:val="00A31912"/>
    <w:rsid w:val="00A31B4A"/>
    <w:rsid w:val="00A31D15"/>
    <w:rsid w:val="00A324C2"/>
    <w:rsid w:val="00A32788"/>
    <w:rsid w:val="00A33317"/>
    <w:rsid w:val="00A33584"/>
    <w:rsid w:val="00A33663"/>
    <w:rsid w:val="00A33ADA"/>
    <w:rsid w:val="00A3441F"/>
    <w:rsid w:val="00A34654"/>
    <w:rsid w:val="00A3469B"/>
    <w:rsid w:val="00A3489D"/>
    <w:rsid w:val="00A351F1"/>
    <w:rsid w:val="00A35DCA"/>
    <w:rsid w:val="00A360D8"/>
    <w:rsid w:val="00A36169"/>
    <w:rsid w:val="00A363DD"/>
    <w:rsid w:val="00A36518"/>
    <w:rsid w:val="00A3667D"/>
    <w:rsid w:val="00A36E0E"/>
    <w:rsid w:val="00A37D33"/>
    <w:rsid w:val="00A37DD3"/>
    <w:rsid w:val="00A37E42"/>
    <w:rsid w:val="00A40B23"/>
    <w:rsid w:val="00A40E00"/>
    <w:rsid w:val="00A4133B"/>
    <w:rsid w:val="00A4202B"/>
    <w:rsid w:val="00A42129"/>
    <w:rsid w:val="00A423C2"/>
    <w:rsid w:val="00A42443"/>
    <w:rsid w:val="00A42962"/>
    <w:rsid w:val="00A42B3E"/>
    <w:rsid w:val="00A42B76"/>
    <w:rsid w:val="00A42C0C"/>
    <w:rsid w:val="00A435A8"/>
    <w:rsid w:val="00A43B19"/>
    <w:rsid w:val="00A43D0E"/>
    <w:rsid w:val="00A43E25"/>
    <w:rsid w:val="00A4476F"/>
    <w:rsid w:val="00A44AF0"/>
    <w:rsid w:val="00A44D34"/>
    <w:rsid w:val="00A45DB3"/>
    <w:rsid w:val="00A45E3E"/>
    <w:rsid w:val="00A46AB6"/>
    <w:rsid w:val="00A46E3D"/>
    <w:rsid w:val="00A47423"/>
    <w:rsid w:val="00A47774"/>
    <w:rsid w:val="00A47932"/>
    <w:rsid w:val="00A47F0B"/>
    <w:rsid w:val="00A5021D"/>
    <w:rsid w:val="00A505FF"/>
    <w:rsid w:val="00A50CA9"/>
    <w:rsid w:val="00A51127"/>
    <w:rsid w:val="00A51149"/>
    <w:rsid w:val="00A517B3"/>
    <w:rsid w:val="00A5193E"/>
    <w:rsid w:val="00A522E8"/>
    <w:rsid w:val="00A52664"/>
    <w:rsid w:val="00A527DA"/>
    <w:rsid w:val="00A5366C"/>
    <w:rsid w:val="00A53B99"/>
    <w:rsid w:val="00A53DF5"/>
    <w:rsid w:val="00A53F62"/>
    <w:rsid w:val="00A5420B"/>
    <w:rsid w:val="00A5435A"/>
    <w:rsid w:val="00A549D9"/>
    <w:rsid w:val="00A54B7C"/>
    <w:rsid w:val="00A555BD"/>
    <w:rsid w:val="00A55664"/>
    <w:rsid w:val="00A559D8"/>
    <w:rsid w:val="00A55BCE"/>
    <w:rsid w:val="00A55FAD"/>
    <w:rsid w:val="00A560D1"/>
    <w:rsid w:val="00A56278"/>
    <w:rsid w:val="00A56DDB"/>
    <w:rsid w:val="00A57A42"/>
    <w:rsid w:val="00A57B6F"/>
    <w:rsid w:val="00A605BC"/>
    <w:rsid w:val="00A606F9"/>
    <w:rsid w:val="00A60864"/>
    <w:rsid w:val="00A611AD"/>
    <w:rsid w:val="00A6190B"/>
    <w:rsid w:val="00A61D9E"/>
    <w:rsid w:val="00A620E2"/>
    <w:rsid w:val="00A622D6"/>
    <w:rsid w:val="00A6276F"/>
    <w:rsid w:val="00A62EEE"/>
    <w:rsid w:val="00A635E0"/>
    <w:rsid w:val="00A63AA5"/>
    <w:rsid w:val="00A63B74"/>
    <w:rsid w:val="00A645CF"/>
    <w:rsid w:val="00A64935"/>
    <w:rsid w:val="00A64A2D"/>
    <w:rsid w:val="00A64FBB"/>
    <w:rsid w:val="00A65DC6"/>
    <w:rsid w:val="00A66653"/>
    <w:rsid w:val="00A667B0"/>
    <w:rsid w:val="00A66AF1"/>
    <w:rsid w:val="00A66D64"/>
    <w:rsid w:val="00A67292"/>
    <w:rsid w:val="00A678A5"/>
    <w:rsid w:val="00A67B86"/>
    <w:rsid w:val="00A67C25"/>
    <w:rsid w:val="00A67E4A"/>
    <w:rsid w:val="00A708FC"/>
    <w:rsid w:val="00A70BF3"/>
    <w:rsid w:val="00A712DD"/>
    <w:rsid w:val="00A714B1"/>
    <w:rsid w:val="00A72CE8"/>
    <w:rsid w:val="00A733E5"/>
    <w:rsid w:val="00A73718"/>
    <w:rsid w:val="00A73BB4"/>
    <w:rsid w:val="00A74708"/>
    <w:rsid w:val="00A7482E"/>
    <w:rsid w:val="00A7491E"/>
    <w:rsid w:val="00A75B9A"/>
    <w:rsid w:val="00A75FA5"/>
    <w:rsid w:val="00A761CC"/>
    <w:rsid w:val="00A7643C"/>
    <w:rsid w:val="00A770C7"/>
    <w:rsid w:val="00A77153"/>
    <w:rsid w:val="00A7741C"/>
    <w:rsid w:val="00A77DA0"/>
    <w:rsid w:val="00A80276"/>
    <w:rsid w:val="00A80607"/>
    <w:rsid w:val="00A80B3C"/>
    <w:rsid w:val="00A812C2"/>
    <w:rsid w:val="00A815E8"/>
    <w:rsid w:val="00A81939"/>
    <w:rsid w:val="00A81CD1"/>
    <w:rsid w:val="00A81E55"/>
    <w:rsid w:val="00A824F0"/>
    <w:rsid w:val="00A82885"/>
    <w:rsid w:val="00A835FF"/>
    <w:rsid w:val="00A8371F"/>
    <w:rsid w:val="00A8399C"/>
    <w:rsid w:val="00A83E4F"/>
    <w:rsid w:val="00A84A72"/>
    <w:rsid w:val="00A8626C"/>
    <w:rsid w:val="00A863EB"/>
    <w:rsid w:val="00A866C1"/>
    <w:rsid w:val="00A869D1"/>
    <w:rsid w:val="00A86B9C"/>
    <w:rsid w:val="00A86DC4"/>
    <w:rsid w:val="00A86EFD"/>
    <w:rsid w:val="00A87614"/>
    <w:rsid w:val="00A87F3D"/>
    <w:rsid w:val="00A91178"/>
    <w:rsid w:val="00A91400"/>
    <w:rsid w:val="00A91769"/>
    <w:rsid w:val="00A91896"/>
    <w:rsid w:val="00A91BEB"/>
    <w:rsid w:val="00A92A48"/>
    <w:rsid w:val="00A92BC0"/>
    <w:rsid w:val="00A931B1"/>
    <w:rsid w:val="00A93263"/>
    <w:rsid w:val="00A9329E"/>
    <w:rsid w:val="00A93340"/>
    <w:rsid w:val="00A936EF"/>
    <w:rsid w:val="00A93917"/>
    <w:rsid w:val="00A93CDB"/>
    <w:rsid w:val="00A944B4"/>
    <w:rsid w:val="00A948AB"/>
    <w:rsid w:val="00A94BC8"/>
    <w:rsid w:val="00A94CD4"/>
    <w:rsid w:val="00A94F5E"/>
    <w:rsid w:val="00A95A9A"/>
    <w:rsid w:val="00A95B79"/>
    <w:rsid w:val="00A95F2C"/>
    <w:rsid w:val="00A96037"/>
    <w:rsid w:val="00A96312"/>
    <w:rsid w:val="00A963CD"/>
    <w:rsid w:val="00A964A7"/>
    <w:rsid w:val="00A96AF3"/>
    <w:rsid w:val="00A96E76"/>
    <w:rsid w:val="00A97059"/>
    <w:rsid w:val="00A970DC"/>
    <w:rsid w:val="00A971DC"/>
    <w:rsid w:val="00AA06F4"/>
    <w:rsid w:val="00AA0CED"/>
    <w:rsid w:val="00AA0D6C"/>
    <w:rsid w:val="00AA10BA"/>
    <w:rsid w:val="00AA1103"/>
    <w:rsid w:val="00AA1BEB"/>
    <w:rsid w:val="00AA20F7"/>
    <w:rsid w:val="00AA248E"/>
    <w:rsid w:val="00AA35B2"/>
    <w:rsid w:val="00AA4CB7"/>
    <w:rsid w:val="00AA58EB"/>
    <w:rsid w:val="00AA5C7B"/>
    <w:rsid w:val="00AA651D"/>
    <w:rsid w:val="00AA6B1D"/>
    <w:rsid w:val="00AA6FB4"/>
    <w:rsid w:val="00AA7E2C"/>
    <w:rsid w:val="00AB0154"/>
    <w:rsid w:val="00AB07FB"/>
    <w:rsid w:val="00AB1C1A"/>
    <w:rsid w:val="00AB1CE0"/>
    <w:rsid w:val="00AB1D9C"/>
    <w:rsid w:val="00AB1FD6"/>
    <w:rsid w:val="00AB212A"/>
    <w:rsid w:val="00AB2479"/>
    <w:rsid w:val="00AB2D17"/>
    <w:rsid w:val="00AB2EEA"/>
    <w:rsid w:val="00AB3426"/>
    <w:rsid w:val="00AB3797"/>
    <w:rsid w:val="00AB38AE"/>
    <w:rsid w:val="00AB3D2E"/>
    <w:rsid w:val="00AB46ED"/>
    <w:rsid w:val="00AB4FC1"/>
    <w:rsid w:val="00AB58B8"/>
    <w:rsid w:val="00AB58D3"/>
    <w:rsid w:val="00AB5A2E"/>
    <w:rsid w:val="00AB5E8B"/>
    <w:rsid w:val="00AB62FD"/>
    <w:rsid w:val="00AB646C"/>
    <w:rsid w:val="00AB6FF2"/>
    <w:rsid w:val="00AB7653"/>
    <w:rsid w:val="00AB7DBB"/>
    <w:rsid w:val="00AC0330"/>
    <w:rsid w:val="00AC0575"/>
    <w:rsid w:val="00AC085D"/>
    <w:rsid w:val="00AC0C35"/>
    <w:rsid w:val="00AC1E26"/>
    <w:rsid w:val="00AC1F5F"/>
    <w:rsid w:val="00AC20A3"/>
    <w:rsid w:val="00AC2AAC"/>
    <w:rsid w:val="00AC302E"/>
    <w:rsid w:val="00AC34F1"/>
    <w:rsid w:val="00AC364D"/>
    <w:rsid w:val="00AC3CB8"/>
    <w:rsid w:val="00AC407E"/>
    <w:rsid w:val="00AC4187"/>
    <w:rsid w:val="00AC47B8"/>
    <w:rsid w:val="00AC4FA1"/>
    <w:rsid w:val="00AC5FC6"/>
    <w:rsid w:val="00AC6105"/>
    <w:rsid w:val="00AC6422"/>
    <w:rsid w:val="00AC66E9"/>
    <w:rsid w:val="00AC6783"/>
    <w:rsid w:val="00AC6E26"/>
    <w:rsid w:val="00AC721B"/>
    <w:rsid w:val="00AC750C"/>
    <w:rsid w:val="00AC7707"/>
    <w:rsid w:val="00AC780E"/>
    <w:rsid w:val="00AC7A65"/>
    <w:rsid w:val="00AC7E41"/>
    <w:rsid w:val="00AD018B"/>
    <w:rsid w:val="00AD01FC"/>
    <w:rsid w:val="00AD0219"/>
    <w:rsid w:val="00AD0330"/>
    <w:rsid w:val="00AD05E9"/>
    <w:rsid w:val="00AD1696"/>
    <w:rsid w:val="00AD2264"/>
    <w:rsid w:val="00AD2357"/>
    <w:rsid w:val="00AD28EB"/>
    <w:rsid w:val="00AD2A13"/>
    <w:rsid w:val="00AD2BB4"/>
    <w:rsid w:val="00AD2C1C"/>
    <w:rsid w:val="00AD2C47"/>
    <w:rsid w:val="00AD2CF8"/>
    <w:rsid w:val="00AD2D9A"/>
    <w:rsid w:val="00AD2DE6"/>
    <w:rsid w:val="00AD354A"/>
    <w:rsid w:val="00AD3AAC"/>
    <w:rsid w:val="00AD3ECC"/>
    <w:rsid w:val="00AD42BC"/>
    <w:rsid w:val="00AD4BC6"/>
    <w:rsid w:val="00AD4F3F"/>
    <w:rsid w:val="00AD5430"/>
    <w:rsid w:val="00AD560A"/>
    <w:rsid w:val="00AD5A33"/>
    <w:rsid w:val="00AD5A8A"/>
    <w:rsid w:val="00AD5EEB"/>
    <w:rsid w:val="00AD605B"/>
    <w:rsid w:val="00AD6267"/>
    <w:rsid w:val="00AD64FB"/>
    <w:rsid w:val="00AD65C4"/>
    <w:rsid w:val="00AD69AF"/>
    <w:rsid w:val="00AD6BAB"/>
    <w:rsid w:val="00AD6F91"/>
    <w:rsid w:val="00AD713E"/>
    <w:rsid w:val="00AE01E3"/>
    <w:rsid w:val="00AE0520"/>
    <w:rsid w:val="00AE0576"/>
    <w:rsid w:val="00AE0A2E"/>
    <w:rsid w:val="00AE1558"/>
    <w:rsid w:val="00AE21A8"/>
    <w:rsid w:val="00AE2237"/>
    <w:rsid w:val="00AE29A7"/>
    <w:rsid w:val="00AE2C2C"/>
    <w:rsid w:val="00AE353C"/>
    <w:rsid w:val="00AE3AFA"/>
    <w:rsid w:val="00AE459D"/>
    <w:rsid w:val="00AE49AF"/>
    <w:rsid w:val="00AE4DC9"/>
    <w:rsid w:val="00AE5737"/>
    <w:rsid w:val="00AE5BD2"/>
    <w:rsid w:val="00AE5FA0"/>
    <w:rsid w:val="00AE63A8"/>
    <w:rsid w:val="00AE6E8A"/>
    <w:rsid w:val="00AE723D"/>
    <w:rsid w:val="00AF00D5"/>
    <w:rsid w:val="00AF01FC"/>
    <w:rsid w:val="00AF0BCC"/>
    <w:rsid w:val="00AF0FDB"/>
    <w:rsid w:val="00AF124C"/>
    <w:rsid w:val="00AF14F8"/>
    <w:rsid w:val="00AF1874"/>
    <w:rsid w:val="00AF25D5"/>
    <w:rsid w:val="00AF2F5E"/>
    <w:rsid w:val="00AF3024"/>
    <w:rsid w:val="00AF3208"/>
    <w:rsid w:val="00AF34A0"/>
    <w:rsid w:val="00AF3781"/>
    <w:rsid w:val="00AF43B6"/>
    <w:rsid w:val="00AF4568"/>
    <w:rsid w:val="00AF4711"/>
    <w:rsid w:val="00AF573F"/>
    <w:rsid w:val="00AF582C"/>
    <w:rsid w:val="00AF595F"/>
    <w:rsid w:val="00AF6680"/>
    <w:rsid w:val="00AF6826"/>
    <w:rsid w:val="00AF6C40"/>
    <w:rsid w:val="00AF6DF3"/>
    <w:rsid w:val="00B0051C"/>
    <w:rsid w:val="00B00814"/>
    <w:rsid w:val="00B00A01"/>
    <w:rsid w:val="00B00F5B"/>
    <w:rsid w:val="00B015D3"/>
    <w:rsid w:val="00B01E2E"/>
    <w:rsid w:val="00B02AB1"/>
    <w:rsid w:val="00B04091"/>
    <w:rsid w:val="00B0416C"/>
    <w:rsid w:val="00B041F7"/>
    <w:rsid w:val="00B04858"/>
    <w:rsid w:val="00B04C06"/>
    <w:rsid w:val="00B04C59"/>
    <w:rsid w:val="00B04CC7"/>
    <w:rsid w:val="00B051A5"/>
    <w:rsid w:val="00B05470"/>
    <w:rsid w:val="00B05600"/>
    <w:rsid w:val="00B05C9B"/>
    <w:rsid w:val="00B06461"/>
    <w:rsid w:val="00B06FD9"/>
    <w:rsid w:val="00B07586"/>
    <w:rsid w:val="00B1018A"/>
    <w:rsid w:val="00B10449"/>
    <w:rsid w:val="00B1056C"/>
    <w:rsid w:val="00B10FCB"/>
    <w:rsid w:val="00B114CA"/>
    <w:rsid w:val="00B1155A"/>
    <w:rsid w:val="00B11B67"/>
    <w:rsid w:val="00B11C4A"/>
    <w:rsid w:val="00B120F3"/>
    <w:rsid w:val="00B12190"/>
    <w:rsid w:val="00B125F1"/>
    <w:rsid w:val="00B127FF"/>
    <w:rsid w:val="00B1288C"/>
    <w:rsid w:val="00B129DD"/>
    <w:rsid w:val="00B13176"/>
    <w:rsid w:val="00B133D5"/>
    <w:rsid w:val="00B13555"/>
    <w:rsid w:val="00B143D6"/>
    <w:rsid w:val="00B149B7"/>
    <w:rsid w:val="00B14CDE"/>
    <w:rsid w:val="00B14D2D"/>
    <w:rsid w:val="00B14F9F"/>
    <w:rsid w:val="00B15CDB"/>
    <w:rsid w:val="00B165B3"/>
    <w:rsid w:val="00B16795"/>
    <w:rsid w:val="00B17EF2"/>
    <w:rsid w:val="00B200B3"/>
    <w:rsid w:val="00B20731"/>
    <w:rsid w:val="00B20BD8"/>
    <w:rsid w:val="00B21F65"/>
    <w:rsid w:val="00B21F78"/>
    <w:rsid w:val="00B226FC"/>
    <w:rsid w:val="00B22C44"/>
    <w:rsid w:val="00B23100"/>
    <w:rsid w:val="00B235B8"/>
    <w:rsid w:val="00B23B32"/>
    <w:rsid w:val="00B23FEF"/>
    <w:rsid w:val="00B24B25"/>
    <w:rsid w:val="00B25004"/>
    <w:rsid w:val="00B2525B"/>
    <w:rsid w:val="00B260C4"/>
    <w:rsid w:val="00B26776"/>
    <w:rsid w:val="00B27B46"/>
    <w:rsid w:val="00B27E30"/>
    <w:rsid w:val="00B300F4"/>
    <w:rsid w:val="00B306F3"/>
    <w:rsid w:val="00B30E94"/>
    <w:rsid w:val="00B310C4"/>
    <w:rsid w:val="00B31544"/>
    <w:rsid w:val="00B31B9B"/>
    <w:rsid w:val="00B328CB"/>
    <w:rsid w:val="00B32C92"/>
    <w:rsid w:val="00B32CAA"/>
    <w:rsid w:val="00B33037"/>
    <w:rsid w:val="00B33917"/>
    <w:rsid w:val="00B33D6B"/>
    <w:rsid w:val="00B33E74"/>
    <w:rsid w:val="00B33F96"/>
    <w:rsid w:val="00B34498"/>
    <w:rsid w:val="00B34610"/>
    <w:rsid w:val="00B35174"/>
    <w:rsid w:val="00B35555"/>
    <w:rsid w:val="00B35C5A"/>
    <w:rsid w:val="00B3627B"/>
    <w:rsid w:val="00B36838"/>
    <w:rsid w:val="00B4007F"/>
    <w:rsid w:val="00B40289"/>
    <w:rsid w:val="00B40389"/>
    <w:rsid w:val="00B4045E"/>
    <w:rsid w:val="00B4064E"/>
    <w:rsid w:val="00B40760"/>
    <w:rsid w:val="00B40908"/>
    <w:rsid w:val="00B40CFB"/>
    <w:rsid w:val="00B41650"/>
    <w:rsid w:val="00B419DD"/>
    <w:rsid w:val="00B41AB5"/>
    <w:rsid w:val="00B4227C"/>
    <w:rsid w:val="00B42AE9"/>
    <w:rsid w:val="00B4376D"/>
    <w:rsid w:val="00B43E4F"/>
    <w:rsid w:val="00B4434B"/>
    <w:rsid w:val="00B44C8B"/>
    <w:rsid w:val="00B44E45"/>
    <w:rsid w:val="00B44FB1"/>
    <w:rsid w:val="00B45244"/>
    <w:rsid w:val="00B455DD"/>
    <w:rsid w:val="00B45FFE"/>
    <w:rsid w:val="00B46597"/>
    <w:rsid w:val="00B46801"/>
    <w:rsid w:val="00B46A85"/>
    <w:rsid w:val="00B46ABC"/>
    <w:rsid w:val="00B4755A"/>
    <w:rsid w:val="00B475C7"/>
    <w:rsid w:val="00B4783D"/>
    <w:rsid w:val="00B47F14"/>
    <w:rsid w:val="00B5038E"/>
    <w:rsid w:val="00B50400"/>
    <w:rsid w:val="00B5072C"/>
    <w:rsid w:val="00B514BA"/>
    <w:rsid w:val="00B514C5"/>
    <w:rsid w:val="00B51658"/>
    <w:rsid w:val="00B51D81"/>
    <w:rsid w:val="00B521E8"/>
    <w:rsid w:val="00B5242F"/>
    <w:rsid w:val="00B52B03"/>
    <w:rsid w:val="00B52B12"/>
    <w:rsid w:val="00B52DD7"/>
    <w:rsid w:val="00B5311E"/>
    <w:rsid w:val="00B5341B"/>
    <w:rsid w:val="00B5352A"/>
    <w:rsid w:val="00B54470"/>
    <w:rsid w:val="00B546F6"/>
    <w:rsid w:val="00B547B5"/>
    <w:rsid w:val="00B54E22"/>
    <w:rsid w:val="00B54FD0"/>
    <w:rsid w:val="00B55558"/>
    <w:rsid w:val="00B55AD9"/>
    <w:rsid w:val="00B55B5F"/>
    <w:rsid w:val="00B56A31"/>
    <w:rsid w:val="00B572D0"/>
    <w:rsid w:val="00B579B5"/>
    <w:rsid w:val="00B609EE"/>
    <w:rsid w:val="00B61C4E"/>
    <w:rsid w:val="00B6292E"/>
    <w:rsid w:val="00B62E58"/>
    <w:rsid w:val="00B639FC"/>
    <w:rsid w:val="00B63C47"/>
    <w:rsid w:val="00B64165"/>
    <w:rsid w:val="00B64E80"/>
    <w:rsid w:val="00B65251"/>
    <w:rsid w:val="00B65D4A"/>
    <w:rsid w:val="00B670A0"/>
    <w:rsid w:val="00B67168"/>
    <w:rsid w:val="00B67717"/>
    <w:rsid w:val="00B678E9"/>
    <w:rsid w:val="00B67964"/>
    <w:rsid w:val="00B67BED"/>
    <w:rsid w:val="00B67EA3"/>
    <w:rsid w:val="00B70525"/>
    <w:rsid w:val="00B714CC"/>
    <w:rsid w:val="00B71B5B"/>
    <w:rsid w:val="00B71BD0"/>
    <w:rsid w:val="00B71BFA"/>
    <w:rsid w:val="00B720C5"/>
    <w:rsid w:val="00B721EE"/>
    <w:rsid w:val="00B73502"/>
    <w:rsid w:val="00B73559"/>
    <w:rsid w:val="00B736CA"/>
    <w:rsid w:val="00B737E2"/>
    <w:rsid w:val="00B73A37"/>
    <w:rsid w:val="00B73BCF"/>
    <w:rsid w:val="00B73E15"/>
    <w:rsid w:val="00B741E5"/>
    <w:rsid w:val="00B74384"/>
    <w:rsid w:val="00B74A21"/>
    <w:rsid w:val="00B74B5D"/>
    <w:rsid w:val="00B74BB1"/>
    <w:rsid w:val="00B74D5E"/>
    <w:rsid w:val="00B75688"/>
    <w:rsid w:val="00B75E8B"/>
    <w:rsid w:val="00B76663"/>
    <w:rsid w:val="00B768D4"/>
    <w:rsid w:val="00B77276"/>
    <w:rsid w:val="00B77515"/>
    <w:rsid w:val="00B77562"/>
    <w:rsid w:val="00B77BF3"/>
    <w:rsid w:val="00B801C6"/>
    <w:rsid w:val="00B80231"/>
    <w:rsid w:val="00B806EE"/>
    <w:rsid w:val="00B80849"/>
    <w:rsid w:val="00B809CF"/>
    <w:rsid w:val="00B80A08"/>
    <w:rsid w:val="00B80D61"/>
    <w:rsid w:val="00B8180B"/>
    <w:rsid w:val="00B81919"/>
    <w:rsid w:val="00B81EC9"/>
    <w:rsid w:val="00B82325"/>
    <w:rsid w:val="00B8251E"/>
    <w:rsid w:val="00B82C61"/>
    <w:rsid w:val="00B831B5"/>
    <w:rsid w:val="00B836A9"/>
    <w:rsid w:val="00B83CC6"/>
    <w:rsid w:val="00B83DEC"/>
    <w:rsid w:val="00B83EA7"/>
    <w:rsid w:val="00B845BE"/>
    <w:rsid w:val="00B84944"/>
    <w:rsid w:val="00B85177"/>
    <w:rsid w:val="00B85B52"/>
    <w:rsid w:val="00B86441"/>
    <w:rsid w:val="00B86614"/>
    <w:rsid w:val="00B86DDA"/>
    <w:rsid w:val="00B90119"/>
    <w:rsid w:val="00B90603"/>
    <w:rsid w:val="00B90A16"/>
    <w:rsid w:val="00B90CAE"/>
    <w:rsid w:val="00B90FCB"/>
    <w:rsid w:val="00B91229"/>
    <w:rsid w:val="00B913A5"/>
    <w:rsid w:val="00B9143D"/>
    <w:rsid w:val="00B92C4C"/>
    <w:rsid w:val="00B930B8"/>
    <w:rsid w:val="00B9358B"/>
    <w:rsid w:val="00B9383C"/>
    <w:rsid w:val="00B93CE2"/>
    <w:rsid w:val="00B93F18"/>
    <w:rsid w:val="00B940CA"/>
    <w:rsid w:val="00B943D2"/>
    <w:rsid w:val="00B9454D"/>
    <w:rsid w:val="00B94B6F"/>
    <w:rsid w:val="00B94D52"/>
    <w:rsid w:val="00B95196"/>
    <w:rsid w:val="00B95432"/>
    <w:rsid w:val="00B95AAF"/>
    <w:rsid w:val="00B95C19"/>
    <w:rsid w:val="00B95C7C"/>
    <w:rsid w:val="00B95D8D"/>
    <w:rsid w:val="00B9662C"/>
    <w:rsid w:val="00B97095"/>
    <w:rsid w:val="00B97269"/>
    <w:rsid w:val="00B97C17"/>
    <w:rsid w:val="00B97E8C"/>
    <w:rsid w:val="00BA08B8"/>
    <w:rsid w:val="00BA1020"/>
    <w:rsid w:val="00BA1609"/>
    <w:rsid w:val="00BA1B18"/>
    <w:rsid w:val="00BA28F9"/>
    <w:rsid w:val="00BA2A67"/>
    <w:rsid w:val="00BA33FD"/>
    <w:rsid w:val="00BA4434"/>
    <w:rsid w:val="00BA453A"/>
    <w:rsid w:val="00BA4A5D"/>
    <w:rsid w:val="00BA4DD6"/>
    <w:rsid w:val="00BA506C"/>
    <w:rsid w:val="00BA5073"/>
    <w:rsid w:val="00BA5248"/>
    <w:rsid w:val="00BA53F6"/>
    <w:rsid w:val="00BA5BAC"/>
    <w:rsid w:val="00BA6239"/>
    <w:rsid w:val="00BA6856"/>
    <w:rsid w:val="00BA6E0F"/>
    <w:rsid w:val="00BA73A7"/>
    <w:rsid w:val="00BA7799"/>
    <w:rsid w:val="00BA77B6"/>
    <w:rsid w:val="00BB032A"/>
    <w:rsid w:val="00BB0896"/>
    <w:rsid w:val="00BB0AA7"/>
    <w:rsid w:val="00BB0E31"/>
    <w:rsid w:val="00BB0E5D"/>
    <w:rsid w:val="00BB0E89"/>
    <w:rsid w:val="00BB0F25"/>
    <w:rsid w:val="00BB1400"/>
    <w:rsid w:val="00BB19B4"/>
    <w:rsid w:val="00BB2CCE"/>
    <w:rsid w:val="00BB3146"/>
    <w:rsid w:val="00BB3484"/>
    <w:rsid w:val="00BB3882"/>
    <w:rsid w:val="00BB39FE"/>
    <w:rsid w:val="00BB3BF7"/>
    <w:rsid w:val="00BB3DFB"/>
    <w:rsid w:val="00BB470A"/>
    <w:rsid w:val="00BB5212"/>
    <w:rsid w:val="00BB5C25"/>
    <w:rsid w:val="00BB5C7D"/>
    <w:rsid w:val="00BB5CF5"/>
    <w:rsid w:val="00BB6EE0"/>
    <w:rsid w:val="00BC0F2B"/>
    <w:rsid w:val="00BC110D"/>
    <w:rsid w:val="00BC152F"/>
    <w:rsid w:val="00BC155A"/>
    <w:rsid w:val="00BC1CCD"/>
    <w:rsid w:val="00BC1D51"/>
    <w:rsid w:val="00BC1D5F"/>
    <w:rsid w:val="00BC22D6"/>
    <w:rsid w:val="00BC2972"/>
    <w:rsid w:val="00BC30C0"/>
    <w:rsid w:val="00BC34C9"/>
    <w:rsid w:val="00BC3E4F"/>
    <w:rsid w:val="00BC408C"/>
    <w:rsid w:val="00BC41B0"/>
    <w:rsid w:val="00BC4407"/>
    <w:rsid w:val="00BC4436"/>
    <w:rsid w:val="00BC4F72"/>
    <w:rsid w:val="00BC523A"/>
    <w:rsid w:val="00BC5776"/>
    <w:rsid w:val="00BC5873"/>
    <w:rsid w:val="00BC5A57"/>
    <w:rsid w:val="00BC631C"/>
    <w:rsid w:val="00BC7100"/>
    <w:rsid w:val="00BC795A"/>
    <w:rsid w:val="00BC7B84"/>
    <w:rsid w:val="00BC7B9F"/>
    <w:rsid w:val="00BD0530"/>
    <w:rsid w:val="00BD0E4E"/>
    <w:rsid w:val="00BD13C6"/>
    <w:rsid w:val="00BD1ABC"/>
    <w:rsid w:val="00BD1E1A"/>
    <w:rsid w:val="00BD1F31"/>
    <w:rsid w:val="00BD206D"/>
    <w:rsid w:val="00BD290A"/>
    <w:rsid w:val="00BD2950"/>
    <w:rsid w:val="00BD2E84"/>
    <w:rsid w:val="00BD332B"/>
    <w:rsid w:val="00BD356C"/>
    <w:rsid w:val="00BD36B0"/>
    <w:rsid w:val="00BD4959"/>
    <w:rsid w:val="00BD4ACE"/>
    <w:rsid w:val="00BD4DDE"/>
    <w:rsid w:val="00BD4EC2"/>
    <w:rsid w:val="00BD565A"/>
    <w:rsid w:val="00BD5690"/>
    <w:rsid w:val="00BD5A0D"/>
    <w:rsid w:val="00BD5E2D"/>
    <w:rsid w:val="00BD5FDF"/>
    <w:rsid w:val="00BD65E5"/>
    <w:rsid w:val="00BD68B0"/>
    <w:rsid w:val="00BD697B"/>
    <w:rsid w:val="00BD6A4C"/>
    <w:rsid w:val="00BD6BAA"/>
    <w:rsid w:val="00BD6C8E"/>
    <w:rsid w:val="00BD781C"/>
    <w:rsid w:val="00BD7B27"/>
    <w:rsid w:val="00BE019C"/>
    <w:rsid w:val="00BE0DFF"/>
    <w:rsid w:val="00BE24D4"/>
    <w:rsid w:val="00BE2B4D"/>
    <w:rsid w:val="00BE31FA"/>
    <w:rsid w:val="00BE3C8A"/>
    <w:rsid w:val="00BE3E2D"/>
    <w:rsid w:val="00BE44F7"/>
    <w:rsid w:val="00BE45D5"/>
    <w:rsid w:val="00BE47F8"/>
    <w:rsid w:val="00BE5141"/>
    <w:rsid w:val="00BE5595"/>
    <w:rsid w:val="00BE5643"/>
    <w:rsid w:val="00BE5929"/>
    <w:rsid w:val="00BE5CF6"/>
    <w:rsid w:val="00BE5F77"/>
    <w:rsid w:val="00BE6711"/>
    <w:rsid w:val="00BE6DBC"/>
    <w:rsid w:val="00BE70D3"/>
    <w:rsid w:val="00BE7514"/>
    <w:rsid w:val="00BE7DC5"/>
    <w:rsid w:val="00BF070E"/>
    <w:rsid w:val="00BF1022"/>
    <w:rsid w:val="00BF1451"/>
    <w:rsid w:val="00BF1FD9"/>
    <w:rsid w:val="00BF2568"/>
    <w:rsid w:val="00BF304B"/>
    <w:rsid w:val="00BF345D"/>
    <w:rsid w:val="00BF3772"/>
    <w:rsid w:val="00BF3819"/>
    <w:rsid w:val="00BF3D18"/>
    <w:rsid w:val="00BF3F23"/>
    <w:rsid w:val="00BF3FB3"/>
    <w:rsid w:val="00BF421D"/>
    <w:rsid w:val="00BF4542"/>
    <w:rsid w:val="00BF48E6"/>
    <w:rsid w:val="00BF4BE7"/>
    <w:rsid w:val="00BF4C44"/>
    <w:rsid w:val="00BF5033"/>
    <w:rsid w:val="00BF607E"/>
    <w:rsid w:val="00BF711D"/>
    <w:rsid w:val="00BF71DE"/>
    <w:rsid w:val="00BF723D"/>
    <w:rsid w:val="00BF7465"/>
    <w:rsid w:val="00BF782E"/>
    <w:rsid w:val="00BF787C"/>
    <w:rsid w:val="00BF792B"/>
    <w:rsid w:val="00BF7A62"/>
    <w:rsid w:val="00BF7E7A"/>
    <w:rsid w:val="00C0023C"/>
    <w:rsid w:val="00C00618"/>
    <w:rsid w:val="00C00972"/>
    <w:rsid w:val="00C0160E"/>
    <w:rsid w:val="00C017FA"/>
    <w:rsid w:val="00C01935"/>
    <w:rsid w:val="00C02471"/>
    <w:rsid w:val="00C0295B"/>
    <w:rsid w:val="00C02EEE"/>
    <w:rsid w:val="00C030A6"/>
    <w:rsid w:val="00C031BA"/>
    <w:rsid w:val="00C03596"/>
    <w:rsid w:val="00C045D8"/>
    <w:rsid w:val="00C05144"/>
    <w:rsid w:val="00C05811"/>
    <w:rsid w:val="00C05934"/>
    <w:rsid w:val="00C06401"/>
    <w:rsid w:val="00C06A57"/>
    <w:rsid w:val="00C06B10"/>
    <w:rsid w:val="00C07191"/>
    <w:rsid w:val="00C0788D"/>
    <w:rsid w:val="00C102A6"/>
    <w:rsid w:val="00C10618"/>
    <w:rsid w:val="00C10EF7"/>
    <w:rsid w:val="00C11145"/>
    <w:rsid w:val="00C118D6"/>
    <w:rsid w:val="00C1223D"/>
    <w:rsid w:val="00C1265B"/>
    <w:rsid w:val="00C12A1D"/>
    <w:rsid w:val="00C12A4B"/>
    <w:rsid w:val="00C12AED"/>
    <w:rsid w:val="00C13137"/>
    <w:rsid w:val="00C13488"/>
    <w:rsid w:val="00C134E2"/>
    <w:rsid w:val="00C13CD7"/>
    <w:rsid w:val="00C1440E"/>
    <w:rsid w:val="00C14E88"/>
    <w:rsid w:val="00C150D4"/>
    <w:rsid w:val="00C1530E"/>
    <w:rsid w:val="00C15399"/>
    <w:rsid w:val="00C15508"/>
    <w:rsid w:val="00C15530"/>
    <w:rsid w:val="00C1622C"/>
    <w:rsid w:val="00C163BE"/>
    <w:rsid w:val="00C164BF"/>
    <w:rsid w:val="00C16531"/>
    <w:rsid w:val="00C167F9"/>
    <w:rsid w:val="00C179DA"/>
    <w:rsid w:val="00C17DBD"/>
    <w:rsid w:val="00C2005B"/>
    <w:rsid w:val="00C20699"/>
    <w:rsid w:val="00C20719"/>
    <w:rsid w:val="00C20758"/>
    <w:rsid w:val="00C2083A"/>
    <w:rsid w:val="00C20DA0"/>
    <w:rsid w:val="00C20DB9"/>
    <w:rsid w:val="00C20DDA"/>
    <w:rsid w:val="00C21015"/>
    <w:rsid w:val="00C210D5"/>
    <w:rsid w:val="00C21369"/>
    <w:rsid w:val="00C2190A"/>
    <w:rsid w:val="00C21ACD"/>
    <w:rsid w:val="00C220B2"/>
    <w:rsid w:val="00C22289"/>
    <w:rsid w:val="00C236D9"/>
    <w:rsid w:val="00C23EE8"/>
    <w:rsid w:val="00C248A3"/>
    <w:rsid w:val="00C24E15"/>
    <w:rsid w:val="00C251DE"/>
    <w:rsid w:val="00C254C2"/>
    <w:rsid w:val="00C26129"/>
    <w:rsid w:val="00C26273"/>
    <w:rsid w:val="00C26287"/>
    <w:rsid w:val="00C26324"/>
    <w:rsid w:val="00C2648E"/>
    <w:rsid w:val="00C26BCE"/>
    <w:rsid w:val="00C26C04"/>
    <w:rsid w:val="00C27096"/>
    <w:rsid w:val="00C2734C"/>
    <w:rsid w:val="00C2747A"/>
    <w:rsid w:val="00C2754D"/>
    <w:rsid w:val="00C27D42"/>
    <w:rsid w:val="00C27F1B"/>
    <w:rsid w:val="00C30B82"/>
    <w:rsid w:val="00C31C47"/>
    <w:rsid w:val="00C3253E"/>
    <w:rsid w:val="00C329C5"/>
    <w:rsid w:val="00C32C48"/>
    <w:rsid w:val="00C3383D"/>
    <w:rsid w:val="00C33DA8"/>
    <w:rsid w:val="00C349AA"/>
    <w:rsid w:val="00C34B12"/>
    <w:rsid w:val="00C34DBD"/>
    <w:rsid w:val="00C34DE8"/>
    <w:rsid w:val="00C34FF7"/>
    <w:rsid w:val="00C34FFA"/>
    <w:rsid w:val="00C3510D"/>
    <w:rsid w:val="00C3511B"/>
    <w:rsid w:val="00C35576"/>
    <w:rsid w:val="00C35694"/>
    <w:rsid w:val="00C35BCD"/>
    <w:rsid w:val="00C36344"/>
    <w:rsid w:val="00C36AEF"/>
    <w:rsid w:val="00C36EA3"/>
    <w:rsid w:val="00C37267"/>
    <w:rsid w:val="00C37497"/>
    <w:rsid w:val="00C400ED"/>
    <w:rsid w:val="00C400F3"/>
    <w:rsid w:val="00C415E2"/>
    <w:rsid w:val="00C41754"/>
    <w:rsid w:val="00C42067"/>
    <w:rsid w:val="00C42D87"/>
    <w:rsid w:val="00C43BBE"/>
    <w:rsid w:val="00C43D43"/>
    <w:rsid w:val="00C43F7A"/>
    <w:rsid w:val="00C4483B"/>
    <w:rsid w:val="00C44982"/>
    <w:rsid w:val="00C44C7B"/>
    <w:rsid w:val="00C459CF"/>
    <w:rsid w:val="00C4624E"/>
    <w:rsid w:val="00C46D6E"/>
    <w:rsid w:val="00C4717E"/>
    <w:rsid w:val="00C479DB"/>
    <w:rsid w:val="00C47A9C"/>
    <w:rsid w:val="00C47EFE"/>
    <w:rsid w:val="00C50103"/>
    <w:rsid w:val="00C508F9"/>
    <w:rsid w:val="00C50EE9"/>
    <w:rsid w:val="00C50F79"/>
    <w:rsid w:val="00C51389"/>
    <w:rsid w:val="00C513AA"/>
    <w:rsid w:val="00C5177F"/>
    <w:rsid w:val="00C534B7"/>
    <w:rsid w:val="00C534CC"/>
    <w:rsid w:val="00C53AFB"/>
    <w:rsid w:val="00C5422C"/>
    <w:rsid w:val="00C54485"/>
    <w:rsid w:val="00C5482E"/>
    <w:rsid w:val="00C54D59"/>
    <w:rsid w:val="00C55027"/>
    <w:rsid w:val="00C552C3"/>
    <w:rsid w:val="00C5534C"/>
    <w:rsid w:val="00C56389"/>
    <w:rsid w:val="00C5659B"/>
    <w:rsid w:val="00C5788E"/>
    <w:rsid w:val="00C57DA6"/>
    <w:rsid w:val="00C602F5"/>
    <w:rsid w:val="00C60350"/>
    <w:rsid w:val="00C605EA"/>
    <w:rsid w:val="00C609D5"/>
    <w:rsid w:val="00C60A15"/>
    <w:rsid w:val="00C613E3"/>
    <w:rsid w:val="00C614C4"/>
    <w:rsid w:val="00C61533"/>
    <w:rsid w:val="00C61948"/>
    <w:rsid w:val="00C625ED"/>
    <w:rsid w:val="00C6272C"/>
    <w:rsid w:val="00C62A77"/>
    <w:rsid w:val="00C62AF5"/>
    <w:rsid w:val="00C63027"/>
    <w:rsid w:val="00C6315B"/>
    <w:rsid w:val="00C63175"/>
    <w:rsid w:val="00C63ED1"/>
    <w:rsid w:val="00C640E4"/>
    <w:rsid w:val="00C64CEB"/>
    <w:rsid w:val="00C64ED5"/>
    <w:rsid w:val="00C652FC"/>
    <w:rsid w:val="00C6561C"/>
    <w:rsid w:val="00C65746"/>
    <w:rsid w:val="00C6622C"/>
    <w:rsid w:val="00C665C8"/>
    <w:rsid w:val="00C66A8A"/>
    <w:rsid w:val="00C67004"/>
    <w:rsid w:val="00C67116"/>
    <w:rsid w:val="00C671BF"/>
    <w:rsid w:val="00C671DA"/>
    <w:rsid w:val="00C672B7"/>
    <w:rsid w:val="00C6748F"/>
    <w:rsid w:val="00C70D05"/>
    <w:rsid w:val="00C71247"/>
    <w:rsid w:val="00C714FB"/>
    <w:rsid w:val="00C71C41"/>
    <w:rsid w:val="00C72B55"/>
    <w:rsid w:val="00C72D7D"/>
    <w:rsid w:val="00C73C9F"/>
    <w:rsid w:val="00C74BFC"/>
    <w:rsid w:val="00C74CF3"/>
    <w:rsid w:val="00C75A1D"/>
    <w:rsid w:val="00C76492"/>
    <w:rsid w:val="00C76673"/>
    <w:rsid w:val="00C77003"/>
    <w:rsid w:val="00C776E7"/>
    <w:rsid w:val="00C80131"/>
    <w:rsid w:val="00C803C7"/>
    <w:rsid w:val="00C809E5"/>
    <w:rsid w:val="00C80C88"/>
    <w:rsid w:val="00C810EF"/>
    <w:rsid w:val="00C8207A"/>
    <w:rsid w:val="00C83566"/>
    <w:rsid w:val="00C8390D"/>
    <w:rsid w:val="00C83DF5"/>
    <w:rsid w:val="00C84BA0"/>
    <w:rsid w:val="00C84E02"/>
    <w:rsid w:val="00C854C4"/>
    <w:rsid w:val="00C8569C"/>
    <w:rsid w:val="00C85C3D"/>
    <w:rsid w:val="00C85E19"/>
    <w:rsid w:val="00C8604E"/>
    <w:rsid w:val="00C860DE"/>
    <w:rsid w:val="00C86184"/>
    <w:rsid w:val="00C8640C"/>
    <w:rsid w:val="00C8723F"/>
    <w:rsid w:val="00C874A2"/>
    <w:rsid w:val="00C87619"/>
    <w:rsid w:val="00C879D4"/>
    <w:rsid w:val="00C902C0"/>
    <w:rsid w:val="00C9059E"/>
    <w:rsid w:val="00C9072C"/>
    <w:rsid w:val="00C90842"/>
    <w:rsid w:val="00C90BCC"/>
    <w:rsid w:val="00C90E4A"/>
    <w:rsid w:val="00C9116F"/>
    <w:rsid w:val="00C915DE"/>
    <w:rsid w:val="00C915F1"/>
    <w:rsid w:val="00C91972"/>
    <w:rsid w:val="00C91B7D"/>
    <w:rsid w:val="00C91E46"/>
    <w:rsid w:val="00C92784"/>
    <w:rsid w:val="00C9387C"/>
    <w:rsid w:val="00C93EC5"/>
    <w:rsid w:val="00C93EDC"/>
    <w:rsid w:val="00C9436F"/>
    <w:rsid w:val="00C94E6D"/>
    <w:rsid w:val="00C95D17"/>
    <w:rsid w:val="00C978DF"/>
    <w:rsid w:val="00CA00B0"/>
    <w:rsid w:val="00CA0A6C"/>
    <w:rsid w:val="00CA0D50"/>
    <w:rsid w:val="00CA0F59"/>
    <w:rsid w:val="00CA13DC"/>
    <w:rsid w:val="00CA14F5"/>
    <w:rsid w:val="00CA1B12"/>
    <w:rsid w:val="00CA1C90"/>
    <w:rsid w:val="00CA1D11"/>
    <w:rsid w:val="00CA222F"/>
    <w:rsid w:val="00CA248E"/>
    <w:rsid w:val="00CA29B6"/>
    <w:rsid w:val="00CA2B26"/>
    <w:rsid w:val="00CA2C0A"/>
    <w:rsid w:val="00CA3A52"/>
    <w:rsid w:val="00CA3D53"/>
    <w:rsid w:val="00CA3FD6"/>
    <w:rsid w:val="00CA3FFF"/>
    <w:rsid w:val="00CA56CA"/>
    <w:rsid w:val="00CA670F"/>
    <w:rsid w:val="00CA6E04"/>
    <w:rsid w:val="00CA717D"/>
    <w:rsid w:val="00CA7910"/>
    <w:rsid w:val="00CB0662"/>
    <w:rsid w:val="00CB0B76"/>
    <w:rsid w:val="00CB0FC0"/>
    <w:rsid w:val="00CB112C"/>
    <w:rsid w:val="00CB1282"/>
    <w:rsid w:val="00CB1437"/>
    <w:rsid w:val="00CB1453"/>
    <w:rsid w:val="00CB1559"/>
    <w:rsid w:val="00CB2825"/>
    <w:rsid w:val="00CB2919"/>
    <w:rsid w:val="00CB2A7D"/>
    <w:rsid w:val="00CB2E61"/>
    <w:rsid w:val="00CB3AF6"/>
    <w:rsid w:val="00CB3E26"/>
    <w:rsid w:val="00CB402A"/>
    <w:rsid w:val="00CB4179"/>
    <w:rsid w:val="00CB44CE"/>
    <w:rsid w:val="00CB46E0"/>
    <w:rsid w:val="00CB486D"/>
    <w:rsid w:val="00CB520D"/>
    <w:rsid w:val="00CB521E"/>
    <w:rsid w:val="00CB669B"/>
    <w:rsid w:val="00CB6771"/>
    <w:rsid w:val="00CB68EC"/>
    <w:rsid w:val="00CB709E"/>
    <w:rsid w:val="00CB73B8"/>
    <w:rsid w:val="00CB77E7"/>
    <w:rsid w:val="00CB7CA3"/>
    <w:rsid w:val="00CB7FD3"/>
    <w:rsid w:val="00CC052C"/>
    <w:rsid w:val="00CC054A"/>
    <w:rsid w:val="00CC0A83"/>
    <w:rsid w:val="00CC13B7"/>
    <w:rsid w:val="00CC169B"/>
    <w:rsid w:val="00CC16FB"/>
    <w:rsid w:val="00CC1D2E"/>
    <w:rsid w:val="00CC2010"/>
    <w:rsid w:val="00CC25FC"/>
    <w:rsid w:val="00CC2A6D"/>
    <w:rsid w:val="00CC2C4F"/>
    <w:rsid w:val="00CC2FC7"/>
    <w:rsid w:val="00CC33F4"/>
    <w:rsid w:val="00CC3621"/>
    <w:rsid w:val="00CC39C9"/>
    <w:rsid w:val="00CC3F90"/>
    <w:rsid w:val="00CC4079"/>
    <w:rsid w:val="00CC43E0"/>
    <w:rsid w:val="00CC46CB"/>
    <w:rsid w:val="00CC54F4"/>
    <w:rsid w:val="00CC56C4"/>
    <w:rsid w:val="00CC5942"/>
    <w:rsid w:val="00CC595B"/>
    <w:rsid w:val="00CC5A3A"/>
    <w:rsid w:val="00CC6EA9"/>
    <w:rsid w:val="00CC6F00"/>
    <w:rsid w:val="00CC7393"/>
    <w:rsid w:val="00CC7FCC"/>
    <w:rsid w:val="00CD0943"/>
    <w:rsid w:val="00CD158D"/>
    <w:rsid w:val="00CD1826"/>
    <w:rsid w:val="00CD262C"/>
    <w:rsid w:val="00CD2988"/>
    <w:rsid w:val="00CD29FA"/>
    <w:rsid w:val="00CD2A5D"/>
    <w:rsid w:val="00CD2B1E"/>
    <w:rsid w:val="00CD367A"/>
    <w:rsid w:val="00CD38A6"/>
    <w:rsid w:val="00CD3ED1"/>
    <w:rsid w:val="00CD4EB7"/>
    <w:rsid w:val="00CD52DA"/>
    <w:rsid w:val="00CD6010"/>
    <w:rsid w:val="00CD6335"/>
    <w:rsid w:val="00CD6E55"/>
    <w:rsid w:val="00CD734B"/>
    <w:rsid w:val="00CD7422"/>
    <w:rsid w:val="00CD7A40"/>
    <w:rsid w:val="00CE0473"/>
    <w:rsid w:val="00CE09DD"/>
    <w:rsid w:val="00CE0CC6"/>
    <w:rsid w:val="00CE10AA"/>
    <w:rsid w:val="00CE131E"/>
    <w:rsid w:val="00CE1882"/>
    <w:rsid w:val="00CE264C"/>
    <w:rsid w:val="00CE27A0"/>
    <w:rsid w:val="00CE2A49"/>
    <w:rsid w:val="00CE2AEB"/>
    <w:rsid w:val="00CE2F2D"/>
    <w:rsid w:val="00CE305C"/>
    <w:rsid w:val="00CE3C5B"/>
    <w:rsid w:val="00CE3F5C"/>
    <w:rsid w:val="00CE4252"/>
    <w:rsid w:val="00CE4702"/>
    <w:rsid w:val="00CE47CA"/>
    <w:rsid w:val="00CE4861"/>
    <w:rsid w:val="00CE4943"/>
    <w:rsid w:val="00CE579A"/>
    <w:rsid w:val="00CE629A"/>
    <w:rsid w:val="00CE683F"/>
    <w:rsid w:val="00CE6FFA"/>
    <w:rsid w:val="00CE70A3"/>
    <w:rsid w:val="00CE7222"/>
    <w:rsid w:val="00CE722C"/>
    <w:rsid w:val="00CF0366"/>
    <w:rsid w:val="00CF06F8"/>
    <w:rsid w:val="00CF0A25"/>
    <w:rsid w:val="00CF0F2E"/>
    <w:rsid w:val="00CF14E7"/>
    <w:rsid w:val="00CF159A"/>
    <w:rsid w:val="00CF18F1"/>
    <w:rsid w:val="00CF1E1E"/>
    <w:rsid w:val="00CF23E9"/>
    <w:rsid w:val="00CF2A48"/>
    <w:rsid w:val="00CF2B34"/>
    <w:rsid w:val="00CF2E20"/>
    <w:rsid w:val="00CF3AC7"/>
    <w:rsid w:val="00CF3D0F"/>
    <w:rsid w:val="00CF3D20"/>
    <w:rsid w:val="00CF4212"/>
    <w:rsid w:val="00CF45D2"/>
    <w:rsid w:val="00CF504D"/>
    <w:rsid w:val="00CF5570"/>
    <w:rsid w:val="00CF5AB7"/>
    <w:rsid w:val="00CF5ECA"/>
    <w:rsid w:val="00CF602C"/>
    <w:rsid w:val="00CF6683"/>
    <w:rsid w:val="00CF6C6F"/>
    <w:rsid w:val="00CF703D"/>
    <w:rsid w:val="00CF7045"/>
    <w:rsid w:val="00CF70B5"/>
    <w:rsid w:val="00CF7224"/>
    <w:rsid w:val="00CF7502"/>
    <w:rsid w:val="00D00707"/>
    <w:rsid w:val="00D00C53"/>
    <w:rsid w:val="00D00DC3"/>
    <w:rsid w:val="00D00FCA"/>
    <w:rsid w:val="00D01249"/>
    <w:rsid w:val="00D0191F"/>
    <w:rsid w:val="00D01BAE"/>
    <w:rsid w:val="00D027A3"/>
    <w:rsid w:val="00D03453"/>
    <w:rsid w:val="00D03B88"/>
    <w:rsid w:val="00D04358"/>
    <w:rsid w:val="00D04A86"/>
    <w:rsid w:val="00D05305"/>
    <w:rsid w:val="00D05482"/>
    <w:rsid w:val="00D05A87"/>
    <w:rsid w:val="00D06126"/>
    <w:rsid w:val="00D0623A"/>
    <w:rsid w:val="00D065A3"/>
    <w:rsid w:val="00D065CE"/>
    <w:rsid w:val="00D06A43"/>
    <w:rsid w:val="00D0767D"/>
    <w:rsid w:val="00D07931"/>
    <w:rsid w:val="00D07D84"/>
    <w:rsid w:val="00D110F0"/>
    <w:rsid w:val="00D11180"/>
    <w:rsid w:val="00D113FA"/>
    <w:rsid w:val="00D12263"/>
    <w:rsid w:val="00D124A1"/>
    <w:rsid w:val="00D1280A"/>
    <w:rsid w:val="00D12828"/>
    <w:rsid w:val="00D128F3"/>
    <w:rsid w:val="00D131C3"/>
    <w:rsid w:val="00D1374B"/>
    <w:rsid w:val="00D13766"/>
    <w:rsid w:val="00D13ECF"/>
    <w:rsid w:val="00D1414A"/>
    <w:rsid w:val="00D156A8"/>
    <w:rsid w:val="00D163CE"/>
    <w:rsid w:val="00D16555"/>
    <w:rsid w:val="00D16824"/>
    <w:rsid w:val="00D16C86"/>
    <w:rsid w:val="00D16E5E"/>
    <w:rsid w:val="00D171E9"/>
    <w:rsid w:val="00D17290"/>
    <w:rsid w:val="00D1746F"/>
    <w:rsid w:val="00D17551"/>
    <w:rsid w:val="00D175B9"/>
    <w:rsid w:val="00D17708"/>
    <w:rsid w:val="00D1779F"/>
    <w:rsid w:val="00D17BC3"/>
    <w:rsid w:val="00D17DFB"/>
    <w:rsid w:val="00D207AA"/>
    <w:rsid w:val="00D21140"/>
    <w:rsid w:val="00D21265"/>
    <w:rsid w:val="00D213B3"/>
    <w:rsid w:val="00D22039"/>
    <w:rsid w:val="00D22497"/>
    <w:rsid w:val="00D22C85"/>
    <w:rsid w:val="00D22D49"/>
    <w:rsid w:val="00D235AF"/>
    <w:rsid w:val="00D2360C"/>
    <w:rsid w:val="00D23761"/>
    <w:rsid w:val="00D23A2E"/>
    <w:rsid w:val="00D23FB0"/>
    <w:rsid w:val="00D24066"/>
    <w:rsid w:val="00D2418A"/>
    <w:rsid w:val="00D243EB"/>
    <w:rsid w:val="00D24D92"/>
    <w:rsid w:val="00D25C2D"/>
    <w:rsid w:val="00D26877"/>
    <w:rsid w:val="00D26BA2"/>
    <w:rsid w:val="00D27C5E"/>
    <w:rsid w:val="00D3043B"/>
    <w:rsid w:val="00D31414"/>
    <w:rsid w:val="00D31452"/>
    <w:rsid w:val="00D31641"/>
    <w:rsid w:val="00D321BD"/>
    <w:rsid w:val="00D32E9F"/>
    <w:rsid w:val="00D33532"/>
    <w:rsid w:val="00D33811"/>
    <w:rsid w:val="00D33BD0"/>
    <w:rsid w:val="00D348FB"/>
    <w:rsid w:val="00D351AC"/>
    <w:rsid w:val="00D35584"/>
    <w:rsid w:val="00D35B26"/>
    <w:rsid w:val="00D361CD"/>
    <w:rsid w:val="00D3627B"/>
    <w:rsid w:val="00D36B11"/>
    <w:rsid w:val="00D37DD5"/>
    <w:rsid w:val="00D40DB9"/>
    <w:rsid w:val="00D4111F"/>
    <w:rsid w:val="00D41EA4"/>
    <w:rsid w:val="00D41F64"/>
    <w:rsid w:val="00D426CF"/>
    <w:rsid w:val="00D428C4"/>
    <w:rsid w:val="00D433B0"/>
    <w:rsid w:val="00D44438"/>
    <w:rsid w:val="00D4471A"/>
    <w:rsid w:val="00D450A0"/>
    <w:rsid w:val="00D4530B"/>
    <w:rsid w:val="00D45D6E"/>
    <w:rsid w:val="00D45FEE"/>
    <w:rsid w:val="00D461A5"/>
    <w:rsid w:val="00D4643E"/>
    <w:rsid w:val="00D4655A"/>
    <w:rsid w:val="00D466A0"/>
    <w:rsid w:val="00D466DF"/>
    <w:rsid w:val="00D46C5E"/>
    <w:rsid w:val="00D4701D"/>
    <w:rsid w:val="00D4776A"/>
    <w:rsid w:val="00D47DB1"/>
    <w:rsid w:val="00D47E35"/>
    <w:rsid w:val="00D47F1C"/>
    <w:rsid w:val="00D50D2F"/>
    <w:rsid w:val="00D51040"/>
    <w:rsid w:val="00D52114"/>
    <w:rsid w:val="00D52BFB"/>
    <w:rsid w:val="00D530B2"/>
    <w:rsid w:val="00D53905"/>
    <w:rsid w:val="00D540E5"/>
    <w:rsid w:val="00D543C0"/>
    <w:rsid w:val="00D545EE"/>
    <w:rsid w:val="00D550F2"/>
    <w:rsid w:val="00D5553F"/>
    <w:rsid w:val="00D55E35"/>
    <w:rsid w:val="00D5632E"/>
    <w:rsid w:val="00D5686B"/>
    <w:rsid w:val="00D56C06"/>
    <w:rsid w:val="00D56C62"/>
    <w:rsid w:val="00D56DB8"/>
    <w:rsid w:val="00D56F0C"/>
    <w:rsid w:val="00D5733F"/>
    <w:rsid w:val="00D5759B"/>
    <w:rsid w:val="00D603CE"/>
    <w:rsid w:val="00D60F23"/>
    <w:rsid w:val="00D61559"/>
    <w:rsid w:val="00D61A4C"/>
    <w:rsid w:val="00D61DCE"/>
    <w:rsid w:val="00D631A8"/>
    <w:rsid w:val="00D634DF"/>
    <w:rsid w:val="00D63786"/>
    <w:rsid w:val="00D63E45"/>
    <w:rsid w:val="00D6445B"/>
    <w:rsid w:val="00D645EF"/>
    <w:rsid w:val="00D6490E"/>
    <w:rsid w:val="00D64EA2"/>
    <w:rsid w:val="00D65076"/>
    <w:rsid w:val="00D65374"/>
    <w:rsid w:val="00D656B3"/>
    <w:rsid w:val="00D6599D"/>
    <w:rsid w:val="00D66343"/>
    <w:rsid w:val="00D66E1E"/>
    <w:rsid w:val="00D671AD"/>
    <w:rsid w:val="00D67662"/>
    <w:rsid w:val="00D676BA"/>
    <w:rsid w:val="00D67F70"/>
    <w:rsid w:val="00D709D6"/>
    <w:rsid w:val="00D71DCA"/>
    <w:rsid w:val="00D71EF0"/>
    <w:rsid w:val="00D721FC"/>
    <w:rsid w:val="00D723AE"/>
    <w:rsid w:val="00D726D0"/>
    <w:rsid w:val="00D73462"/>
    <w:rsid w:val="00D73544"/>
    <w:rsid w:val="00D735AA"/>
    <w:rsid w:val="00D73D00"/>
    <w:rsid w:val="00D73F47"/>
    <w:rsid w:val="00D741D8"/>
    <w:rsid w:val="00D74905"/>
    <w:rsid w:val="00D74A8F"/>
    <w:rsid w:val="00D74D72"/>
    <w:rsid w:val="00D7521B"/>
    <w:rsid w:val="00D759FD"/>
    <w:rsid w:val="00D8023E"/>
    <w:rsid w:val="00D806F8"/>
    <w:rsid w:val="00D80918"/>
    <w:rsid w:val="00D80980"/>
    <w:rsid w:val="00D80CFB"/>
    <w:rsid w:val="00D810BB"/>
    <w:rsid w:val="00D813CA"/>
    <w:rsid w:val="00D8185E"/>
    <w:rsid w:val="00D819B1"/>
    <w:rsid w:val="00D82F6B"/>
    <w:rsid w:val="00D84363"/>
    <w:rsid w:val="00D843CC"/>
    <w:rsid w:val="00D84F6A"/>
    <w:rsid w:val="00D8566F"/>
    <w:rsid w:val="00D86514"/>
    <w:rsid w:val="00D865F1"/>
    <w:rsid w:val="00D86704"/>
    <w:rsid w:val="00D87F81"/>
    <w:rsid w:val="00D901BA"/>
    <w:rsid w:val="00D9063B"/>
    <w:rsid w:val="00D91288"/>
    <w:rsid w:val="00D91640"/>
    <w:rsid w:val="00D925D3"/>
    <w:rsid w:val="00D92742"/>
    <w:rsid w:val="00D92884"/>
    <w:rsid w:val="00D9291F"/>
    <w:rsid w:val="00D929B2"/>
    <w:rsid w:val="00D929F1"/>
    <w:rsid w:val="00D92A9B"/>
    <w:rsid w:val="00D93C58"/>
    <w:rsid w:val="00D93CE7"/>
    <w:rsid w:val="00D93E81"/>
    <w:rsid w:val="00D95DCA"/>
    <w:rsid w:val="00D95E5C"/>
    <w:rsid w:val="00D9605B"/>
    <w:rsid w:val="00D96B3C"/>
    <w:rsid w:val="00D97508"/>
    <w:rsid w:val="00D975D1"/>
    <w:rsid w:val="00D978D1"/>
    <w:rsid w:val="00D97B43"/>
    <w:rsid w:val="00DA0161"/>
    <w:rsid w:val="00DA042D"/>
    <w:rsid w:val="00DA0BD7"/>
    <w:rsid w:val="00DA0C41"/>
    <w:rsid w:val="00DA0C88"/>
    <w:rsid w:val="00DA1032"/>
    <w:rsid w:val="00DA10B4"/>
    <w:rsid w:val="00DA15A5"/>
    <w:rsid w:val="00DA1815"/>
    <w:rsid w:val="00DA1925"/>
    <w:rsid w:val="00DA1D89"/>
    <w:rsid w:val="00DA266C"/>
    <w:rsid w:val="00DA2A9F"/>
    <w:rsid w:val="00DA2CD9"/>
    <w:rsid w:val="00DA2EE0"/>
    <w:rsid w:val="00DA33E0"/>
    <w:rsid w:val="00DA397D"/>
    <w:rsid w:val="00DA39EA"/>
    <w:rsid w:val="00DA3D97"/>
    <w:rsid w:val="00DA4E4B"/>
    <w:rsid w:val="00DA5092"/>
    <w:rsid w:val="00DA5692"/>
    <w:rsid w:val="00DA5848"/>
    <w:rsid w:val="00DA6332"/>
    <w:rsid w:val="00DA6416"/>
    <w:rsid w:val="00DA689F"/>
    <w:rsid w:val="00DA7BAA"/>
    <w:rsid w:val="00DA7D44"/>
    <w:rsid w:val="00DB03FC"/>
    <w:rsid w:val="00DB0C51"/>
    <w:rsid w:val="00DB169E"/>
    <w:rsid w:val="00DB19C2"/>
    <w:rsid w:val="00DB1A6C"/>
    <w:rsid w:val="00DB1DB7"/>
    <w:rsid w:val="00DB2567"/>
    <w:rsid w:val="00DB261A"/>
    <w:rsid w:val="00DB2E44"/>
    <w:rsid w:val="00DB364C"/>
    <w:rsid w:val="00DB391E"/>
    <w:rsid w:val="00DB3EFD"/>
    <w:rsid w:val="00DB4191"/>
    <w:rsid w:val="00DB4BB5"/>
    <w:rsid w:val="00DB5BFB"/>
    <w:rsid w:val="00DB66C8"/>
    <w:rsid w:val="00DB706F"/>
    <w:rsid w:val="00DB78FC"/>
    <w:rsid w:val="00DB7B17"/>
    <w:rsid w:val="00DC014C"/>
    <w:rsid w:val="00DC0439"/>
    <w:rsid w:val="00DC0597"/>
    <w:rsid w:val="00DC0CCA"/>
    <w:rsid w:val="00DC10CC"/>
    <w:rsid w:val="00DC1FEA"/>
    <w:rsid w:val="00DC203F"/>
    <w:rsid w:val="00DC2479"/>
    <w:rsid w:val="00DC2797"/>
    <w:rsid w:val="00DC287E"/>
    <w:rsid w:val="00DC33ED"/>
    <w:rsid w:val="00DC50C2"/>
    <w:rsid w:val="00DC5103"/>
    <w:rsid w:val="00DC5BC0"/>
    <w:rsid w:val="00DC6EC1"/>
    <w:rsid w:val="00DC700E"/>
    <w:rsid w:val="00DC7B7C"/>
    <w:rsid w:val="00DC7D1B"/>
    <w:rsid w:val="00DD0280"/>
    <w:rsid w:val="00DD05F3"/>
    <w:rsid w:val="00DD19C2"/>
    <w:rsid w:val="00DD1B31"/>
    <w:rsid w:val="00DD2360"/>
    <w:rsid w:val="00DD292C"/>
    <w:rsid w:val="00DD37AB"/>
    <w:rsid w:val="00DD37FD"/>
    <w:rsid w:val="00DD381D"/>
    <w:rsid w:val="00DD3E86"/>
    <w:rsid w:val="00DD47F8"/>
    <w:rsid w:val="00DD4FE9"/>
    <w:rsid w:val="00DD5237"/>
    <w:rsid w:val="00DD592F"/>
    <w:rsid w:val="00DD5F14"/>
    <w:rsid w:val="00DD6392"/>
    <w:rsid w:val="00DD65C6"/>
    <w:rsid w:val="00DD6632"/>
    <w:rsid w:val="00DD6B18"/>
    <w:rsid w:val="00DD7296"/>
    <w:rsid w:val="00DD74D0"/>
    <w:rsid w:val="00DD7EC6"/>
    <w:rsid w:val="00DE02B8"/>
    <w:rsid w:val="00DE0D4A"/>
    <w:rsid w:val="00DE0E20"/>
    <w:rsid w:val="00DE0F54"/>
    <w:rsid w:val="00DE1076"/>
    <w:rsid w:val="00DE1EF0"/>
    <w:rsid w:val="00DE2788"/>
    <w:rsid w:val="00DE2A54"/>
    <w:rsid w:val="00DE3249"/>
    <w:rsid w:val="00DE35E2"/>
    <w:rsid w:val="00DE3B8C"/>
    <w:rsid w:val="00DE46A7"/>
    <w:rsid w:val="00DE49E5"/>
    <w:rsid w:val="00DE4D1E"/>
    <w:rsid w:val="00DE5033"/>
    <w:rsid w:val="00DE6768"/>
    <w:rsid w:val="00DE68C5"/>
    <w:rsid w:val="00DE6935"/>
    <w:rsid w:val="00DE71E9"/>
    <w:rsid w:val="00DE7A94"/>
    <w:rsid w:val="00DE7B2D"/>
    <w:rsid w:val="00DF0208"/>
    <w:rsid w:val="00DF078A"/>
    <w:rsid w:val="00DF0E6C"/>
    <w:rsid w:val="00DF16BE"/>
    <w:rsid w:val="00DF1F22"/>
    <w:rsid w:val="00DF29A5"/>
    <w:rsid w:val="00DF2C18"/>
    <w:rsid w:val="00DF3120"/>
    <w:rsid w:val="00DF3274"/>
    <w:rsid w:val="00DF38FD"/>
    <w:rsid w:val="00DF3DE9"/>
    <w:rsid w:val="00DF42E0"/>
    <w:rsid w:val="00DF44EB"/>
    <w:rsid w:val="00DF4C81"/>
    <w:rsid w:val="00DF502B"/>
    <w:rsid w:val="00DF5223"/>
    <w:rsid w:val="00DF561D"/>
    <w:rsid w:val="00DF565B"/>
    <w:rsid w:val="00DF5AA5"/>
    <w:rsid w:val="00DF5D39"/>
    <w:rsid w:val="00DF61E2"/>
    <w:rsid w:val="00DF642E"/>
    <w:rsid w:val="00DF653A"/>
    <w:rsid w:val="00DF6748"/>
    <w:rsid w:val="00DF6845"/>
    <w:rsid w:val="00DF73AE"/>
    <w:rsid w:val="00DF77FB"/>
    <w:rsid w:val="00DF7807"/>
    <w:rsid w:val="00DF7D4E"/>
    <w:rsid w:val="00E00531"/>
    <w:rsid w:val="00E00CB8"/>
    <w:rsid w:val="00E01849"/>
    <w:rsid w:val="00E01950"/>
    <w:rsid w:val="00E0239D"/>
    <w:rsid w:val="00E03192"/>
    <w:rsid w:val="00E03C7B"/>
    <w:rsid w:val="00E04071"/>
    <w:rsid w:val="00E042A6"/>
    <w:rsid w:val="00E044DD"/>
    <w:rsid w:val="00E05545"/>
    <w:rsid w:val="00E05599"/>
    <w:rsid w:val="00E05713"/>
    <w:rsid w:val="00E05B19"/>
    <w:rsid w:val="00E05C80"/>
    <w:rsid w:val="00E05D3B"/>
    <w:rsid w:val="00E05F30"/>
    <w:rsid w:val="00E060DC"/>
    <w:rsid w:val="00E06104"/>
    <w:rsid w:val="00E06343"/>
    <w:rsid w:val="00E0672E"/>
    <w:rsid w:val="00E06802"/>
    <w:rsid w:val="00E074D1"/>
    <w:rsid w:val="00E0782C"/>
    <w:rsid w:val="00E10009"/>
    <w:rsid w:val="00E10808"/>
    <w:rsid w:val="00E10F71"/>
    <w:rsid w:val="00E10FDA"/>
    <w:rsid w:val="00E11046"/>
    <w:rsid w:val="00E11E18"/>
    <w:rsid w:val="00E125EE"/>
    <w:rsid w:val="00E1261E"/>
    <w:rsid w:val="00E12A7F"/>
    <w:rsid w:val="00E12CDA"/>
    <w:rsid w:val="00E1370B"/>
    <w:rsid w:val="00E139B4"/>
    <w:rsid w:val="00E13F9D"/>
    <w:rsid w:val="00E1492E"/>
    <w:rsid w:val="00E1494C"/>
    <w:rsid w:val="00E14AFF"/>
    <w:rsid w:val="00E14E1D"/>
    <w:rsid w:val="00E152B6"/>
    <w:rsid w:val="00E1566B"/>
    <w:rsid w:val="00E1602C"/>
    <w:rsid w:val="00E16076"/>
    <w:rsid w:val="00E165B5"/>
    <w:rsid w:val="00E166D7"/>
    <w:rsid w:val="00E1734A"/>
    <w:rsid w:val="00E1739C"/>
    <w:rsid w:val="00E17F38"/>
    <w:rsid w:val="00E200A6"/>
    <w:rsid w:val="00E2014B"/>
    <w:rsid w:val="00E2030C"/>
    <w:rsid w:val="00E20408"/>
    <w:rsid w:val="00E208E4"/>
    <w:rsid w:val="00E20B7C"/>
    <w:rsid w:val="00E20D00"/>
    <w:rsid w:val="00E2148A"/>
    <w:rsid w:val="00E21910"/>
    <w:rsid w:val="00E2237C"/>
    <w:rsid w:val="00E22D56"/>
    <w:rsid w:val="00E230F5"/>
    <w:rsid w:val="00E23139"/>
    <w:rsid w:val="00E23379"/>
    <w:rsid w:val="00E24339"/>
    <w:rsid w:val="00E246EE"/>
    <w:rsid w:val="00E251D3"/>
    <w:rsid w:val="00E25278"/>
    <w:rsid w:val="00E258F9"/>
    <w:rsid w:val="00E25BAA"/>
    <w:rsid w:val="00E2644F"/>
    <w:rsid w:val="00E26572"/>
    <w:rsid w:val="00E26877"/>
    <w:rsid w:val="00E26982"/>
    <w:rsid w:val="00E2707C"/>
    <w:rsid w:val="00E2741F"/>
    <w:rsid w:val="00E27AE1"/>
    <w:rsid w:val="00E27B08"/>
    <w:rsid w:val="00E304CD"/>
    <w:rsid w:val="00E30E7F"/>
    <w:rsid w:val="00E3116F"/>
    <w:rsid w:val="00E31578"/>
    <w:rsid w:val="00E31DCF"/>
    <w:rsid w:val="00E31ED8"/>
    <w:rsid w:val="00E31FDC"/>
    <w:rsid w:val="00E327C0"/>
    <w:rsid w:val="00E32BE1"/>
    <w:rsid w:val="00E32CEC"/>
    <w:rsid w:val="00E32E0B"/>
    <w:rsid w:val="00E33731"/>
    <w:rsid w:val="00E33CA0"/>
    <w:rsid w:val="00E347EA"/>
    <w:rsid w:val="00E34CA4"/>
    <w:rsid w:val="00E34F7A"/>
    <w:rsid w:val="00E35CF4"/>
    <w:rsid w:val="00E363B4"/>
    <w:rsid w:val="00E36759"/>
    <w:rsid w:val="00E37589"/>
    <w:rsid w:val="00E378C6"/>
    <w:rsid w:val="00E4131C"/>
    <w:rsid w:val="00E41A2A"/>
    <w:rsid w:val="00E423D8"/>
    <w:rsid w:val="00E42668"/>
    <w:rsid w:val="00E4305B"/>
    <w:rsid w:val="00E43454"/>
    <w:rsid w:val="00E43A88"/>
    <w:rsid w:val="00E43CC0"/>
    <w:rsid w:val="00E43D0C"/>
    <w:rsid w:val="00E44240"/>
    <w:rsid w:val="00E450B6"/>
    <w:rsid w:val="00E457A5"/>
    <w:rsid w:val="00E459E1"/>
    <w:rsid w:val="00E45BBF"/>
    <w:rsid w:val="00E460E1"/>
    <w:rsid w:val="00E46F51"/>
    <w:rsid w:val="00E475D0"/>
    <w:rsid w:val="00E476C0"/>
    <w:rsid w:val="00E47B48"/>
    <w:rsid w:val="00E47EB6"/>
    <w:rsid w:val="00E5034E"/>
    <w:rsid w:val="00E50733"/>
    <w:rsid w:val="00E50803"/>
    <w:rsid w:val="00E50A5D"/>
    <w:rsid w:val="00E51036"/>
    <w:rsid w:val="00E51122"/>
    <w:rsid w:val="00E51226"/>
    <w:rsid w:val="00E514BF"/>
    <w:rsid w:val="00E5157E"/>
    <w:rsid w:val="00E5164C"/>
    <w:rsid w:val="00E5182B"/>
    <w:rsid w:val="00E51A3E"/>
    <w:rsid w:val="00E51D51"/>
    <w:rsid w:val="00E5251B"/>
    <w:rsid w:val="00E526E0"/>
    <w:rsid w:val="00E52BD4"/>
    <w:rsid w:val="00E52F0C"/>
    <w:rsid w:val="00E539B4"/>
    <w:rsid w:val="00E53BB8"/>
    <w:rsid w:val="00E53D2B"/>
    <w:rsid w:val="00E54113"/>
    <w:rsid w:val="00E543AF"/>
    <w:rsid w:val="00E54EB8"/>
    <w:rsid w:val="00E55917"/>
    <w:rsid w:val="00E55FF5"/>
    <w:rsid w:val="00E56625"/>
    <w:rsid w:val="00E56BAE"/>
    <w:rsid w:val="00E57959"/>
    <w:rsid w:val="00E57D80"/>
    <w:rsid w:val="00E57EF0"/>
    <w:rsid w:val="00E57F16"/>
    <w:rsid w:val="00E60588"/>
    <w:rsid w:val="00E607BB"/>
    <w:rsid w:val="00E60CB7"/>
    <w:rsid w:val="00E610D5"/>
    <w:rsid w:val="00E63144"/>
    <w:rsid w:val="00E631A9"/>
    <w:rsid w:val="00E63304"/>
    <w:rsid w:val="00E6330B"/>
    <w:rsid w:val="00E6391F"/>
    <w:rsid w:val="00E63927"/>
    <w:rsid w:val="00E64253"/>
    <w:rsid w:val="00E64743"/>
    <w:rsid w:val="00E6484E"/>
    <w:rsid w:val="00E649CB"/>
    <w:rsid w:val="00E64D3C"/>
    <w:rsid w:val="00E655FA"/>
    <w:rsid w:val="00E659BA"/>
    <w:rsid w:val="00E65A83"/>
    <w:rsid w:val="00E65B62"/>
    <w:rsid w:val="00E66CB1"/>
    <w:rsid w:val="00E67192"/>
    <w:rsid w:val="00E67340"/>
    <w:rsid w:val="00E67584"/>
    <w:rsid w:val="00E67CAB"/>
    <w:rsid w:val="00E67EA2"/>
    <w:rsid w:val="00E67F9C"/>
    <w:rsid w:val="00E70205"/>
    <w:rsid w:val="00E70433"/>
    <w:rsid w:val="00E710B8"/>
    <w:rsid w:val="00E718A8"/>
    <w:rsid w:val="00E71902"/>
    <w:rsid w:val="00E7214F"/>
    <w:rsid w:val="00E723FC"/>
    <w:rsid w:val="00E7265C"/>
    <w:rsid w:val="00E7318B"/>
    <w:rsid w:val="00E73438"/>
    <w:rsid w:val="00E742FA"/>
    <w:rsid w:val="00E74804"/>
    <w:rsid w:val="00E750C0"/>
    <w:rsid w:val="00E752DC"/>
    <w:rsid w:val="00E752ED"/>
    <w:rsid w:val="00E755FB"/>
    <w:rsid w:val="00E756E3"/>
    <w:rsid w:val="00E7582F"/>
    <w:rsid w:val="00E75A99"/>
    <w:rsid w:val="00E7623D"/>
    <w:rsid w:val="00E766BE"/>
    <w:rsid w:val="00E768E3"/>
    <w:rsid w:val="00E76EAF"/>
    <w:rsid w:val="00E76F1A"/>
    <w:rsid w:val="00E77335"/>
    <w:rsid w:val="00E80406"/>
    <w:rsid w:val="00E8072C"/>
    <w:rsid w:val="00E80B5E"/>
    <w:rsid w:val="00E80C68"/>
    <w:rsid w:val="00E80F13"/>
    <w:rsid w:val="00E81657"/>
    <w:rsid w:val="00E82038"/>
    <w:rsid w:val="00E8244C"/>
    <w:rsid w:val="00E82A74"/>
    <w:rsid w:val="00E82AC1"/>
    <w:rsid w:val="00E83355"/>
    <w:rsid w:val="00E836BD"/>
    <w:rsid w:val="00E846A5"/>
    <w:rsid w:val="00E84913"/>
    <w:rsid w:val="00E84C66"/>
    <w:rsid w:val="00E84E63"/>
    <w:rsid w:val="00E85250"/>
    <w:rsid w:val="00E8531F"/>
    <w:rsid w:val="00E855F7"/>
    <w:rsid w:val="00E8560C"/>
    <w:rsid w:val="00E8564E"/>
    <w:rsid w:val="00E85F5F"/>
    <w:rsid w:val="00E86848"/>
    <w:rsid w:val="00E868F7"/>
    <w:rsid w:val="00E86E17"/>
    <w:rsid w:val="00E86EA7"/>
    <w:rsid w:val="00E87E1C"/>
    <w:rsid w:val="00E905CD"/>
    <w:rsid w:val="00E91108"/>
    <w:rsid w:val="00E9124C"/>
    <w:rsid w:val="00E91639"/>
    <w:rsid w:val="00E919F6"/>
    <w:rsid w:val="00E92412"/>
    <w:rsid w:val="00E92CC2"/>
    <w:rsid w:val="00E92E87"/>
    <w:rsid w:val="00E92EA8"/>
    <w:rsid w:val="00E938C0"/>
    <w:rsid w:val="00E93AFF"/>
    <w:rsid w:val="00E93BFB"/>
    <w:rsid w:val="00E93CFE"/>
    <w:rsid w:val="00E9475B"/>
    <w:rsid w:val="00E95394"/>
    <w:rsid w:val="00E953FE"/>
    <w:rsid w:val="00E9573C"/>
    <w:rsid w:val="00E95B74"/>
    <w:rsid w:val="00E95C12"/>
    <w:rsid w:val="00E95DF9"/>
    <w:rsid w:val="00E9643E"/>
    <w:rsid w:val="00E972BA"/>
    <w:rsid w:val="00E973C7"/>
    <w:rsid w:val="00E9743E"/>
    <w:rsid w:val="00E97E15"/>
    <w:rsid w:val="00E97ECB"/>
    <w:rsid w:val="00EA05BC"/>
    <w:rsid w:val="00EA096B"/>
    <w:rsid w:val="00EA0CF4"/>
    <w:rsid w:val="00EA0F0A"/>
    <w:rsid w:val="00EA125E"/>
    <w:rsid w:val="00EA16BA"/>
    <w:rsid w:val="00EA18FD"/>
    <w:rsid w:val="00EA1CC2"/>
    <w:rsid w:val="00EA2070"/>
    <w:rsid w:val="00EA20E3"/>
    <w:rsid w:val="00EA2493"/>
    <w:rsid w:val="00EA24A1"/>
    <w:rsid w:val="00EA394D"/>
    <w:rsid w:val="00EA3AC8"/>
    <w:rsid w:val="00EA4BBE"/>
    <w:rsid w:val="00EA4DFF"/>
    <w:rsid w:val="00EA4F6B"/>
    <w:rsid w:val="00EA5512"/>
    <w:rsid w:val="00EA567A"/>
    <w:rsid w:val="00EA5691"/>
    <w:rsid w:val="00EA590D"/>
    <w:rsid w:val="00EA5EB6"/>
    <w:rsid w:val="00EA65D3"/>
    <w:rsid w:val="00EA6C01"/>
    <w:rsid w:val="00EA7202"/>
    <w:rsid w:val="00EA7316"/>
    <w:rsid w:val="00EA7A7B"/>
    <w:rsid w:val="00EA7C1E"/>
    <w:rsid w:val="00EA7D9B"/>
    <w:rsid w:val="00EB0618"/>
    <w:rsid w:val="00EB08A2"/>
    <w:rsid w:val="00EB0D59"/>
    <w:rsid w:val="00EB0FED"/>
    <w:rsid w:val="00EB1082"/>
    <w:rsid w:val="00EB140F"/>
    <w:rsid w:val="00EB15E3"/>
    <w:rsid w:val="00EB21AC"/>
    <w:rsid w:val="00EB2348"/>
    <w:rsid w:val="00EB2AAE"/>
    <w:rsid w:val="00EB2C4B"/>
    <w:rsid w:val="00EB358E"/>
    <w:rsid w:val="00EB378D"/>
    <w:rsid w:val="00EB62B0"/>
    <w:rsid w:val="00EB646F"/>
    <w:rsid w:val="00EB6B84"/>
    <w:rsid w:val="00EB6CA0"/>
    <w:rsid w:val="00EB7319"/>
    <w:rsid w:val="00EB78D8"/>
    <w:rsid w:val="00EB7C92"/>
    <w:rsid w:val="00EC0780"/>
    <w:rsid w:val="00EC0B3E"/>
    <w:rsid w:val="00EC0CAE"/>
    <w:rsid w:val="00EC10CA"/>
    <w:rsid w:val="00EC13B3"/>
    <w:rsid w:val="00EC192B"/>
    <w:rsid w:val="00EC1BDE"/>
    <w:rsid w:val="00EC20F7"/>
    <w:rsid w:val="00EC2304"/>
    <w:rsid w:val="00EC25D7"/>
    <w:rsid w:val="00EC3338"/>
    <w:rsid w:val="00EC33AC"/>
    <w:rsid w:val="00EC3FA9"/>
    <w:rsid w:val="00EC448B"/>
    <w:rsid w:val="00EC5191"/>
    <w:rsid w:val="00EC53CF"/>
    <w:rsid w:val="00EC5574"/>
    <w:rsid w:val="00EC5794"/>
    <w:rsid w:val="00EC629B"/>
    <w:rsid w:val="00EC648E"/>
    <w:rsid w:val="00EC657C"/>
    <w:rsid w:val="00EC65E2"/>
    <w:rsid w:val="00EC67F2"/>
    <w:rsid w:val="00EC74C4"/>
    <w:rsid w:val="00EC7E05"/>
    <w:rsid w:val="00ED0786"/>
    <w:rsid w:val="00ED07FE"/>
    <w:rsid w:val="00ED186B"/>
    <w:rsid w:val="00ED1C2E"/>
    <w:rsid w:val="00ED1FBD"/>
    <w:rsid w:val="00ED27FD"/>
    <w:rsid w:val="00ED2CE9"/>
    <w:rsid w:val="00ED3090"/>
    <w:rsid w:val="00ED3891"/>
    <w:rsid w:val="00ED44EA"/>
    <w:rsid w:val="00ED467F"/>
    <w:rsid w:val="00ED4943"/>
    <w:rsid w:val="00ED4A49"/>
    <w:rsid w:val="00ED5440"/>
    <w:rsid w:val="00ED5496"/>
    <w:rsid w:val="00ED5DC2"/>
    <w:rsid w:val="00ED5F81"/>
    <w:rsid w:val="00ED6934"/>
    <w:rsid w:val="00ED6CF7"/>
    <w:rsid w:val="00ED6F78"/>
    <w:rsid w:val="00ED6FF8"/>
    <w:rsid w:val="00ED75FB"/>
    <w:rsid w:val="00ED7C98"/>
    <w:rsid w:val="00EE057D"/>
    <w:rsid w:val="00EE0637"/>
    <w:rsid w:val="00EE0EDF"/>
    <w:rsid w:val="00EE10CF"/>
    <w:rsid w:val="00EE1C6A"/>
    <w:rsid w:val="00EE1CD0"/>
    <w:rsid w:val="00EE1ED3"/>
    <w:rsid w:val="00EE22C0"/>
    <w:rsid w:val="00EE22F0"/>
    <w:rsid w:val="00EE23DF"/>
    <w:rsid w:val="00EE2733"/>
    <w:rsid w:val="00EE2B15"/>
    <w:rsid w:val="00EE30A3"/>
    <w:rsid w:val="00EE378E"/>
    <w:rsid w:val="00EE3FFA"/>
    <w:rsid w:val="00EE4381"/>
    <w:rsid w:val="00EE4969"/>
    <w:rsid w:val="00EE5452"/>
    <w:rsid w:val="00EE54FF"/>
    <w:rsid w:val="00EE59BA"/>
    <w:rsid w:val="00EE5DE1"/>
    <w:rsid w:val="00EE63BE"/>
    <w:rsid w:val="00EE64CF"/>
    <w:rsid w:val="00EE6787"/>
    <w:rsid w:val="00EE7390"/>
    <w:rsid w:val="00EE744D"/>
    <w:rsid w:val="00EE7B07"/>
    <w:rsid w:val="00EF0365"/>
    <w:rsid w:val="00EF0966"/>
    <w:rsid w:val="00EF0DCB"/>
    <w:rsid w:val="00EF1261"/>
    <w:rsid w:val="00EF1BA9"/>
    <w:rsid w:val="00EF25A6"/>
    <w:rsid w:val="00EF290D"/>
    <w:rsid w:val="00EF29CF"/>
    <w:rsid w:val="00EF2ED2"/>
    <w:rsid w:val="00EF3593"/>
    <w:rsid w:val="00EF3898"/>
    <w:rsid w:val="00EF38DA"/>
    <w:rsid w:val="00EF3F01"/>
    <w:rsid w:val="00EF4117"/>
    <w:rsid w:val="00EF4989"/>
    <w:rsid w:val="00EF5A49"/>
    <w:rsid w:val="00EF5B0C"/>
    <w:rsid w:val="00EF5D14"/>
    <w:rsid w:val="00EF5D62"/>
    <w:rsid w:val="00EF62DF"/>
    <w:rsid w:val="00EF68E2"/>
    <w:rsid w:val="00EF71BE"/>
    <w:rsid w:val="00EF74C4"/>
    <w:rsid w:val="00EF757F"/>
    <w:rsid w:val="00EF794E"/>
    <w:rsid w:val="00EF7A9A"/>
    <w:rsid w:val="00EF7DB9"/>
    <w:rsid w:val="00F00069"/>
    <w:rsid w:val="00F005F8"/>
    <w:rsid w:val="00F00BB6"/>
    <w:rsid w:val="00F01830"/>
    <w:rsid w:val="00F01A12"/>
    <w:rsid w:val="00F01F43"/>
    <w:rsid w:val="00F0231A"/>
    <w:rsid w:val="00F02F4E"/>
    <w:rsid w:val="00F03719"/>
    <w:rsid w:val="00F03A13"/>
    <w:rsid w:val="00F03B69"/>
    <w:rsid w:val="00F04081"/>
    <w:rsid w:val="00F04966"/>
    <w:rsid w:val="00F0497C"/>
    <w:rsid w:val="00F054D0"/>
    <w:rsid w:val="00F05BB1"/>
    <w:rsid w:val="00F0610C"/>
    <w:rsid w:val="00F0636D"/>
    <w:rsid w:val="00F06385"/>
    <w:rsid w:val="00F069B3"/>
    <w:rsid w:val="00F06DEC"/>
    <w:rsid w:val="00F06EB6"/>
    <w:rsid w:val="00F07253"/>
    <w:rsid w:val="00F07E04"/>
    <w:rsid w:val="00F10179"/>
    <w:rsid w:val="00F104A3"/>
    <w:rsid w:val="00F10760"/>
    <w:rsid w:val="00F11658"/>
    <w:rsid w:val="00F1268F"/>
    <w:rsid w:val="00F12C97"/>
    <w:rsid w:val="00F1348C"/>
    <w:rsid w:val="00F134AA"/>
    <w:rsid w:val="00F13BF3"/>
    <w:rsid w:val="00F142CC"/>
    <w:rsid w:val="00F14F53"/>
    <w:rsid w:val="00F15684"/>
    <w:rsid w:val="00F15717"/>
    <w:rsid w:val="00F157CC"/>
    <w:rsid w:val="00F164F4"/>
    <w:rsid w:val="00F16928"/>
    <w:rsid w:val="00F17454"/>
    <w:rsid w:val="00F201AD"/>
    <w:rsid w:val="00F202A8"/>
    <w:rsid w:val="00F20CAD"/>
    <w:rsid w:val="00F2124D"/>
    <w:rsid w:val="00F2185D"/>
    <w:rsid w:val="00F219E8"/>
    <w:rsid w:val="00F21C21"/>
    <w:rsid w:val="00F21FDF"/>
    <w:rsid w:val="00F22D4B"/>
    <w:rsid w:val="00F23007"/>
    <w:rsid w:val="00F23816"/>
    <w:rsid w:val="00F2387C"/>
    <w:rsid w:val="00F23EC1"/>
    <w:rsid w:val="00F23F87"/>
    <w:rsid w:val="00F23FDA"/>
    <w:rsid w:val="00F241CB"/>
    <w:rsid w:val="00F24465"/>
    <w:rsid w:val="00F2475B"/>
    <w:rsid w:val="00F250F3"/>
    <w:rsid w:val="00F2518F"/>
    <w:rsid w:val="00F25619"/>
    <w:rsid w:val="00F25CE7"/>
    <w:rsid w:val="00F261A7"/>
    <w:rsid w:val="00F26272"/>
    <w:rsid w:val="00F263AF"/>
    <w:rsid w:val="00F2642B"/>
    <w:rsid w:val="00F26CA7"/>
    <w:rsid w:val="00F272C9"/>
    <w:rsid w:val="00F27CC3"/>
    <w:rsid w:val="00F27DF5"/>
    <w:rsid w:val="00F30140"/>
    <w:rsid w:val="00F3025E"/>
    <w:rsid w:val="00F30CB6"/>
    <w:rsid w:val="00F31514"/>
    <w:rsid w:val="00F32FB8"/>
    <w:rsid w:val="00F331C6"/>
    <w:rsid w:val="00F331CA"/>
    <w:rsid w:val="00F3336E"/>
    <w:rsid w:val="00F3421A"/>
    <w:rsid w:val="00F34CE1"/>
    <w:rsid w:val="00F3521F"/>
    <w:rsid w:val="00F352DF"/>
    <w:rsid w:val="00F3539C"/>
    <w:rsid w:val="00F359CE"/>
    <w:rsid w:val="00F35C5C"/>
    <w:rsid w:val="00F35E71"/>
    <w:rsid w:val="00F367D9"/>
    <w:rsid w:val="00F36C79"/>
    <w:rsid w:val="00F36ED3"/>
    <w:rsid w:val="00F375C3"/>
    <w:rsid w:val="00F37B06"/>
    <w:rsid w:val="00F37CA7"/>
    <w:rsid w:val="00F37D01"/>
    <w:rsid w:val="00F37F49"/>
    <w:rsid w:val="00F37F55"/>
    <w:rsid w:val="00F413CF"/>
    <w:rsid w:val="00F414D7"/>
    <w:rsid w:val="00F417BF"/>
    <w:rsid w:val="00F41860"/>
    <w:rsid w:val="00F42147"/>
    <w:rsid w:val="00F4221B"/>
    <w:rsid w:val="00F42479"/>
    <w:rsid w:val="00F4288B"/>
    <w:rsid w:val="00F428C7"/>
    <w:rsid w:val="00F42A02"/>
    <w:rsid w:val="00F42FA5"/>
    <w:rsid w:val="00F438E1"/>
    <w:rsid w:val="00F44D23"/>
    <w:rsid w:val="00F45038"/>
    <w:rsid w:val="00F45A73"/>
    <w:rsid w:val="00F45CE9"/>
    <w:rsid w:val="00F46997"/>
    <w:rsid w:val="00F46A28"/>
    <w:rsid w:val="00F46DCA"/>
    <w:rsid w:val="00F46FA5"/>
    <w:rsid w:val="00F50AED"/>
    <w:rsid w:val="00F52040"/>
    <w:rsid w:val="00F53156"/>
    <w:rsid w:val="00F542E6"/>
    <w:rsid w:val="00F5446C"/>
    <w:rsid w:val="00F54D40"/>
    <w:rsid w:val="00F55164"/>
    <w:rsid w:val="00F558B8"/>
    <w:rsid w:val="00F564E1"/>
    <w:rsid w:val="00F567EB"/>
    <w:rsid w:val="00F572AC"/>
    <w:rsid w:val="00F5754E"/>
    <w:rsid w:val="00F57916"/>
    <w:rsid w:val="00F579C0"/>
    <w:rsid w:val="00F57A0A"/>
    <w:rsid w:val="00F57A1C"/>
    <w:rsid w:val="00F57B71"/>
    <w:rsid w:val="00F6226D"/>
    <w:rsid w:val="00F62951"/>
    <w:rsid w:val="00F62C5A"/>
    <w:rsid w:val="00F62CE0"/>
    <w:rsid w:val="00F632A2"/>
    <w:rsid w:val="00F64172"/>
    <w:rsid w:val="00F642F5"/>
    <w:rsid w:val="00F64407"/>
    <w:rsid w:val="00F64BD7"/>
    <w:rsid w:val="00F65487"/>
    <w:rsid w:val="00F6550B"/>
    <w:rsid w:val="00F6553A"/>
    <w:rsid w:val="00F6593F"/>
    <w:rsid w:val="00F66120"/>
    <w:rsid w:val="00F6666A"/>
    <w:rsid w:val="00F6679A"/>
    <w:rsid w:val="00F66A9A"/>
    <w:rsid w:val="00F66C02"/>
    <w:rsid w:val="00F66D53"/>
    <w:rsid w:val="00F67535"/>
    <w:rsid w:val="00F67B29"/>
    <w:rsid w:val="00F67E03"/>
    <w:rsid w:val="00F67F4B"/>
    <w:rsid w:val="00F70766"/>
    <w:rsid w:val="00F708D6"/>
    <w:rsid w:val="00F70F3C"/>
    <w:rsid w:val="00F71297"/>
    <w:rsid w:val="00F7204C"/>
    <w:rsid w:val="00F7217B"/>
    <w:rsid w:val="00F72181"/>
    <w:rsid w:val="00F7234D"/>
    <w:rsid w:val="00F7255E"/>
    <w:rsid w:val="00F725CC"/>
    <w:rsid w:val="00F72689"/>
    <w:rsid w:val="00F72AB8"/>
    <w:rsid w:val="00F7305A"/>
    <w:rsid w:val="00F73078"/>
    <w:rsid w:val="00F73C1A"/>
    <w:rsid w:val="00F73E20"/>
    <w:rsid w:val="00F74434"/>
    <w:rsid w:val="00F749A6"/>
    <w:rsid w:val="00F74B75"/>
    <w:rsid w:val="00F74BBA"/>
    <w:rsid w:val="00F757B3"/>
    <w:rsid w:val="00F75E43"/>
    <w:rsid w:val="00F75EAB"/>
    <w:rsid w:val="00F7685D"/>
    <w:rsid w:val="00F76967"/>
    <w:rsid w:val="00F76B56"/>
    <w:rsid w:val="00F775C7"/>
    <w:rsid w:val="00F77BAB"/>
    <w:rsid w:val="00F80DBE"/>
    <w:rsid w:val="00F80DC3"/>
    <w:rsid w:val="00F80E70"/>
    <w:rsid w:val="00F8198C"/>
    <w:rsid w:val="00F81EB9"/>
    <w:rsid w:val="00F82391"/>
    <w:rsid w:val="00F83D12"/>
    <w:rsid w:val="00F8409B"/>
    <w:rsid w:val="00F841DF"/>
    <w:rsid w:val="00F84655"/>
    <w:rsid w:val="00F847A9"/>
    <w:rsid w:val="00F85480"/>
    <w:rsid w:val="00F85DC0"/>
    <w:rsid w:val="00F8619F"/>
    <w:rsid w:val="00F8653A"/>
    <w:rsid w:val="00F866E3"/>
    <w:rsid w:val="00F86838"/>
    <w:rsid w:val="00F86896"/>
    <w:rsid w:val="00F86F4D"/>
    <w:rsid w:val="00F87147"/>
    <w:rsid w:val="00F87984"/>
    <w:rsid w:val="00F87E45"/>
    <w:rsid w:val="00F91029"/>
    <w:rsid w:val="00F9148F"/>
    <w:rsid w:val="00F9154B"/>
    <w:rsid w:val="00F91B33"/>
    <w:rsid w:val="00F92AE2"/>
    <w:rsid w:val="00F92B5F"/>
    <w:rsid w:val="00F93A8A"/>
    <w:rsid w:val="00F94A85"/>
    <w:rsid w:val="00F94B5E"/>
    <w:rsid w:val="00F94ECB"/>
    <w:rsid w:val="00F9501B"/>
    <w:rsid w:val="00F960E4"/>
    <w:rsid w:val="00F96BCE"/>
    <w:rsid w:val="00F973E8"/>
    <w:rsid w:val="00FA0512"/>
    <w:rsid w:val="00FA09C8"/>
    <w:rsid w:val="00FA160C"/>
    <w:rsid w:val="00FA2F16"/>
    <w:rsid w:val="00FA2F70"/>
    <w:rsid w:val="00FA43B3"/>
    <w:rsid w:val="00FA4BAF"/>
    <w:rsid w:val="00FA5926"/>
    <w:rsid w:val="00FA5DAA"/>
    <w:rsid w:val="00FA605F"/>
    <w:rsid w:val="00FA6260"/>
    <w:rsid w:val="00FA70B6"/>
    <w:rsid w:val="00FA711F"/>
    <w:rsid w:val="00FA7810"/>
    <w:rsid w:val="00FB0EA1"/>
    <w:rsid w:val="00FB144E"/>
    <w:rsid w:val="00FB2A05"/>
    <w:rsid w:val="00FB2AE6"/>
    <w:rsid w:val="00FB3E34"/>
    <w:rsid w:val="00FB443D"/>
    <w:rsid w:val="00FB4503"/>
    <w:rsid w:val="00FB4612"/>
    <w:rsid w:val="00FB4777"/>
    <w:rsid w:val="00FB4F11"/>
    <w:rsid w:val="00FB58F4"/>
    <w:rsid w:val="00FB5EF9"/>
    <w:rsid w:val="00FB6393"/>
    <w:rsid w:val="00FB67D1"/>
    <w:rsid w:val="00FB6DF4"/>
    <w:rsid w:val="00FB6EB2"/>
    <w:rsid w:val="00FB7258"/>
    <w:rsid w:val="00FB7388"/>
    <w:rsid w:val="00FB73AD"/>
    <w:rsid w:val="00FB79B2"/>
    <w:rsid w:val="00FB7B32"/>
    <w:rsid w:val="00FB7FD8"/>
    <w:rsid w:val="00FC010B"/>
    <w:rsid w:val="00FC1447"/>
    <w:rsid w:val="00FC1F9F"/>
    <w:rsid w:val="00FC2A67"/>
    <w:rsid w:val="00FC2D80"/>
    <w:rsid w:val="00FC2FEF"/>
    <w:rsid w:val="00FC3634"/>
    <w:rsid w:val="00FC3F6A"/>
    <w:rsid w:val="00FC487A"/>
    <w:rsid w:val="00FC4BA6"/>
    <w:rsid w:val="00FC4FF9"/>
    <w:rsid w:val="00FC5451"/>
    <w:rsid w:val="00FC56E9"/>
    <w:rsid w:val="00FC58D3"/>
    <w:rsid w:val="00FC59BF"/>
    <w:rsid w:val="00FC5A5A"/>
    <w:rsid w:val="00FC5A86"/>
    <w:rsid w:val="00FC5B18"/>
    <w:rsid w:val="00FC5FBF"/>
    <w:rsid w:val="00FC622F"/>
    <w:rsid w:val="00FC6E23"/>
    <w:rsid w:val="00FC6F97"/>
    <w:rsid w:val="00FC70F4"/>
    <w:rsid w:val="00FD09D7"/>
    <w:rsid w:val="00FD0EB3"/>
    <w:rsid w:val="00FD186E"/>
    <w:rsid w:val="00FD1A77"/>
    <w:rsid w:val="00FD2274"/>
    <w:rsid w:val="00FD2BBA"/>
    <w:rsid w:val="00FD3DE1"/>
    <w:rsid w:val="00FD3FE4"/>
    <w:rsid w:val="00FD4348"/>
    <w:rsid w:val="00FD476A"/>
    <w:rsid w:val="00FD4B79"/>
    <w:rsid w:val="00FD58DE"/>
    <w:rsid w:val="00FD59D9"/>
    <w:rsid w:val="00FD5B2B"/>
    <w:rsid w:val="00FD5E29"/>
    <w:rsid w:val="00FD66B3"/>
    <w:rsid w:val="00FD6AA5"/>
    <w:rsid w:val="00FD6EE8"/>
    <w:rsid w:val="00FD720A"/>
    <w:rsid w:val="00FD783F"/>
    <w:rsid w:val="00FD7A5C"/>
    <w:rsid w:val="00FD7C92"/>
    <w:rsid w:val="00FE0493"/>
    <w:rsid w:val="00FE07A9"/>
    <w:rsid w:val="00FE0C9F"/>
    <w:rsid w:val="00FE101E"/>
    <w:rsid w:val="00FE110D"/>
    <w:rsid w:val="00FE11DE"/>
    <w:rsid w:val="00FE2A58"/>
    <w:rsid w:val="00FE2CC8"/>
    <w:rsid w:val="00FE2CF9"/>
    <w:rsid w:val="00FE2FE5"/>
    <w:rsid w:val="00FE3196"/>
    <w:rsid w:val="00FE3C05"/>
    <w:rsid w:val="00FE3D83"/>
    <w:rsid w:val="00FE3D9B"/>
    <w:rsid w:val="00FE47EB"/>
    <w:rsid w:val="00FE4D79"/>
    <w:rsid w:val="00FE565F"/>
    <w:rsid w:val="00FE58E6"/>
    <w:rsid w:val="00FE59D2"/>
    <w:rsid w:val="00FE5C54"/>
    <w:rsid w:val="00FE5F82"/>
    <w:rsid w:val="00FE613A"/>
    <w:rsid w:val="00FE6306"/>
    <w:rsid w:val="00FE668C"/>
    <w:rsid w:val="00FE66D3"/>
    <w:rsid w:val="00FE6705"/>
    <w:rsid w:val="00FE7258"/>
    <w:rsid w:val="00FE72C3"/>
    <w:rsid w:val="00FF02FA"/>
    <w:rsid w:val="00FF0B29"/>
    <w:rsid w:val="00FF0DC3"/>
    <w:rsid w:val="00FF0E35"/>
    <w:rsid w:val="00FF1214"/>
    <w:rsid w:val="00FF12FF"/>
    <w:rsid w:val="00FF153E"/>
    <w:rsid w:val="00FF1A46"/>
    <w:rsid w:val="00FF2667"/>
    <w:rsid w:val="00FF2F4B"/>
    <w:rsid w:val="00FF4366"/>
    <w:rsid w:val="00FF4EEE"/>
    <w:rsid w:val="00FF5432"/>
    <w:rsid w:val="00FF7204"/>
    <w:rsid w:val="00FF752E"/>
    <w:rsid w:val="00FF79AC"/>
    <w:rsid w:val="00FF7E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75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5B52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</dc:creator>
  <cp:lastModifiedBy>Marlyne</cp:lastModifiedBy>
  <cp:revision>2</cp:revision>
  <dcterms:created xsi:type="dcterms:W3CDTF">2018-02-24T06:10:00Z</dcterms:created>
  <dcterms:modified xsi:type="dcterms:W3CDTF">2018-02-24T06:10:00Z</dcterms:modified>
</cp:coreProperties>
</file>